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6AB062" w14:textId="77777777" w:rsidR="0022635D" w:rsidRPr="0022635D" w:rsidRDefault="0022635D" w:rsidP="0022635D">
      <w:pPr>
        <w:spacing w:before="40" w:after="40" w:line="240" w:lineRule="auto"/>
        <w:rPr>
          <w:rFonts w:ascii="Verdana" w:eastAsia="Times New Roman" w:hAnsi="Verdana" w:cs="Calibri"/>
          <w:b/>
          <w:bCs/>
          <w:sz w:val="32"/>
          <w:szCs w:val="32"/>
        </w:rPr>
      </w:pPr>
    </w:p>
    <w:p w14:paraId="16254AFF" w14:textId="77777777" w:rsidR="00AE110C" w:rsidRDefault="00AE110C" w:rsidP="0022635D">
      <w:pPr>
        <w:spacing w:before="40" w:after="40" w:line="240" w:lineRule="auto"/>
        <w:rPr>
          <w:rFonts w:ascii="Verdana" w:eastAsia="Times New Roman" w:hAnsi="Verdana" w:cs="Calibri"/>
          <w:b/>
          <w:bCs/>
          <w:sz w:val="32"/>
          <w:szCs w:val="32"/>
        </w:rPr>
      </w:pPr>
    </w:p>
    <w:p w14:paraId="21FD4FA2" w14:textId="00429A47" w:rsidR="0022635D" w:rsidRDefault="0022635D" w:rsidP="00AE110C">
      <w:pPr>
        <w:spacing w:before="40" w:after="40" w:line="240" w:lineRule="auto"/>
        <w:jc w:val="center"/>
        <w:rPr>
          <w:rFonts w:ascii="Verdana" w:eastAsia="Times New Roman" w:hAnsi="Verdana" w:cs="Calibri"/>
          <w:b/>
          <w:bCs/>
          <w:sz w:val="32"/>
          <w:szCs w:val="32"/>
        </w:rPr>
      </w:pPr>
      <w:r w:rsidRPr="0022635D">
        <w:rPr>
          <w:rFonts w:ascii="Verdana" w:eastAsia="Times New Roman" w:hAnsi="Verdana" w:cs="Calibri"/>
          <w:b/>
          <w:bCs/>
          <w:sz w:val="32"/>
          <w:szCs w:val="32"/>
        </w:rPr>
        <w:t>QU HEALTH ACADEMIC PROMOTION VERIFICATION CHECKLIST</w:t>
      </w:r>
      <w:r w:rsidR="00BE4D2A">
        <w:rPr>
          <w:rFonts w:ascii="Verdana" w:eastAsia="Times New Roman" w:hAnsi="Verdana" w:cs="Calibri"/>
          <w:b/>
          <w:bCs/>
          <w:sz w:val="32"/>
          <w:szCs w:val="32"/>
        </w:rPr>
        <w:t xml:space="preserve"> “Associate Professor”</w:t>
      </w:r>
    </w:p>
    <w:p w14:paraId="72F2E2A5" w14:textId="27085DED" w:rsidR="00222147" w:rsidRDefault="00222147" w:rsidP="0022635D">
      <w:pPr>
        <w:spacing w:before="40" w:after="40" w:line="240" w:lineRule="auto"/>
        <w:rPr>
          <w:rFonts w:ascii="Verdana" w:eastAsia="Times New Roman" w:hAnsi="Verdana" w:cs="Calibri"/>
          <w:b/>
          <w:bCs/>
          <w:sz w:val="32"/>
          <w:szCs w:val="32"/>
        </w:rPr>
      </w:pPr>
      <w:r>
        <w:rPr>
          <w:rFonts w:ascii="Verdana" w:eastAsia="Times New Roman" w:hAnsi="Verdana" w:cs="Calibri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081868" wp14:editId="702F1E3F">
                <wp:simplePos x="0" y="0"/>
                <wp:positionH relativeFrom="column">
                  <wp:posOffset>202557</wp:posOffset>
                </wp:positionH>
                <wp:positionV relativeFrom="paragraph">
                  <wp:posOffset>127338</wp:posOffset>
                </wp:positionV>
                <wp:extent cx="6533909" cy="734992"/>
                <wp:effectExtent l="0" t="0" r="19685" b="27305"/>
                <wp:wrapNone/>
                <wp:docPr id="148375918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33909" cy="73499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srgbClr val="C00000"/>
                          </a:solidFill>
                        </a:ln>
                      </wps:spPr>
                      <wps:txbx>
                        <w:txbxContent>
                          <w:p w14:paraId="5B3F4801" w14:textId="77777777" w:rsidR="00222147" w:rsidRPr="00222147" w:rsidRDefault="00222147" w:rsidP="00222147">
                            <w:pPr>
                              <w:spacing w:before="40" w:after="40"/>
                              <w:jc w:val="center"/>
                              <w:rPr>
                                <w:rFonts w:ascii="Verdana" w:eastAsia="Times New Roman" w:hAnsi="Verdana" w:cs="Calibri"/>
                                <w:b/>
                                <w:bCs/>
                                <w:i/>
                                <w:iCs/>
                                <w:color w:val="C00000"/>
                                <w:sz w:val="21"/>
                                <w:szCs w:val="32"/>
                              </w:rPr>
                            </w:pPr>
                            <w:r w:rsidRPr="00222147">
                              <w:rPr>
                                <w:b/>
                                <w:bCs/>
                                <w:color w:val="C00000"/>
                                <w:sz w:val="24"/>
                                <w:szCs w:val="24"/>
                              </w:rPr>
                              <w:t>This checklist serves as a guideline to ensure that the promotion file meets the criteria specified in the promotion policy. QU Academic Promotion Policy and College Academic Promotion Guidelines remain the official and authoritative documents.</w:t>
                            </w:r>
                          </w:p>
                          <w:p w14:paraId="75C3730C" w14:textId="77777777" w:rsidR="00222147" w:rsidRPr="00222147" w:rsidRDefault="0022214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08186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5.95pt;margin-top:10.05pt;width:514.5pt;height:57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" fillcolor="white [3201]" strokecolor="#c00000" strokeweight="1.5pt">
                <v:textbox>
                  <w:txbxContent>
                    <w:p w14:paraId="5B3F4801" w14:textId="77777777" w:rsidR="00222147" w:rsidRPr="00222147" w:rsidRDefault="00222147" w:rsidP="00222147">
                      <w:pPr>
                        <w:spacing w:before="40" w:after="40"/>
                        <w:jc w:val="center"/>
                        <w:rPr>
                          <w:rFonts w:ascii="Verdana" w:eastAsia="Times New Roman" w:hAnsi="Verdana" w:cs="Calibri"/>
                          <w:b/>
                          <w:bCs/>
                          <w:i/>
                          <w:iCs/>
                          <w:color w:val="C00000"/>
                          <w:sz w:val="21"/>
                          <w:szCs w:val="32"/>
                        </w:rPr>
                      </w:pPr>
                      <w:r w:rsidRPr="00222147">
                        <w:rPr>
                          <w:b/>
                          <w:bCs/>
                          <w:color w:val="C00000"/>
                          <w:sz w:val="24"/>
                          <w:szCs w:val="24"/>
                        </w:rPr>
                        <w:t>This checklist serves as a guideline to ensure that the promotion file meets the criteria specified in the promotion policy. QU Academic Promotion Policy and College Academic Promotion Guidelines remain the official and authoritative documents.</w:t>
                      </w:r>
                    </w:p>
                    <w:p w14:paraId="75C3730C" w14:textId="77777777" w:rsidR="00222147" w:rsidRPr="00222147" w:rsidRDefault="00222147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6942421" w14:textId="77777777" w:rsidR="00222147" w:rsidRDefault="00222147" w:rsidP="0022635D">
      <w:pPr>
        <w:spacing w:before="40" w:after="40" w:line="240" w:lineRule="auto"/>
        <w:rPr>
          <w:rFonts w:ascii="Verdana" w:eastAsia="Times New Roman" w:hAnsi="Verdana" w:cs="Calibri"/>
          <w:b/>
          <w:bCs/>
          <w:sz w:val="32"/>
          <w:szCs w:val="32"/>
        </w:rPr>
      </w:pPr>
    </w:p>
    <w:p w14:paraId="2757FA46" w14:textId="7A820F12" w:rsidR="00085336" w:rsidRPr="0077437B" w:rsidRDefault="00222147" w:rsidP="00222147">
      <w:pPr>
        <w:jc w:val="center"/>
        <w:rPr>
          <w:rFonts w:ascii="Calibri" w:hAnsi="Calibri"/>
          <w:b/>
          <w:bCs/>
          <w:sz w:val="28"/>
          <w:szCs w:val="28"/>
        </w:rPr>
      </w:pPr>
      <w:r w:rsidRPr="00222147">
        <w:rPr>
          <w:b/>
          <w:bCs/>
          <w:color w:val="C00000"/>
        </w:rPr>
        <w:t xml:space="preserve"> </w:t>
      </w:r>
    </w:p>
    <w:p w14:paraId="0DE4BDE4" w14:textId="163E7914" w:rsidR="0022635D" w:rsidRPr="0022635D" w:rsidRDefault="0022635D" w:rsidP="0022635D">
      <w:pPr>
        <w:spacing w:before="40" w:after="40" w:line="240" w:lineRule="auto"/>
        <w:rPr>
          <w:rFonts w:ascii="Verdana" w:eastAsia="Times New Roman" w:hAnsi="Verdana" w:cs="Calibri"/>
          <w:i/>
          <w:iCs/>
          <w:sz w:val="20"/>
          <w:szCs w:val="28"/>
        </w:rPr>
      </w:pPr>
    </w:p>
    <w:tbl>
      <w:tblPr>
        <w:tblStyle w:val="TableGrid"/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697"/>
        <w:gridCol w:w="8093"/>
      </w:tblGrid>
      <w:tr w:rsidR="0022635D" w:rsidRPr="0022635D" w14:paraId="682B7B0D" w14:textId="77777777" w:rsidTr="00006E54">
        <w:trPr>
          <w:trHeight w:val="576"/>
        </w:trPr>
        <w:tc>
          <w:tcPr>
            <w:tcW w:w="2697" w:type="dxa"/>
            <w:shd w:val="clear" w:color="auto" w:fill="846A48"/>
          </w:tcPr>
          <w:p w14:paraId="1B55849C" w14:textId="161B19F6" w:rsidR="0022635D" w:rsidRPr="0022635D" w:rsidRDefault="00AE110C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Applicant</w:t>
            </w:r>
            <w:r w:rsidR="0022635D"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 </w:t>
            </w:r>
            <w:r w:rsidR="0022635D"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Full name </w:t>
            </w:r>
          </w:p>
        </w:tc>
        <w:tc>
          <w:tcPr>
            <w:tcW w:w="8093" w:type="dxa"/>
          </w:tcPr>
          <w:p w14:paraId="3ACD11AA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</w:p>
        </w:tc>
      </w:tr>
      <w:tr w:rsidR="0022635D" w:rsidRPr="0022635D" w14:paraId="118A1796" w14:textId="77777777" w:rsidTr="00006E54">
        <w:trPr>
          <w:trHeight w:val="576"/>
        </w:trPr>
        <w:tc>
          <w:tcPr>
            <w:tcW w:w="2697" w:type="dxa"/>
            <w:shd w:val="clear" w:color="auto" w:fill="846A48"/>
          </w:tcPr>
          <w:p w14:paraId="671C88D2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color w:val="FFFFFF"/>
                <w:szCs w:val="32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Rank Applying for</w:t>
            </w:r>
          </w:p>
        </w:tc>
        <w:tc>
          <w:tcPr>
            <w:tcW w:w="8093" w:type="dxa"/>
          </w:tcPr>
          <w:p w14:paraId="4CB9DE18" w14:textId="77777777" w:rsidR="0022635D" w:rsidRPr="0022635D" w:rsidRDefault="000D45CD" w:rsidP="0022635D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b/>
                  <w:bCs/>
                  <w:sz w:val="18"/>
                  <w:szCs w:val="18"/>
                </w:rPr>
                <w:id w:val="1753464442"/>
                <w:placeholder>
                  <w:docPart w:val="86C3396FB72C47D99368DAF8222F8237"/>
                </w:placeholder>
                <w:showingPlcHdr/>
                <w:dropDownList>
                  <w:listItem w:displayText="Associate Professor" w:value="Associate Professor"/>
                  <w:listItem w:displayText="Associate Research Professor " w:value="Associate Research Professor "/>
                  <w:listItem w:displayText="Associate Clinical Professor " w:value="Associate Clinical Professor "/>
                </w:dropDownList>
              </w:sdtPr>
              <w:sdtEndPr/>
              <w:sdtContent>
                <w:r w:rsidR="0022635D" w:rsidRPr="0022635D">
                  <w:rPr>
                    <w:rFonts w:ascii="Verdana" w:hAnsi="Verdana"/>
                    <w:color w:val="808080"/>
                  </w:rPr>
                  <w:t xml:space="preserve">Please select the appropriate rank </w:t>
                </w:r>
              </w:sdtContent>
            </w:sdt>
          </w:p>
        </w:tc>
      </w:tr>
    </w:tbl>
    <w:p w14:paraId="79B7994D" w14:textId="77777777" w:rsidR="0022635D" w:rsidRPr="0022635D" w:rsidRDefault="0022635D" w:rsidP="0022635D">
      <w:pPr>
        <w:rPr>
          <w:rFonts w:ascii="Verdana" w:hAnsi="Verdana"/>
          <w:b/>
          <w:bCs/>
          <w:i/>
          <w:iCs/>
        </w:rPr>
      </w:pPr>
    </w:p>
    <w:tbl>
      <w:tblPr>
        <w:tblStyle w:val="TableGrid"/>
        <w:tblW w:w="10801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8700"/>
        <w:gridCol w:w="1050"/>
        <w:gridCol w:w="1051"/>
      </w:tblGrid>
      <w:tr w:rsidR="0022635D" w:rsidRPr="0022635D" w14:paraId="6D28F4A5" w14:textId="77777777" w:rsidTr="00006E54">
        <w:trPr>
          <w:trHeight w:val="405"/>
        </w:trPr>
        <w:tc>
          <w:tcPr>
            <w:tcW w:w="10801" w:type="dxa"/>
            <w:gridSpan w:val="3"/>
            <w:shd w:val="clear" w:color="auto" w:fill="3B3838"/>
          </w:tcPr>
          <w:p w14:paraId="13810793" w14:textId="77777777" w:rsidR="0022635D" w:rsidRPr="0022635D" w:rsidRDefault="0022635D" w:rsidP="0022635D">
            <w:pP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The documentation in the promotion application must include: </w:t>
            </w:r>
          </w:p>
          <w:p w14:paraId="580C5BC2" w14:textId="77777777" w:rsidR="0022635D" w:rsidRPr="0022635D" w:rsidRDefault="0022635D" w:rsidP="0022635D">
            <w:pPr>
              <w:rPr>
                <w:rFonts w:ascii="Verdana" w:hAnsi="Verdana" w:cstheme="majorHAnsi"/>
                <w:i/>
                <w:iCs/>
                <w:color w:val="FFFFFF" w:themeColor="background1"/>
                <w:szCs w:val="18"/>
              </w:rPr>
            </w:pPr>
          </w:p>
        </w:tc>
      </w:tr>
      <w:tr w:rsidR="0022635D" w:rsidRPr="0022635D" w14:paraId="06E29CE1" w14:textId="77777777" w:rsidTr="00006E54">
        <w:trPr>
          <w:trHeight w:val="393"/>
        </w:trPr>
        <w:tc>
          <w:tcPr>
            <w:tcW w:w="8700" w:type="dxa"/>
            <w:shd w:val="clear" w:color="auto" w:fill="846A48"/>
          </w:tcPr>
          <w:p w14:paraId="573E4F9B" w14:textId="77777777" w:rsidR="0022635D" w:rsidRPr="002D597B" w:rsidRDefault="0022635D" w:rsidP="0022635D">
            <w:pPr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</w:pPr>
            <w:r w:rsidRPr="002D597B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 xml:space="preserve">The Applicant’s </w:t>
            </w:r>
            <w:r w:rsidRPr="002D597B">
              <w:rPr>
                <w:rFonts w:ascii="Verdana" w:hAnsi="Verdana" w:cstheme="minorHAnsi"/>
                <w:b/>
                <w:bCs/>
                <w:color w:val="FFFFFF" w:themeColor="background1"/>
                <w:sz w:val="18"/>
                <w:szCs w:val="18"/>
              </w:rPr>
              <w:t>M.Sc. and PhD theses</w:t>
            </w:r>
            <w:r w:rsidRPr="002D597B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 xml:space="preserve"> (soft) including the names of the advisors</w:t>
            </w:r>
          </w:p>
        </w:tc>
        <w:tc>
          <w:tcPr>
            <w:tcW w:w="1050" w:type="dxa"/>
          </w:tcPr>
          <w:p w14:paraId="0C80DC48" w14:textId="77777777" w:rsidR="0022635D" w:rsidRPr="0022635D" w:rsidRDefault="000D45CD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451760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1051" w:type="dxa"/>
          </w:tcPr>
          <w:p w14:paraId="468F6A02" w14:textId="77777777" w:rsidR="0022635D" w:rsidRPr="0022635D" w:rsidRDefault="000D45CD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357973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2635D" w:rsidRPr="0022635D" w14:paraId="7639B9D6" w14:textId="77777777" w:rsidTr="00006E54">
        <w:trPr>
          <w:trHeight w:val="393"/>
        </w:trPr>
        <w:tc>
          <w:tcPr>
            <w:tcW w:w="8700" w:type="dxa"/>
            <w:shd w:val="clear" w:color="auto" w:fill="846A48"/>
          </w:tcPr>
          <w:p w14:paraId="3EA92886" w14:textId="77777777" w:rsidR="0022635D" w:rsidRPr="002D597B" w:rsidRDefault="0022635D" w:rsidP="0022635D">
            <w:pPr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</w:pPr>
            <w:r w:rsidRPr="002D597B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 xml:space="preserve">An </w:t>
            </w:r>
            <w:r w:rsidRPr="002D597B">
              <w:rPr>
                <w:rFonts w:ascii="Verdana" w:hAnsi="Verdana" w:cstheme="minorHAnsi"/>
                <w:b/>
                <w:bCs/>
                <w:color w:val="FFFFFF" w:themeColor="background1"/>
                <w:sz w:val="18"/>
                <w:szCs w:val="18"/>
              </w:rPr>
              <w:t>official letter</w:t>
            </w:r>
            <w:r w:rsidRPr="002D597B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 xml:space="preserve"> confirming </w:t>
            </w:r>
            <w:r w:rsidRPr="002D597B">
              <w:rPr>
                <w:rFonts w:ascii="Verdana" w:hAnsi="Verdana" w:cstheme="minorHAnsi"/>
                <w:b/>
                <w:bCs/>
                <w:color w:val="FFFFFF" w:themeColor="background1"/>
                <w:sz w:val="18"/>
                <w:szCs w:val="18"/>
              </w:rPr>
              <w:t>the appointment dates</w:t>
            </w:r>
            <w:r w:rsidRPr="002D597B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 xml:space="preserve"> in the attained ranks at QU (</w:t>
            </w:r>
            <w:r w:rsidRPr="002D597B">
              <w:rPr>
                <w:rFonts w:ascii="Verdana" w:hAnsi="Verdana" w:cstheme="minorHAnsi"/>
                <w:b/>
                <w:bCs/>
                <w:color w:val="FFFFFF" w:themeColor="background1"/>
                <w:sz w:val="18"/>
                <w:szCs w:val="18"/>
              </w:rPr>
              <w:t>compulsory</w:t>
            </w:r>
            <w:r w:rsidRPr="002D597B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>) and prior to joining QU (</w:t>
            </w:r>
            <w:r w:rsidRPr="002D597B">
              <w:rPr>
                <w:rFonts w:ascii="Verdana" w:hAnsi="Verdana" w:cstheme="minorHAnsi"/>
                <w:i/>
                <w:iCs/>
                <w:color w:val="FFFFFF" w:themeColor="background1"/>
                <w:sz w:val="18"/>
                <w:szCs w:val="18"/>
              </w:rPr>
              <w:t>if less than 5 years at QU</w:t>
            </w:r>
            <w:r w:rsidRPr="002D597B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>), stating the exact period (from……..to….…..) at each rank.</w:t>
            </w:r>
          </w:p>
          <w:p w14:paraId="7A846CC6" w14:textId="77777777" w:rsidR="0022635D" w:rsidRPr="002D597B" w:rsidRDefault="0022635D" w:rsidP="0022635D">
            <w:pPr>
              <w:rPr>
                <w:rFonts w:ascii="Verdana" w:hAnsi="Verdana" w:cstheme="minorHAnsi"/>
                <w:b/>
                <w:bCs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050" w:type="dxa"/>
          </w:tcPr>
          <w:p w14:paraId="454DEECD" w14:textId="77777777" w:rsidR="0022635D" w:rsidRPr="0022635D" w:rsidRDefault="000D45CD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636479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1051" w:type="dxa"/>
          </w:tcPr>
          <w:p w14:paraId="59CF0683" w14:textId="77777777" w:rsidR="0022635D" w:rsidRPr="0022635D" w:rsidRDefault="000D45CD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267814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2635D" w:rsidRPr="0022635D" w14:paraId="27318B34" w14:textId="77777777" w:rsidTr="00006E54">
        <w:trPr>
          <w:trHeight w:val="393"/>
        </w:trPr>
        <w:tc>
          <w:tcPr>
            <w:tcW w:w="8700" w:type="dxa"/>
            <w:shd w:val="clear" w:color="auto" w:fill="846A48"/>
          </w:tcPr>
          <w:p w14:paraId="1F9B3650" w14:textId="0C105B88" w:rsidR="0022635D" w:rsidRPr="002D597B" w:rsidRDefault="0022635D" w:rsidP="0022635D">
            <w:pPr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</w:pPr>
            <w:r w:rsidRPr="002D597B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 xml:space="preserve">Soft copy of each peer-reviewed publication, </w:t>
            </w:r>
            <w:r w:rsidRPr="002D597B">
              <w:rPr>
                <w:rFonts w:ascii="Verdana" w:hAnsi="Verdana" w:cstheme="minorHAnsi"/>
                <w:b/>
                <w:bCs/>
                <w:color w:val="FFFFFF" w:themeColor="background1"/>
                <w:sz w:val="18"/>
                <w:szCs w:val="18"/>
              </w:rPr>
              <w:t>with evidence</w:t>
            </w:r>
            <w:r w:rsidRPr="002D597B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 xml:space="preserve"> of meeting QU health </w:t>
            </w:r>
            <w:r w:rsidR="00CD0E2A" w:rsidRPr="002D597B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>Academic Promotion Guidelines</w:t>
            </w:r>
            <w:r w:rsidRPr="002D597B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 xml:space="preserve"> criteria including peer reviewing process which </w:t>
            </w:r>
            <w:r w:rsidRPr="002D597B">
              <w:rPr>
                <w:rFonts w:ascii="Verdana" w:hAnsi="Verdana" w:cstheme="minorHAnsi"/>
                <w:b/>
                <w:bCs/>
                <w:color w:val="FFFFFF" w:themeColor="background1"/>
                <w:sz w:val="18"/>
                <w:szCs w:val="18"/>
              </w:rPr>
              <w:t>must be attached</w:t>
            </w:r>
            <w:r w:rsidRPr="002D597B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>.</w:t>
            </w:r>
          </w:p>
        </w:tc>
        <w:tc>
          <w:tcPr>
            <w:tcW w:w="1050" w:type="dxa"/>
          </w:tcPr>
          <w:p w14:paraId="207F6060" w14:textId="77777777" w:rsidR="0022635D" w:rsidRPr="0022635D" w:rsidRDefault="000D45CD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760982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1051" w:type="dxa"/>
          </w:tcPr>
          <w:p w14:paraId="51A0F706" w14:textId="77777777" w:rsidR="0022635D" w:rsidRPr="0022635D" w:rsidRDefault="000D45CD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519894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2635D" w:rsidRPr="0022635D" w14:paraId="7B0E787B" w14:textId="77777777" w:rsidTr="00006E54">
        <w:trPr>
          <w:trHeight w:val="393"/>
        </w:trPr>
        <w:tc>
          <w:tcPr>
            <w:tcW w:w="8700" w:type="dxa"/>
            <w:shd w:val="clear" w:color="auto" w:fill="846A48"/>
          </w:tcPr>
          <w:p w14:paraId="32B6248E" w14:textId="77777777" w:rsidR="0022635D" w:rsidRPr="002D597B" w:rsidRDefault="0022635D" w:rsidP="0022635D">
            <w:pPr>
              <w:rPr>
                <w:rFonts w:ascii="Verdana" w:hAnsi="Verdana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2D597B">
              <w:rPr>
                <w:rFonts w:ascii="Verdana" w:hAnsi="Verdana" w:cstheme="minorHAnsi"/>
                <w:b/>
                <w:bCs/>
                <w:color w:val="FFFFFF" w:themeColor="background1"/>
                <w:sz w:val="18"/>
                <w:szCs w:val="18"/>
              </w:rPr>
              <w:t>Contribution in Collaborative Research</w:t>
            </w:r>
            <w:r w:rsidRPr="002D597B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 xml:space="preserve"> forms</w:t>
            </w:r>
          </w:p>
        </w:tc>
        <w:tc>
          <w:tcPr>
            <w:tcW w:w="1050" w:type="dxa"/>
          </w:tcPr>
          <w:p w14:paraId="10A52D30" w14:textId="77777777" w:rsidR="0022635D" w:rsidRPr="0022635D" w:rsidRDefault="000D45CD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339766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1051" w:type="dxa"/>
          </w:tcPr>
          <w:p w14:paraId="2BC3367F" w14:textId="77777777" w:rsidR="0022635D" w:rsidRPr="0022635D" w:rsidRDefault="000D45CD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72511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2635D" w:rsidRPr="0022635D" w14:paraId="1EA3F2A1" w14:textId="77777777" w:rsidTr="00006E54">
        <w:trPr>
          <w:trHeight w:val="393"/>
        </w:trPr>
        <w:tc>
          <w:tcPr>
            <w:tcW w:w="8700" w:type="dxa"/>
            <w:shd w:val="clear" w:color="auto" w:fill="846A48"/>
          </w:tcPr>
          <w:p w14:paraId="7530F86C" w14:textId="77777777" w:rsidR="0022635D" w:rsidRPr="002D597B" w:rsidRDefault="0022635D" w:rsidP="0022635D">
            <w:pPr>
              <w:rPr>
                <w:rFonts w:ascii="Verdana" w:hAnsi="Verdana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2D597B">
              <w:rPr>
                <w:rFonts w:ascii="Verdana" w:hAnsi="Verdana" w:cstheme="minorHAnsi"/>
                <w:b/>
                <w:bCs/>
                <w:color w:val="FFFFFF" w:themeColor="background1"/>
                <w:sz w:val="18"/>
                <w:szCs w:val="18"/>
              </w:rPr>
              <w:t>Papers</w:t>
            </w:r>
            <w:r w:rsidRPr="002D597B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 xml:space="preserve"> </w:t>
            </w:r>
            <w:r w:rsidRPr="002D597B">
              <w:rPr>
                <w:rFonts w:ascii="Verdana" w:hAnsi="Verdana" w:cstheme="minorHAnsi"/>
                <w:b/>
                <w:bCs/>
                <w:color w:val="FFFFFF" w:themeColor="background1"/>
                <w:sz w:val="18"/>
                <w:szCs w:val="18"/>
              </w:rPr>
              <w:t>iThenticate</w:t>
            </w:r>
            <w:r w:rsidRPr="002D597B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 xml:space="preserve"> </w:t>
            </w:r>
            <w:r w:rsidRPr="002D597B">
              <w:rPr>
                <w:rFonts w:ascii="Verdana" w:hAnsi="Verdana" w:cstheme="minorHAnsi"/>
                <w:b/>
                <w:bCs/>
                <w:color w:val="FFFFFF" w:themeColor="background1"/>
                <w:sz w:val="18"/>
                <w:szCs w:val="18"/>
              </w:rPr>
              <w:t>similarity reports</w:t>
            </w:r>
            <w:r w:rsidRPr="002D597B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 xml:space="preserve"> (must be prepared for </w:t>
            </w:r>
            <w:r w:rsidRPr="002D597B">
              <w:rPr>
                <w:rFonts w:ascii="Verdana" w:hAnsi="Verdana" w:cstheme="minorHAnsi"/>
                <w:b/>
                <w:bCs/>
                <w:color w:val="FFFFFF" w:themeColor="background1"/>
                <w:sz w:val="18"/>
                <w:szCs w:val="18"/>
              </w:rPr>
              <w:t>all included</w:t>
            </w:r>
            <w:r w:rsidRPr="002D597B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 xml:space="preserve"> peer-reviewed articles </w:t>
            </w:r>
            <w:r w:rsidRPr="002D597B">
              <w:rPr>
                <w:rFonts w:ascii="Verdana" w:hAnsi="Verdana" w:cstheme="minorHAnsi"/>
                <w:b/>
                <w:bCs/>
                <w:color w:val="FFFFFF" w:themeColor="background1"/>
                <w:sz w:val="18"/>
                <w:szCs w:val="18"/>
              </w:rPr>
              <w:t>by the Head of Department</w:t>
            </w:r>
            <w:r w:rsidRPr="002D597B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>).</w:t>
            </w:r>
          </w:p>
        </w:tc>
        <w:tc>
          <w:tcPr>
            <w:tcW w:w="1050" w:type="dxa"/>
          </w:tcPr>
          <w:p w14:paraId="72B73D3E" w14:textId="77777777" w:rsidR="0022635D" w:rsidRPr="0022635D" w:rsidRDefault="000D45CD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004478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1051" w:type="dxa"/>
          </w:tcPr>
          <w:p w14:paraId="7AB57705" w14:textId="77777777" w:rsidR="0022635D" w:rsidRPr="0022635D" w:rsidRDefault="000D45CD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268056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</w:tbl>
    <w:p w14:paraId="129FCF0D" w14:textId="77777777" w:rsidR="0022635D" w:rsidRPr="0022635D" w:rsidRDefault="0022635D" w:rsidP="0022635D">
      <w:pPr>
        <w:rPr>
          <w:rFonts w:ascii="Verdana" w:hAnsi="Verdana"/>
          <w:b/>
          <w:bCs/>
          <w:i/>
          <w:iCs/>
        </w:rPr>
      </w:pPr>
    </w:p>
    <w:tbl>
      <w:tblPr>
        <w:tblStyle w:val="TableGrid"/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973"/>
        <w:gridCol w:w="2044"/>
        <w:gridCol w:w="1106"/>
        <w:gridCol w:w="2342"/>
        <w:gridCol w:w="1260"/>
        <w:gridCol w:w="2065"/>
      </w:tblGrid>
      <w:tr w:rsidR="0022635D" w:rsidRPr="0022635D" w14:paraId="297F5DE1" w14:textId="77777777" w:rsidTr="00006E54">
        <w:trPr>
          <w:trHeight w:val="397"/>
        </w:trPr>
        <w:tc>
          <w:tcPr>
            <w:tcW w:w="10790" w:type="dxa"/>
            <w:gridSpan w:val="6"/>
            <w:shd w:val="clear" w:color="auto" w:fill="3B3838"/>
          </w:tcPr>
          <w:p w14:paraId="17D6E0EB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I confirm that the content of the Checklist is correct</w:t>
            </w:r>
          </w:p>
        </w:tc>
      </w:tr>
      <w:tr w:rsidR="0022635D" w:rsidRPr="0022635D" w14:paraId="3087DAAD" w14:textId="77777777" w:rsidTr="00AE110C">
        <w:trPr>
          <w:trHeight w:val="481"/>
        </w:trPr>
        <w:tc>
          <w:tcPr>
            <w:tcW w:w="1973" w:type="dxa"/>
            <w:shd w:val="clear" w:color="auto" w:fill="846A48"/>
          </w:tcPr>
          <w:p w14:paraId="164157A8" w14:textId="23D8843F" w:rsidR="0022635D" w:rsidRPr="008F0EA6" w:rsidRDefault="008F0EA6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  <w:highlight w:val="yellow"/>
              </w:rPr>
            </w:pP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Applicant</w:t>
            </w:r>
          </w:p>
        </w:tc>
        <w:tc>
          <w:tcPr>
            <w:tcW w:w="2044" w:type="dxa"/>
            <w:shd w:val="clear" w:color="auto" w:fill="auto"/>
          </w:tcPr>
          <w:p w14:paraId="63CC967B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Name</w:t>
            </w:r>
          </w:p>
        </w:tc>
        <w:tc>
          <w:tcPr>
            <w:tcW w:w="1106" w:type="dxa"/>
            <w:shd w:val="clear" w:color="auto" w:fill="846A48"/>
          </w:tcPr>
          <w:p w14:paraId="3AB5CD57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Signature </w:t>
            </w:r>
          </w:p>
        </w:tc>
        <w:tc>
          <w:tcPr>
            <w:tcW w:w="2342" w:type="dxa"/>
          </w:tcPr>
          <w:p w14:paraId="6B936895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846A48"/>
          </w:tcPr>
          <w:p w14:paraId="111FFE23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Date</w:t>
            </w:r>
          </w:p>
        </w:tc>
        <w:sdt>
          <w:sdtPr>
            <w:rPr>
              <w:rFonts w:ascii="Verdana" w:hAnsi="Verdana" w:cs="Calibri"/>
              <w:b/>
              <w:bCs/>
              <w:sz w:val="18"/>
              <w:szCs w:val="18"/>
            </w:rPr>
            <w:id w:val="566079489"/>
            <w:placeholder>
              <w:docPart w:val="32A82800FA1F43FC913409A7C22827F0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065" w:type="dxa"/>
              </w:tcPr>
              <w:p w14:paraId="13654EAC" w14:textId="77777777" w:rsidR="0022635D" w:rsidRPr="0022635D" w:rsidRDefault="0022635D" w:rsidP="0022635D">
                <w:pPr>
                  <w:spacing w:before="40" w:after="40"/>
                  <w:rPr>
                    <w:rFonts w:ascii="Verdana" w:hAnsi="Verdana" w:cs="Calibri"/>
                    <w:b/>
                    <w:bCs/>
                    <w:sz w:val="18"/>
                    <w:szCs w:val="18"/>
                  </w:rPr>
                </w:pPr>
                <w:r w:rsidRPr="0022635D">
                  <w:rPr>
                    <w:rFonts w:ascii="Verdana" w:hAnsi="Verdana"/>
                    <w:color w:val="808080"/>
                    <w:sz w:val="18"/>
                    <w:szCs w:val="24"/>
                  </w:rPr>
                  <w:t>Click to enter a date.</w:t>
                </w:r>
              </w:p>
            </w:tc>
          </w:sdtContent>
        </w:sdt>
      </w:tr>
      <w:tr w:rsidR="0022635D" w:rsidRPr="0022635D" w14:paraId="0D02BE98" w14:textId="77777777" w:rsidTr="00006E54">
        <w:trPr>
          <w:trHeight w:val="850"/>
        </w:trPr>
        <w:tc>
          <w:tcPr>
            <w:tcW w:w="1973" w:type="dxa"/>
            <w:shd w:val="clear" w:color="auto" w:fill="846A48"/>
          </w:tcPr>
          <w:p w14:paraId="66DCEF8B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Head of Department </w:t>
            </w:r>
          </w:p>
        </w:tc>
        <w:tc>
          <w:tcPr>
            <w:tcW w:w="2044" w:type="dxa"/>
            <w:shd w:val="clear" w:color="auto" w:fill="auto"/>
          </w:tcPr>
          <w:p w14:paraId="44DE9963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Name</w:t>
            </w:r>
          </w:p>
        </w:tc>
        <w:tc>
          <w:tcPr>
            <w:tcW w:w="1106" w:type="dxa"/>
            <w:shd w:val="clear" w:color="auto" w:fill="846A48"/>
          </w:tcPr>
          <w:p w14:paraId="2AAF4867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Signature </w:t>
            </w:r>
          </w:p>
        </w:tc>
        <w:tc>
          <w:tcPr>
            <w:tcW w:w="2342" w:type="dxa"/>
          </w:tcPr>
          <w:p w14:paraId="21795E4D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846A48"/>
          </w:tcPr>
          <w:p w14:paraId="4823835E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Date</w:t>
            </w:r>
          </w:p>
        </w:tc>
        <w:sdt>
          <w:sdtPr>
            <w:rPr>
              <w:rFonts w:ascii="Verdana" w:hAnsi="Verdana" w:cs="Calibri"/>
              <w:b/>
              <w:bCs/>
              <w:sz w:val="18"/>
              <w:szCs w:val="18"/>
            </w:rPr>
            <w:id w:val="2013635850"/>
            <w:placeholder>
              <w:docPart w:val="434DA575BD4F4C1AB134E338866AAF91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065" w:type="dxa"/>
              </w:tcPr>
              <w:p w14:paraId="15738D5C" w14:textId="77777777" w:rsidR="0022635D" w:rsidRPr="0022635D" w:rsidRDefault="0022635D" w:rsidP="0022635D">
                <w:pPr>
                  <w:spacing w:before="40" w:after="40"/>
                  <w:rPr>
                    <w:rFonts w:ascii="Verdana" w:hAnsi="Verdana" w:cs="Calibri"/>
                    <w:b/>
                    <w:bCs/>
                    <w:sz w:val="18"/>
                    <w:szCs w:val="18"/>
                  </w:rPr>
                </w:pPr>
                <w:r w:rsidRPr="0022635D">
                  <w:rPr>
                    <w:rFonts w:ascii="Verdana" w:hAnsi="Verdana"/>
                    <w:color w:val="808080"/>
                    <w:sz w:val="18"/>
                    <w:szCs w:val="24"/>
                  </w:rPr>
                  <w:t>Click to enter a date.</w:t>
                </w:r>
              </w:p>
            </w:tc>
          </w:sdtContent>
        </w:sdt>
      </w:tr>
      <w:tr w:rsidR="0022635D" w:rsidRPr="0022635D" w14:paraId="0D656E5B" w14:textId="77777777" w:rsidTr="00006E54">
        <w:trPr>
          <w:trHeight w:val="850"/>
        </w:trPr>
        <w:tc>
          <w:tcPr>
            <w:tcW w:w="1973" w:type="dxa"/>
            <w:shd w:val="clear" w:color="auto" w:fill="846A48"/>
          </w:tcPr>
          <w:p w14:paraId="3D567B3A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Dean of College</w:t>
            </w:r>
          </w:p>
        </w:tc>
        <w:tc>
          <w:tcPr>
            <w:tcW w:w="2044" w:type="dxa"/>
            <w:shd w:val="clear" w:color="auto" w:fill="auto"/>
          </w:tcPr>
          <w:p w14:paraId="39C227C7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Name</w:t>
            </w:r>
          </w:p>
        </w:tc>
        <w:tc>
          <w:tcPr>
            <w:tcW w:w="1106" w:type="dxa"/>
            <w:shd w:val="clear" w:color="auto" w:fill="846A48"/>
          </w:tcPr>
          <w:p w14:paraId="687CD09C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Signature </w:t>
            </w:r>
          </w:p>
        </w:tc>
        <w:tc>
          <w:tcPr>
            <w:tcW w:w="2342" w:type="dxa"/>
          </w:tcPr>
          <w:p w14:paraId="175BF047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846A48"/>
          </w:tcPr>
          <w:p w14:paraId="3D1D9415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Date</w:t>
            </w:r>
          </w:p>
        </w:tc>
        <w:sdt>
          <w:sdtPr>
            <w:rPr>
              <w:rFonts w:ascii="Verdana" w:hAnsi="Verdana" w:cs="Calibri"/>
              <w:b/>
              <w:bCs/>
              <w:sz w:val="18"/>
              <w:szCs w:val="18"/>
            </w:rPr>
            <w:id w:val="-958564684"/>
            <w:placeholder>
              <w:docPart w:val="5A56392B6922470CA635F0092D505844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065" w:type="dxa"/>
              </w:tcPr>
              <w:p w14:paraId="32C6BDA0" w14:textId="77777777" w:rsidR="0022635D" w:rsidRPr="0022635D" w:rsidRDefault="0022635D" w:rsidP="0022635D">
                <w:pPr>
                  <w:spacing w:before="40" w:after="40"/>
                  <w:rPr>
                    <w:rFonts w:ascii="Verdana" w:hAnsi="Verdana" w:cs="Calibri"/>
                    <w:b/>
                    <w:bCs/>
                    <w:sz w:val="18"/>
                    <w:szCs w:val="18"/>
                  </w:rPr>
                </w:pPr>
                <w:r w:rsidRPr="0022635D">
                  <w:rPr>
                    <w:rFonts w:ascii="Verdana" w:hAnsi="Verdana"/>
                    <w:color w:val="808080"/>
                    <w:sz w:val="18"/>
                    <w:szCs w:val="24"/>
                  </w:rPr>
                  <w:t>Click to enter a date.</w:t>
                </w:r>
              </w:p>
            </w:tc>
          </w:sdtContent>
        </w:sdt>
      </w:tr>
    </w:tbl>
    <w:p w14:paraId="07475AA0" w14:textId="77777777" w:rsidR="0022635D" w:rsidRPr="0022635D" w:rsidRDefault="0022635D" w:rsidP="0022635D">
      <w:pPr>
        <w:spacing w:before="40" w:after="40" w:line="240" w:lineRule="auto"/>
        <w:rPr>
          <w:rFonts w:ascii="Verdana" w:eastAsia="Times New Roman" w:hAnsi="Verdana" w:cs="Times New Roman"/>
          <w:sz w:val="18"/>
          <w:szCs w:val="24"/>
        </w:rPr>
      </w:pPr>
    </w:p>
    <w:p w14:paraId="576C5D21" w14:textId="77777777" w:rsidR="0022635D" w:rsidRPr="0022635D" w:rsidRDefault="0022635D" w:rsidP="0022635D">
      <w:pPr>
        <w:spacing w:before="40" w:after="40" w:line="240" w:lineRule="auto"/>
        <w:rPr>
          <w:rFonts w:ascii="Verdana" w:eastAsia="Times New Roman" w:hAnsi="Verdana" w:cs="Times New Roman"/>
          <w:sz w:val="18"/>
          <w:szCs w:val="24"/>
        </w:rPr>
      </w:pPr>
    </w:p>
    <w:p w14:paraId="733D8CE2" w14:textId="77777777" w:rsidR="0022635D" w:rsidRPr="0022635D" w:rsidRDefault="0022635D" w:rsidP="0022635D">
      <w:pPr>
        <w:spacing w:before="40" w:after="40" w:line="240" w:lineRule="auto"/>
        <w:rPr>
          <w:rFonts w:ascii="Verdana" w:eastAsia="Times New Roman" w:hAnsi="Verdana" w:cs="Times New Roman"/>
          <w:sz w:val="18"/>
          <w:szCs w:val="24"/>
        </w:rPr>
      </w:pPr>
    </w:p>
    <w:p w14:paraId="1B52A866" w14:textId="77777777" w:rsidR="0022635D" w:rsidRPr="0022635D" w:rsidRDefault="0022635D" w:rsidP="0022635D">
      <w:pPr>
        <w:spacing w:before="40" w:after="40" w:line="240" w:lineRule="auto"/>
        <w:rPr>
          <w:rFonts w:ascii="Verdana" w:eastAsia="Times New Roman" w:hAnsi="Verdana" w:cs="Times New Roman"/>
          <w:sz w:val="18"/>
          <w:szCs w:val="24"/>
        </w:rPr>
      </w:pPr>
    </w:p>
    <w:p w14:paraId="4D1312EB" w14:textId="77777777" w:rsidR="0022635D" w:rsidRPr="0022635D" w:rsidRDefault="0022635D" w:rsidP="0022635D">
      <w:pPr>
        <w:spacing w:before="40" w:after="40" w:line="240" w:lineRule="auto"/>
        <w:rPr>
          <w:rFonts w:ascii="Verdana" w:eastAsia="Times New Roman" w:hAnsi="Verdana" w:cs="Times New Roman"/>
          <w:sz w:val="18"/>
          <w:szCs w:val="24"/>
        </w:rPr>
      </w:pPr>
    </w:p>
    <w:p w14:paraId="486AB943" w14:textId="77777777" w:rsidR="0022635D" w:rsidRPr="0022635D" w:rsidRDefault="0022635D" w:rsidP="0022635D">
      <w:pPr>
        <w:spacing w:before="40" w:after="40" w:line="240" w:lineRule="auto"/>
        <w:rPr>
          <w:rFonts w:ascii="Verdana" w:eastAsia="Times New Roman" w:hAnsi="Verdana" w:cs="Times New Roman"/>
          <w:sz w:val="18"/>
          <w:szCs w:val="24"/>
        </w:rPr>
      </w:pPr>
    </w:p>
    <w:tbl>
      <w:tblPr>
        <w:tblStyle w:val="TableGrid"/>
        <w:tblW w:w="1079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625"/>
        <w:gridCol w:w="8370"/>
        <w:gridCol w:w="900"/>
        <w:gridCol w:w="900"/>
      </w:tblGrid>
      <w:tr w:rsidR="0022635D" w:rsidRPr="0022635D" w14:paraId="06B39ED8" w14:textId="77777777" w:rsidTr="00006E54">
        <w:trPr>
          <w:trHeight w:val="578"/>
          <w:tblHeader/>
        </w:trPr>
        <w:tc>
          <w:tcPr>
            <w:tcW w:w="10795" w:type="dxa"/>
            <w:gridSpan w:val="4"/>
            <w:shd w:val="clear" w:color="auto" w:fill="4A442A"/>
          </w:tcPr>
          <w:p w14:paraId="41522072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VERIFICATION CHECKLIST</w:t>
            </w:r>
          </w:p>
        </w:tc>
      </w:tr>
      <w:tr w:rsidR="0022635D" w:rsidRPr="0022635D" w14:paraId="210FACB9" w14:textId="77777777" w:rsidTr="00006E54">
        <w:trPr>
          <w:trHeight w:val="578"/>
        </w:trPr>
        <w:tc>
          <w:tcPr>
            <w:tcW w:w="625" w:type="dxa"/>
            <w:shd w:val="clear" w:color="auto" w:fill="846A48"/>
          </w:tcPr>
          <w:p w14:paraId="33E16763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1</w:t>
            </w:r>
          </w:p>
        </w:tc>
        <w:tc>
          <w:tcPr>
            <w:tcW w:w="8370" w:type="dxa"/>
            <w:shd w:val="clear" w:color="auto" w:fill="846A48"/>
          </w:tcPr>
          <w:p w14:paraId="69480D2A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Is the applicant a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full-time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faculty member?</w:t>
            </w:r>
          </w:p>
        </w:tc>
        <w:tc>
          <w:tcPr>
            <w:tcW w:w="900" w:type="dxa"/>
          </w:tcPr>
          <w:p w14:paraId="0C2DFA0C" w14:textId="77777777" w:rsidR="0022635D" w:rsidRPr="0022635D" w:rsidRDefault="000D45CD" w:rsidP="002263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79953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900" w:type="dxa"/>
          </w:tcPr>
          <w:p w14:paraId="5ADE6684" w14:textId="77777777" w:rsidR="0022635D" w:rsidRPr="0022635D" w:rsidRDefault="000D45CD" w:rsidP="002263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681161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2635D" w:rsidRPr="0022635D" w14:paraId="6C9410C6" w14:textId="77777777" w:rsidTr="00006E54">
        <w:trPr>
          <w:trHeight w:val="578"/>
        </w:trPr>
        <w:tc>
          <w:tcPr>
            <w:tcW w:w="625" w:type="dxa"/>
            <w:shd w:val="clear" w:color="auto" w:fill="846A48"/>
          </w:tcPr>
          <w:p w14:paraId="7161F5B8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2</w:t>
            </w:r>
          </w:p>
        </w:tc>
        <w:tc>
          <w:tcPr>
            <w:tcW w:w="8370" w:type="dxa"/>
            <w:shd w:val="clear" w:color="auto" w:fill="846A48"/>
          </w:tcPr>
          <w:p w14:paraId="561C7CBE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Has the applicant been a QU faculty for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AT LEAST one year?</w:t>
            </w:r>
          </w:p>
        </w:tc>
        <w:tc>
          <w:tcPr>
            <w:tcW w:w="900" w:type="dxa"/>
          </w:tcPr>
          <w:p w14:paraId="1DEA6A41" w14:textId="77777777" w:rsidR="0022635D" w:rsidRPr="0022635D" w:rsidRDefault="000D45CD" w:rsidP="002263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606850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900" w:type="dxa"/>
          </w:tcPr>
          <w:p w14:paraId="44FB024D" w14:textId="77777777" w:rsidR="0022635D" w:rsidRPr="0022635D" w:rsidRDefault="000D45CD" w:rsidP="002263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003198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2635D" w:rsidRPr="0022635D" w14:paraId="063ED4DA" w14:textId="77777777" w:rsidTr="00006E54">
        <w:trPr>
          <w:trHeight w:val="578"/>
        </w:trPr>
        <w:tc>
          <w:tcPr>
            <w:tcW w:w="625" w:type="dxa"/>
            <w:shd w:val="clear" w:color="auto" w:fill="846A48"/>
          </w:tcPr>
          <w:p w14:paraId="07545CBE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3</w:t>
            </w:r>
          </w:p>
        </w:tc>
        <w:tc>
          <w:tcPr>
            <w:tcW w:w="8370" w:type="dxa"/>
            <w:shd w:val="clear" w:color="auto" w:fill="846A48"/>
          </w:tcPr>
          <w:p w14:paraId="4A768C36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Has the applicant been in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Assistant Professor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academic rank for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AT LEAST FIVE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years?</w:t>
            </w:r>
          </w:p>
        </w:tc>
        <w:tc>
          <w:tcPr>
            <w:tcW w:w="900" w:type="dxa"/>
          </w:tcPr>
          <w:p w14:paraId="40EDCD62" w14:textId="77777777" w:rsidR="0022635D" w:rsidRPr="0022635D" w:rsidRDefault="000D45CD" w:rsidP="0022635D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307125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900" w:type="dxa"/>
          </w:tcPr>
          <w:p w14:paraId="7DECF34D" w14:textId="77777777" w:rsidR="0022635D" w:rsidRPr="0022635D" w:rsidRDefault="000D45CD" w:rsidP="0022635D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633869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2635D" w:rsidRPr="0022635D" w14:paraId="3C497615" w14:textId="77777777" w:rsidTr="00006E54">
        <w:trPr>
          <w:trHeight w:val="578"/>
        </w:trPr>
        <w:tc>
          <w:tcPr>
            <w:tcW w:w="625" w:type="dxa"/>
            <w:shd w:val="clear" w:color="auto" w:fill="846A48"/>
          </w:tcPr>
          <w:p w14:paraId="337856AF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4</w:t>
            </w:r>
          </w:p>
        </w:tc>
        <w:tc>
          <w:tcPr>
            <w:tcW w:w="8370" w:type="dxa"/>
            <w:shd w:val="clear" w:color="auto" w:fill="846A48"/>
          </w:tcPr>
          <w:p w14:paraId="2AA246DA" w14:textId="7117CB45" w:rsidR="0022635D" w:rsidRPr="0022635D" w:rsidRDefault="0022635D" w:rsidP="0022635D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For applicants with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LESS than FIVE years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but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at least FOUR years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’ experience in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Assistant Professor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rank, has the applicant submitted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DOUBLE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the papers’ </w:t>
            </w:r>
            <w:r w:rsidR="005A4992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and all other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requirements (in terms of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number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and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quality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)?</w:t>
            </w:r>
          </w:p>
        </w:tc>
        <w:tc>
          <w:tcPr>
            <w:tcW w:w="900" w:type="dxa"/>
          </w:tcPr>
          <w:p w14:paraId="2E84D36A" w14:textId="77777777" w:rsidR="0022635D" w:rsidRPr="0022635D" w:rsidRDefault="000D45CD" w:rsidP="002263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41133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900" w:type="dxa"/>
          </w:tcPr>
          <w:p w14:paraId="38AF6885" w14:textId="77777777" w:rsidR="0022635D" w:rsidRPr="0022635D" w:rsidRDefault="000D45CD" w:rsidP="002263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2137830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2635D" w:rsidRPr="0022635D" w14:paraId="6B80D698" w14:textId="77777777" w:rsidTr="00006E54">
        <w:trPr>
          <w:trHeight w:val="578"/>
        </w:trPr>
        <w:tc>
          <w:tcPr>
            <w:tcW w:w="625" w:type="dxa"/>
            <w:shd w:val="clear" w:color="auto" w:fill="846A48"/>
          </w:tcPr>
          <w:p w14:paraId="6943CD35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5</w:t>
            </w:r>
          </w:p>
        </w:tc>
        <w:tc>
          <w:tcPr>
            <w:tcW w:w="8370" w:type="dxa"/>
            <w:shd w:val="clear" w:color="auto" w:fill="846A48"/>
          </w:tcPr>
          <w:p w14:paraId="69245254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Has there been a decision of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contract non-renewal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for the applicant?</w:t>
            </w:r>
          </w:p>
        </w:tc>
        <w:tc>
          <w:tcPr>
            <w:tcW w:w="900" w:type="dxa"/>
          </w:tcPr>
          <w:p w14:paraId="317745D2" w14:textId="77777777" w:rsidR="0022635D" w:rsidRPr="0022635D" w:rsidRDefault="000D45CD" w:rsidP="002263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788012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900" w:type="dxa"/>
          </w:tcPr>
          <w:p w14:paraId="47BE52F2" w14:textId="77777777" w:rsidR="0022635D" w:rsidRPr="0022635D" w:rsidRDefault="000D45CD" w:rsidP="002263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901638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2635D" w:rsidRPr="0022635D" w14:paraId="53E4B54F" w14:textId="77777777" w:rsidTr="00006E54">
        <w:trPr>
          <w:trHeight w:val="578"/>
        </w:trPr>
        <w:tc>
          <w:tcPr>
            <w:tcW w:w="625" w:type="dxa"/>
            <w:shd w:val="clear" w:color="auto" w:fill="846A48"/>
          </w:tcPr>
          <w:p w14:paraId="48B56667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6</w:t>
            </w:r>
          </w:p>
        </w:tc>
        <w:tc>
          <w:tcPr>
            <w:tcW w:w="8370" w:type="dxa"/>
            <w:shd w:val="clear" w:color="auto" w:fill="846A48"/>
          </w:tcPr>
          <w:p w14:paraId="72264785" w14:textId="77777777" w:rsidR="0022635D" w:rsidRPr="002D597B" w:rsidRDefault="0022635D" w:rsidP="0022635D">
            <w:pP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Does the previous year’s overall annual performance of the applicant “</w:t>
            </w: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meet expectation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”?</w:t>
            </w:r>
          </w:p>
        </w:tc>
        <w:tc>
          <w:tcPr>
            <w:tcW w:w="900" w:type="dxa"/>
          </w:tcPr>
          <w:p w14:paraId="4192ABCF" w14:textId="77777777" w:rsidR="0022635D" w:rsidRPr="0022635D" w:rsidRDefault="000D45CD" w:rsidP="002263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68394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900" w:type="dxa"/>
          </w:tcPr>
          <w:p w14:paraId="32D5ECA8" w14:textId="77777777" w:rsidR="0022635D" w:rsidRPr="0022635D" w:rsidRDefault="000D45CD" w:rsidP="002263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593312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2635D" w:rsidRPr="0022635D" w14:paraId="6984D389" w14:textId="77777777" w:rsidTr="00006E54">
        <w:trPr>
          <w:trHeight w:val="578"/>
        </w:trPr>
        <w:tc>
          <w:tcPr>
            <w:tcW w:w="625" w:type="dxa"/>
            <w:shd w:val="clear" w:color="auto" w:fill="846A48"/>
          </w:tcPr>
          <w:p w14:paraId="080C6E18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7</w:t>
            </w:r>
          </w:p>
        </w:tc>
        <w:tc>
          <w:tcPr>
            <w:tcW w:w="8370" w:type="dxa"/>
            <w:shd w:val="clear" w:color="auto" w:fill="846A48"/>
          </w:tcPr>
          <w:p w14:paraId="5FE852C1" w14:textId="6E663DC5" w:rsidR="0022635D" w:rsidRPr="002D597B" w:rsidRDefault="0022635D" w:rsidP="0022635D">
            <w:pP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If the </w:t>
            </w:r>
            <w:r w:rsidR="00AE110C"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applicant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is </w:t>
            </w: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reapplying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for promotion, did he/she wait for </w:t>
            </w: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at least ONE year after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the last decision of non-promotion?</w:t>
            </w:r>
          </w:p>
        </w:tc>
        <w:tc>
          <w:tcPr>
            <w:tcW w:w="900" w:type="dxa"/>
          </w:tcPr>
          <w:p w14:paraId="6EBB8D41" w14:textId="77777777" w:rsidR="0022635D" w:rsidRPr="0022635D" w:rsidRDefault="000D45CD" w:rsidP="002263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447148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900" w:type="dxa"/>
          </w:tcPr>
          <w:p w14:paraId="2C26D9F8" w14:textId="77777777" w:rsidR="0022635D" w:rsidRPr="0022635D" w:rsidRDefault="000D45CD" w:rsidP="002263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72173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2635D" w:rsidRPr="0022635D" w14:paraId="61577D00" w14:textId="77777777" w:rsidTr="00006E54">
        <w:trPr>
          <w:trHeight w:val="578"/>
        </w:trPr>
        <w:tc>
          <w:tcPr>
            <w:tcW w:w="625" w:type="dxa"/>
            <w:shd w:val="clear" w:color="auto" w:fill="846A48"/>
          </w:tcPr>
          <w:p w14:paraId="27B423CF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8</w:t>
            </w:r>
          </w:p>
        </w:tc>
        <w:tc>
          <w:tcPr>
            <w:tcW w:w="8370" w:type="dxa"/>
            <w:shd w:val="clear" w:color="auto" w:fill="846A48"/>
          </w:tcPr>
          <w:p w14:paraId="44CE8B66" w14:textId="5D4AA6C3" w:rsidR="0022635D" w:rsidRPr="002D597B" w:rsidRDefault="0022635D" w:rsidP="0022635D">
            <w:pP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If the </w:t>
            </w:r>
            <w:r w:rsidR="00AE110C"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applicant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is </w:t>
            </w: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reapplying 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for promotion, did he/she make substantial addition compared to the previous application with </w:t>
            </w: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MORE THAN 50% 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of the submitted peer-reviewed publications </w:t>
            </w: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NOT 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used in the previous application?</w:t>
            </w:r>
          </w:p>
        </w:tc>
        <w:tc>
          <w:tcPr>
            <w:tcW w:w="900" w:type="dxa"/>
          </w:tcPr>
          <w:p w14:paraId="42C6A1AB" w14:textId="77777777" w:rsidR="0022635D" w:rsidRPr="0022635D" w:rsidRDefault="000D45CD" w:rsidP="002263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612499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900" w:type="dxa"/>
          </w:tcPr>
          <w:p w14:paraId="59350040" w14:textId="77777777" w:rsidR="0022635D" w:rsidRPr="0022635D" w:rsidRDefault="000D45CD" w:rsidP="002263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89987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2635D" w:rsidRPr="0022635D" w14:paraId="5E82196C" w14:textId="77777777" w:rsidTr="00006E54">
        <w:trPr>
          <w:trHeight w:val="578"/>
        </w:trPr>
        <w:tc>
          <w:tcPr>
            <w:tcW w:w="625" w:type="dxa"/>
            <w:shd w:val="clear" w:color="auto" w:fill="846A48"/>
          </w:tcPr>
          <w:p w14:paraId="74635C76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9</w:t>
            </w:r>
          </w:p>
        </w:tc>
        <w:tc>
          <w:tcPr>
            <w:tcW w:w="8370" w:type="dxa"/>
            <w:shd w:val="clear" w:color="auto" w:fill="846A48"/>
          </w:tcPr>
          <w:p w14:paraId="22DF178D" w14:textId="085B393C" w:rsidR="0022635D" w:rsidRPr="002D597B" w:rsidRDefault="0022635D" w:rsidP="0022635D">
            <w:pP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Has the applicant submitted </w:t>
            </w: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at least FIVE 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high quality peer-reviewed</w:t>
            </w: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 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publications </w:t>
            </w: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after </w:t>
            </w:r>
            <w:r w:rsidR="001E5FD9"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obtaining PhD and </w:t>
            </w:r>
            <w:r w:rsidR="0026773E"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assistant professor rank</w:t>
            </w: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?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</w:t>
            </w:r>
          </w:p>
        </w:tc>
        <w:tc>
          <w:tcPr>
            <w:tcW w:w="900" w:type="dxa"/>
          </w:tcPr>
          <w:p w14:paraId="6397394A" w14:textId="77777777" w:rsidR="0022635D" w:rsidRPr="0022635D" w:rsidRDefault="000D45CD" w:rsidP="002263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286819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900" w:type="dxa"/>
          </w:tcPr>
          <w:p w14:paraId="3B7DA725" w14:textId="77777777" w:rsidR="0022635D" w:rsidRPr="0022635D" w:rsidRDefault="000D45CD" w:rsidP="002263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869477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2635D" w:rsidRPr="0022635D" w14:paraId="3965CA3F" w14:textId="77777777" w:rsidTr="00006E54">
        <w:trPr>
          <w:trHeight w:val="578"/>
        </w:trPr>
        <w:tc>
          <w:tcPr>
            <w:tcW w:w="625" w:type="dxa"/>
            <w:shd w:val="clear" w:color="auto" w:fill="846A48"/>
          </w:tcPr>
          <w:p w14:paraId="40161C0D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10</w:t>
            </w:r>
          </w:p>
        </w:tc>
        <w:tc>
          <w:tcPr>
            <w:tcW w:w="8370" w:type="dxa"/>
            <w:shd w:val="clear" w:color="auto" w:fill="846A48"/>
          </w:tcPr>
          <w:p w14:paraId="2B3EF411" w14:textId="77777777" w:rsidR="0022635D" w:rsidRPr="002D597B" w:rsidRDefault="0022635D" w:rsidP="0022635D">
            <w:pP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Has the applicant submitted </w:t>
            </w: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more than TWO 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peer-reviewed articles </w:t>
            </w: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accepted for publication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? 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  <w:vertAlign w:val="superscript"/>
              </w:rPr>
              <w:footnoteReference w:id="1"/>
            </w:r>
          </w:p>
        </w:tc>
        <w:tc>
          <w:tcPr>
            <w:tcW w:w="900" w:type="dxa"/>
          </w:tcPr>
          <w:p w14:paraId="292605BF" w14:textId="77777777" w:rsidR="0022635D" w:rsidRPr="0022635D" w:rsidRDefault="000D45CD" w:rsidP="002263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8861707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900" w:type="dxa"/>
          </w:tcPr>
          <w:p w14:paraId="32B7347F" w14:textId="77777777" w:rsidR="0022635D" w:rsidRPr="0022635D" w:rsidRDefault="000D45CD" w:rsidP="002263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702401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2635D" w:rsidRPr="0022635D" w14:paraId="66A8BB1D" w14:textId="77777777" w:rsidTr="00006E54">
        <w:trPr>
          <w:trHeight w:val="578"/>
        </w:trPr>
        <w:tc>
          <w:tcPr>
            <w:tcW w:w="625" w:type="dxa"/>
            <w:shd w:val="clear" w:color="auto" w:fill="846A48"/>
          </w:tcPr>
          <w:p w14:paraId="110CB220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11</w:t>
            </w:r>
          </w:p>
        </w:tc>
        <w:tc>
          <w:tcPr>
            <w:tcW w:w="8370" w:type="dxa"/>
            <w:shd w:val="clear" w:color="auto" w:fill="846A48"/>
          </w:tcPr>
          <w:p w14:paraId="2F1A23EF" w14:textId="70E46CB7" w:rsidR="0022635D" w:rsidRPr="002D597B" w:rsidRDefault="0022635D" w:rsidP="0022635D">
            <w:pP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Is </w:t>
            </w: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Qatar University the sole affiliation </w:t>
            </w: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  <w:vertAlign w:val="superscript"/>
              </w:rPr>
              <w:footnoteReference w:id="2"/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</w:t>
            </w:r>
            <w:r w:rsidRPr="002D597B">
              <w:rPr>
                <w:rFonts w:ascii="Verdana" w:hAnsi="Verdana" w:cs="Calibri"/>
                <w:color w:val="FFFFFF" w:themeColor="background1"/>
                <w:sz w:val="16"/>
                <w:szCs w:val="16"/>
              </w:rPr>
              <w:t xml:space="preserve">(no secondary affiliation) in </w:t>
            </w: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at least </w:t>
            </w:r>
            <w:r w:rsidR="00136520"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50%</w:t>
            </w:r>
            <w:r w:rsidR="00136520"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of the submitted publications?</w:t>
            </w:r>
          </w:p>
        </w:tc>
        <w:tc>
          <w:tcPr>
            <w:tcW w:w="900" w:type="dxa"/>
          </w:tcPr>
          <w:p w14:paraId="18E1450B" w14:textId="77777777" w:rsidR="0022635D" w:rsidRPr="0022635D" w:rsidRDefault="000D45CD" w:rsidP="002263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478879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900" w:type="dxa"/>
          </w:tcPr>
          <w:p w14:paraId="152279D6" w14:textId="77777777" w:rsidR="0022635D" w:rsidRPr="0022635D" w:rsidRDefault="000D45CD" w:rsidP="002263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642311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2635D" w:rsidRPr="0022635D" w14:paraId="6D73079D" w14:textId="77777777" w:rsidTr="00006E54">
        <w:trPr>
          <w:trHeight w:val="578"/>
        </w:trPr>
        <w:tc>
          <w:tcPr>
            <w:tcW w:w="625" w:type="dxa"/>
            <w:shd w:val="clear" w:color="auto" w:fill="846A48"/>
          </w:tcPr>
          <w:p w14:paraId="721F4676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12</w:t>
            </w:r>
          </w:p>
        </w:tc>
        <w:tc>
          <w:tcPr>
            <w:tcW w:w="8370" w:type="dxa"/>
            <w:shd w:val="clear" w:color="auto" w:fill="846A48"/>
          </w:tcPr>
          <w:p w14:paraId="34DF1188" w14:textId="77777777" w:rsidR="0022635D" w:rsidRPr="0022635D" w:rsidRDefault="0022635D" w:rsidP="0022635D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Is there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data extraction from PhD dissertation or MSc thesis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in any of the publications submitted for promotion?</w:t>
            </w:r>
          </w:p>
        </w:tc>
        <w:tc>
          <w:tcPr>
            <w:tcW w:w="900" w:type="dxa"/>
          </w:tcPr>
          <w:p w14:paraId="6CB06133" w14:textId="77777777" w:rsidR="0022635D" w:rsidRPr="0022635D" w:rsidRDefault="000D45CD" w:rsidP="002263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445504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900" w:type="dxa"/>
          </w:tcPr>
          <w:p w14:paraId="458DD6B7" w14:textId="77777777" w:rsidR="0022635D" w:rsidRPr="0022635D" w:rsidRDefault="000D45CD" w:rsidP="002263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2073024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2635D" w:rsidRPr="0022635D" w14:paraId="503496F8" w14:textId="77777777" w:rsidTr="00006E54">
        <w:trPr>
          <w:trHeight w:val="578"/>
        </w:trPr>
        <w:tc>
          <w:tcPr>
            <w:tcW w:w="625" w:type="dxa"/>
            <w:shd w:val="clear" w:color="auto" w:fill="846A48"/>
          </w:tcPr>
          <w:p w14:paraId="70F809C5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lastRenderedPageBreak/>
              <w:t>13</w:t>
            </w:r>
          </w:p>
        </w:tc>
        <w:tc>
          <w:tcPr>
            <w:tcW w:w="8370" w:type="dxa"/>
            <w:shd w:val="clear" w:color="auto" w:fill="846A48"/>
          </w:tcPr>
          <w:p w14:paraId="769BAE98" w14:textId="77777777" w:rsidR="0022635D" w:rsidRPr="0022635D" w:rsidRDefault="0022635D" w:rsidP="0022635D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Were any of the submitted peer-reviewed articles published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BEFORE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the previous promotion?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  <w:vertAlign w:val="superscript"/>
              </w:rPr>
              <w:footnoteReference w:id="3"/>
            </w:r>
          </w:p>
        </w:tc>
        <w:tc>
          <w:tcPr>
            <w:tcW w:w="900" w:type="dxa"/>
          </w:tcPr>
          <w:p w14:paraId="4D85E9F0" w14:textId="77777777" w:rsidR="0022635D" w:rsidRPr="0022635D" w:rsidRDefault="000D45CD" w:rsidP="002263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321571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900" w:type="dxa"/>
          </w:tcPr>
          <w:p w14:paraId="256C8B9C" w14:textId="77777777" w:rsidR="0022635D" w:rsidRPr="0022635D" w:rsidRDefault="000D45CD" w:rsidP="002263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881553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2635D" w:rsidRPr="0022635D" w14:paraId="504B6B6A" w14:textId="77777777" w:rsidTr="00006E54">
        <w:trPr>
          <w:trHeight w:val="578"/>
        </w:trPr>
        <w:tc>
          <w:tcPr>
            <w:tcW w:w="625" w:type="dxa"/>
            <w:shd w:val="clear" w:color="auto" w:fill="846A48"/>
          </w:tcPr>
          <w:p w14:paraId="0C9083E2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14</w:t>
            </w:r>
          </w:p>
        </w:tc>
        <w:tc>
          <w:tcPr>
            <w:tcW w:w="8370" w:type="dxa"/>
            <w:shd w:val="clear" w:color="auto" w:fill="846A48"/>
          </w:tcPr>
          <w:p w14:paraId="1F203C23" w14:textId="77777777" w:rsidR="0022635D" w:rsidRPr="0022635D" w:rsidRDefault="0022635D" w:rsidP="0022635D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Is the applicant the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SENIOR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author in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at least THREE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peer-reviewed publications?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  <w:vertAlign w:val="superscript"/>
              </w:rPr>
              <w:footnoteReference w:id="4"/>
            </w:r>
          </w:p>
        </w:tc>
        <w:tc>
          <w:tcPr>
            <w:tcW w:w="900" w:type="dxa"/>
          </w:tcPr>
          <w:p w14:paraId="32AFC5AF" w14:textId="77777777" w:rsidR="0022635D" w:rsidRPr="0022635D" w:rsidRDefault="000D45CD" w:rsidP="002263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819160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900" w:type="dxa"/>
          </w:tcPr>
          <w:p w14:paraId="1C3FA28B" w14:textId="77777777" w:rsidR="0022635D" w:rsidRPr="0022635D" w:rsidRDefault="000D45CD" w:rsidP="002263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990832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2635D" w:rsidRPr="0022635D" w14:paraId="6FF1DCA0" w14:textId="77777777" w:rsidTr="00006E54">
        <w:trPr>
          <w:trHeight w:val="578"/>
        </w:trPr>
        <w:tc>
          <w:tcPr>
            <w:tcW w:w="625" w:type="dxa"/>
            <w:shd w:val="clear" w:color="auto" w:fill="846A48"/>
          </w:tcPr>
          <w:p w14:paraId="78648ED5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15</w:t>
            </w:r>
          </w:p>
        </w:tc>
        <w:tc>
          <w:tcPr>
            <w:tcW w:w="8370" w:type="dxa"/>
            <w:shd w:val="clear" w:color="auto" w:fill="846A48"/>
          </w:tcPr>
          <w:p w14:paraId="44C86C9A" w14:textId="77777777" w:rsidR="0022635D" w:rsidRPr="0022635D" w:rsidRDefault="0022635D" w:rsidP="0022635D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Has the applicant submitted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at least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TWO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publications, with him/her being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senior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author, which are published in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Q1/Q2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journals with the remaining being published in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Q3/Q4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journals?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  <w:vertAlign w:val="superscript"/>
              </w:rPr>
              <w:footnoteReference w:id="5"/>
            </w:r>
          </w:p>
        </w:tc>
        <w:tc>
          <w:tcPr>
            <w:tcW w:w="900" w:type="dxa"/>
          </w:tcPr>
          <w:p w14:paraId="57FB2716" w14:textId="77777777" w:rsidR="0022635D" w:rsidRPr="0022635D" w:rsidRDefault="000D45CD" w:rsidP="002263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933556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900" w:type="dxa"/>
          </w:tcPr>
          <w:p w14:paraId="59175A59" w14:textId="77777777" w:rsidR="0022635D" w:rsidRPr="0022635D" w:rsidRDefault="000D45CD" w:rsidP="002263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292257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2635D" w:rsidRPr="0022635D" w14:paraId="1ABB50AA" w14:textId="77777777" w:rsidTr="00006E54">
        <w:trPr>
          <w:trHeight w:val="578"/>
        </w:trPr>
        <w:tc>
          <w:tcPr>
            <w:tcW w:w="625" w:type="dxa"/>
            <w:shd w:val="clear" w:color="auto" w:fill="846A48"/>
          </w:tcPr>
          <w:p w14:paraId="2CA9CD3A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16</w:t>
            </w:r>
          </w:p>
        </w:tc>
        <w:tc>
          <w:tcPr>
            <w:tcW w:w="8370" w:type="dxa"/>
            <w:shd w:val="clear" w:color="auto" w:fill="846A48"/>
          </w:tcPr>
          <w:p w14:paraId="09330184" w14:textId="77777777" w:rsidR="0022635D" w:rsidRPr="0022635D" w:rsidRDefault="0022635D" w:rsidP="0022635D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Are the submitted peer-reviewed articles published in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at least TWO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different journals?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  <w:vertAlign w:val="superscript"/>
              </w:rPr>
              <w:footnoteReference w:id="6"/>
            </w:r>
          </w:p>
        </w:tc>
        <w:tc>
          <w:tcPr>
            <w:tcW w:w="900" w:type="dxa"/>
          </w:tcPr>
          <w:p w14:paraId="04CDD775" w14:textId="77777777" w:rsidR="0022635D" w:rsidRPr="0022635D" w:rsidRDefault="000D45CD" w:rsidP="002263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2111104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900" w:type="dxa"/>
          </w:tcPr>
          <w:p w14:paraId="67CF6750" w14:textId="77777777" w:rsidR="0022635D" w:rsidRPr="0022635D" w:rsidRDefault="000D45CD" w:rsidP="002263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11418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2635D" w:rsidRPr="0022635D" w14:paraId="49D1186E" w14:textId="77777777" w:rsidTr="00006E54">
        <w:trPr>
          <w:trHeight w:val="578"/>
        </w:trPr>
        <w:tc>
          <w:tcPr>
            <w:tcW w:w="625" w:type="dxa"/>
            <w:shd w:val="clear" w:color="auto" w:fill="846A48"/>
          </w:tcPr>
          <w:p w14:paraId="1F12531D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17</w:t>
            </w:r>
          </w:p>
        </w:tc>
        <w:tc>
          <w:tcPr>
            <w:tcW w:w="8370" w:type="dxa"/>
            <w:shd w:val="clear" w:color="auto" w:fill="846A48"/>
          </w:tcPr>
          <w:p w14:paraId="1D0B52B5" w14:textId="77777777" w:rsidR="0022635D" w:rsidRPr="0022635D" w:rsidRDefault="0022635D" w:rsidP="0022635D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Has the applicant submitted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more than ONE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publication which is a scholarly book/book chapter or literature review paper?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  <w:vertAlign w:val="superscript"/>
              </w:rPr>
              <w:footnoteReference w:id="7"/>
            </w:r>
          </w:p>
        </w:tc>
        <w:tc>
          <w:tcPr>
            <w:tcW w:w="900" w:type="dxa"/>
          </w:tcPr>
          <w:p w14:paraId="5670B50E" w14:textId="77777777" w:rsidR="0022635D" w:rsidRPr="0022635D" w:rsidRDefault="000D45CD" w:rsidP="002263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889001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900" w:type="dxa"/>
          </w:tcPr>
          <w:p w14:paraId="3CDEC8FB" w14:textId="77777777" w:rsidR="0022635D" w:rsidRPr="0022635D" w:rsidRDefault="000D45CD" w:rsidP="002263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55577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CA38F2" w:rsidRPr="0022635D" w14:paraId="6DF17FAE" w14:textId="77777777" w:rsidTr="00006E54">
        <w:trPr>
          <w:trHeight w:val="578"/>
        </w:trPr>
        <w:tc>
          <w:tcPr>
            <w:tcW w:w="625" w:type="dxa"/>
            <w:vMerge w:val="restart"/>
            <w:shd w:val="clear" w:color="auto" w:fill="846A48"/>
          </w:tcPr>
          <w:p w14:paraId="75A3063B" w14:textId="77777777" w:rsidR="00CA38F2" w:rsidRPr="0022635D" w:rsidRDefault="00CA38F2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18</w:t>
            </w:r>
          </w:p>
        </w:tc>
        <w:tc>
          <w:tcPr>
            <w:tcW w:w="8370" w:type="dxa"/>
            <w:shd w:val="clear" w:color="auto" w:fill="846A48"/>
          </w:tcPr>
          <w:p w14:paraId="0A32F036" w14:textId="3C99C0DE" w:rsidR="00CA38F2" w:rsidRPr="0022635D" w:rsidRDefault="00CA38F2" w:rsidP="0022635D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Has the applicant submitted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more than TWO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publications in exclusively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OPEN-ACCESS</w:t>
            </w: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journals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?</w:t>
            </w:r>
            <w:r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  <w:vertAlign w:val="superscript"/>
              </w:rPr>
              <w:footnoteReference w:id="8"/>
            </w:r>
          </w:p>
        </w:tc>
        <w:tc>
          <w:tcPr>
            <w:tcW w:w="900" w:type="dxa"/>
          </w:tcPr>
          <w:p w14:paraId="5F35F4F2" w14:textId="77777777" w:rsidR="00CA38F2" w:rsidRPr="0022635D" w:rsidRDefault="000D45CD" w:rsidP="002263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447923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38F2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CA38F2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900" w:type="dxa"/>
          </w:tcPr>
          <w:p w14:paraId="3402E3FF" w14:textId="77777777" w:rsidR="00CA38F2" w:rsidRPr="0022635D" w:rsidRDefault="000D45CD" w:rsidP="002263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919975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38F2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CA38F2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54715B" w:rsidRPr="0022635D" w14:paraId="252F4158" w14:textId="77777777" w:rsidTr="00006E54">
        <w:trPr>
          <w:trHeight w:val="578"/>
        </w:trPr>
        <w:tc>
          <w:tcPr>
            <w:tcW w:w="625" w:type="dxa"/>
            <w:vMerge/>
            <w:shd w:val="clear" w:color="auto" w:fill="846A48"/>
          </w:tcPr>
          <w:p w14:paraId="74CAD2EC" w14:textId="77777777" w:rsidR="0054715B" w:rsidRPr="0022635D" w:rsidRDefault="0054715B" w:rsidP="0054715B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8370" w:type="dxa"/>
            <w:shd w:val="clear" w:color="auto" w:fill="846A48"/>
          </w:tcPr>
          <w:p w14:paraId="240A8BEA" w14:textId="13995DB0" w:rsidR="0054715B" w:rsidRPr="0054715B" w:rsidRDefault="0054715B" w:rsidP="0054715B">
            <w:pP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If yes, all additional open-access papers (more than two) </w:t>
            </w:r>
            <w:r w:rsidR="00D00397"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are </w:t>
            </w: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published in a high impact, high quality, reputable Q1 journals</w:t>
            </w:r>
          </w:p>
        </w:tc>
        <w:tc>
          <w:tcPr>
            <w:tcW w:w="900" w:type="dxa"/>
          </w:tcPr>
          <w:p w14:paraId="43A6644D" w14:textId="31036209" w:rsidR="0054715B" w:rsidRDefault="000D45CD" w:rsidP="0054715B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46877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715B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4715B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900" w:type="dxa"/>
          </w:tcPr>
          <w:p w14:paraId="6162C513" w14:textId="69D4BCC6" w:rsidR="0054715B" w:rsidRDefault="000D45CD" w:rsidP="0054715B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221673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715B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4715B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2635D" w:rsidRPr="0022635D" w14:paraId="316D6B16" w14:textId="77777777" w:rsidTr="00006E54">
        <w:trPr>
          <w:trHeight w:val="578"/>
        </w:trPr>
        <w:tc>
          <w:tcPr>
            <w:tcW w:w="625" w:type="dxa"/>
            <w:shd w:val="clear" w:color="auto" w:fill="846A48"/>
          </w:tcPr>
          <w:p w14:paraId="64BC3271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19</w:t>
            </w:r>
          </w:p>
        </w:tc>
        <w:tc>
          <w:tcPr>
            <w:tcW w:w="8370" w:type="dxa"/>
            <w:shd w:val="clear" w:color="auto" w:fill="846A48"/>
          </w:tcPr>
          <w:p w14:paraId="22E7F930" w14:textId="77777777" w:rsidR="0022635D" w:rsidRPr="0022635D" w:rsidRDefault="0022635D" w:rsidP="0022635D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For publications in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OPEN-ACCESS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journals, were publication fees paid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prior to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the peer-review decision?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  <w:vertAlign w:val="superscript"/>
              </w:rPr>
              <w:footnoteReference w:id="9"/>
            </w:r>
          </w:p>
        </w:tc>
        <w:tc>
          <w:tcPr>
            <w:tcW w:w="900" w:type="dxa"/>
          </w:tcPr>
          <w:p w14:paraId="384F5BA3" w14:textId="77777777" w:rsidR="0022635D" w:rsidRPr="0022635D" w:rsidRDefault="000D45CD" w:rsidP="002263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2090533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900" w:type="dxa"/>
          </w:tcPr>
          <w:p w14:paraId="577B54B4" w14:textId="77777777" w:rsidR="0022635D" w:rsidRPr="0022635D" w:rsidRDefault="000D45CD" w:rsidP="002263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661383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2635D" w:rsidRPr="0022635D" w14:paraId="229A4CD6" w14:textId="77777777" w:rsidTr="00006E54">
        <w:trPr>
          <w:trHeight w:val="578"/>
        </w:trPr>
        <w:tc>
          <w:tcPr>
            <w:tcW w:w="625" w:type="dxa"/>
            <w:shd w:val="clear" w:color="auto" w:fill="846A48"/>
          </w:tcPr>
          <w:p w14:paraId="4DB201D5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20</w:t>
            </w:r>
          </w:p>
        </w:tc>
        <w:tc>
          <w:tcPr>
            <w:tcW w:w="8370" w:type="dxa"/>
            <w:shd w:val="clear" w:color="auto" w:fill="846A48"/>
          </w:tcPr>
          <w:p w14:paraId="40FD3639" w14:textId="77777777" w:rsidR="0022635D" w:rsidRPr="0022635D" w:rsidRDefault="0022635D" w:rsidP="0022635D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Has the applicant secured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at least ONE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competitive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MEDIUM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size research grant (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up to $75k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) successfully awarded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as LEAD or PI?</w:t>
            </w:r>
          </w:p>
        </w:tc>
        <w:tc>
          <w:tcPr>
            <w:tcW w:w="900" w:type="dxa"/>
          </w:tcPr>
          <w:p w14:paraId="4D160D7C" w14:textId="77777777" w:rsidR="0022635D" w:rsidRPr="0022635D" w:rsidRDefault="000D45CD" w:rsidP="002263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552609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900" w:type="dxa"/>
          </w:tcPr>
          <w:p w14:paraId="621033A6" w14:textId="77777777" w:rsidR="0022635D" w:rsidRPr="0022635D" w:rsidRDefault="000D45CD" w:rsidP="002263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80353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2635D" w:rsidRPr="0022635D" w14:paraId="299C9E78" w14:textId="77777777" w:rsidTr="00006E54">
        <w:trPr>
          <w:trHeight w:val="578"/>
        </w:trPr>
        <w:tc>
          <w:tcPr>
            <w:tcW w:w="625" w:type="dxa"/>
            <w:shd w:val="clear" w:color="auto" w:fill="846A48"/>
          </w:tcPr>
          <w:p w14:paraId="148265F1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21</w:t>
            </w:r>
          </w:p>
        </w:tc>
        <w:tc>
          <w:tcPr>
            <w:tcW w:w="8370" w:type="dxa"/>
            <w:shd w:val="clear" w:color="auto" w:fill="846A48"/>
          </w:tcPr>
          <w:p w14:paraId="698D8ADE" w14:textId="77777777" w:rsidR="0022635D" w:rsidRPr="0022635D" w:rsidRDefault="0022635D" w:rsidP="0022635D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Scopus H-index </w:t>
            </w:r>
            <w:r w:rsidRPr="0022635D">
              <w:rPr>
                <w:rFonts w:ascii="Verdana" w:hAnsi="Verdana" w:cs="Calibri"/>
                <w:color w:val="FFFFFF"/>
                <w:sz w:val="16"/>
                <w:szCs w:val="16"/>
              </w:rPr>
              <w:t>(8 – 10 expected)</w:t>
            </w:r>
          </w:p>
        </w:tc>
        <w:sdt>
          <w:sdtPr>
            <w:rPr>
              <w:rFonts w:ascii="Verdana" w:hAnsi="Verdana" w:cs="Calibri"/>
              <w:szCs w:val="18"/>
            </w:rPr>
            <w:id w:val="1686478088"/>
            <w:placeholder>
              <w:docPart w:val="F98EE2829F444D0AB8A6BB4A06EE8464"/>
            </w:placeholder>
            <w:showingPlcHdr/>
            <w:comboBox>
              <w:listItem w:displayText="Less than 8" w:value="Less than 8"/>
              <w:listItem w:displayText="8 - 10" w:value="8 - 10"/>
              <w:listItem w:displayText="More than 10" w:value="More than 10"/>
            </w:comboBox>
          </w:sdtPr>
          <w:sdtEndPr/>
          <w:sdtContent>
            <w:tc>
              <w:tcPr>
                <w:tcW w:w="1800" w:type="dxa"/>
                <w:gridSpan w:val="2"/>
              </w:tcPr>
              <w:p w14:paraId="761548F4" w14:textId="77777777" w:rsidR="0022635D" w:rsidRPr="0022635D" w:rsidRDefault="0022635D" w:rsidP="0022635D">
                <w:pPr>
                  <w:spacing w:before="40" w:after="40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Verdana" w:hAnsi="Verdana"/>
                    <w:color w:val="808080"/>
                  </w:rPr>
                  <w:t>Choose an item.</w:t>
                </w:r>
              </w:p>
            </w:tc>
          </w:sdtContent>
        </w:sdt>
      </w:tr>
    </w:tbl>
    <w:p w14:paraId="787835BC" w14:textId="77777777" w:rsidR="0022635D" w:rsidRPr="0022635D" w:rsidRDefault="0022635D" w:rsidP="0022635D"/>
    <w:p w14:paraId="36B26CD3" w14:textId="77777777" w:rsidR="0022635D" w:rsidRPr="0022635D" w:rsidRDefault="0022635D" w:rsidP="0022635D">
      <w:r w:rsidRPr="0022635D">
        <w:br w:type="page"/>
      </w:r>
    </w:p>
    <w:tbl>
      <w:tblPr>
        <w:tblStyle w:val="TableGrid"/>
        <w:tblW w:w="1079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65"/>
        <w:gridCol w:w="360"/>
        <w:gridCol w:w="80"/>
        <w:gridCol w:w="6940"/>
        <w:gridCol w:w="630"/>
        <w:gridCol w:w="630"/>
        <w:gridCol w:w="630"/>
        <w:gridCol w:w="630"/>
        <w:gridCol w:w="630"/>
      </w:tblGrid>
      <w:tr w:rsidR="0022635D" w:rsidRPr="0022635D" w14:paraId="4D050206" w14:textId="77777777" w:rsidTr="00006E54">
        <w:trPr>
          <w:trHeight w:val="594"/>
          <w:tblHeader/>
        </w:trPr>
        <w:tc>
          <w:tcPr>
            <w:tcW w:w="625" w:type="dxa"/>
            <w:gridSpan w:val="2"/>
            <w:shd w:val="clear" w:color="auto" w:fill="4A442A"/>
          </w:tcPr>
          <w:p w14:paraId="7605BA7C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22</w:t>
            </w:r>
          </w:p>
        </w:tc>
        <w:tc>
          <w:tcPr>
            <w:tcW w:w="10170" w:type="dxa"/>
            <w:gridSpan w:val="7"/>
            <w:shd w:val="clear" w:color="auto" w:fill="4A442A"/>
          </w:tcPr>
          <w:p w14:paraId="54D00D19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Evaluation of the FIVE submitted peer-reviewed publications </w:t>
            </w:r>
          </w:p>
          <w:p w14:paraId="4C936135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(</w:t>
            </w:r>
            <w:r w:rsidRPr="0022635D">
              <w:rPr>
                <w:rFonts w:ascii="Verdana" w:hAnsi="Verdana" w:cs="Calibri"/>
                <w:color w:val="FFFFFF"/>
                <w:sz w:val="16"/>
                <w:szCs w:val="16"/>
              </w:rPr>
              <w:t>please tick the publication number which meets the criteria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)</w:t>
            </w:r>
          </w:p>
        </w:tc>
      </w:tr>
      <w:tr w:rsidR="0022635D" w:rsidRPr="0022635D" w14:paraId="1FFC65E5" w14:textId="77777777" w:rsidTr="00FF53AA">
        <w:trPr>
          <w:trHeight w:val="418"/>
          <w:tblHeader/>
        </w:trPr>
        <w:tc>
          <w:tcPr>
            <w:tcW w:w="7645" w:type="dxa"/>
            <w:gridSpan w:val="4"/>
            <w:shd w:val="clear" w:color="auto" w:fill="846A48"/>
          </w:tcPr>
          <w:p w14:paraId="23621E93" w14:textId="541BB745" w:rsidR="0022635D" w:rsidRPr="0022635D" w:rsidRDefault="0022635D" w:rsidP="00FF53AA">
            <w:pPr>
              <w:spacing w:before="40" w:after="40"/>
              <w:ind w:right="-113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Publication number</w:t>
            </w:r>
            <w:r w:rsidRPr="0022635D">
              <w:rPr>
                <w:rFonts w:ascii="Verdana" w:hAnsi="Verdana" w:cs="Calibri"/>
                <w:color w:val="FFFFFF"/>
                <w:sz w:val="16"/>
                <w:szCs w:val="16"/>
              </w:rPr>
              <w:t>(</w:t>
            </w:r>
            <w:r w:rsidRPr="0022635D">
              <w:rPr>
                <w:rFonts w:ascii="Verdana" w:hAnsi="Verdana" w:cs="Calibri"/>
                <w:color w:val="FFFFFF"/>
                <w:sz w:val="14"/>
                <w:szCs w:val="14"/>
              </w:rPr>
              <w:t>Sequence must be the same as in the research portfolio &amp; application form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)</w:t>
            </w:r>
          </w:p>
        </w:tc>
        <w:tc>
          <w:tcPr>
            <w:tcW w:w="630" w:type="dxa"/>
            <w:vAlign w:val="center"/>
          </w:tcPr>
          <w:p w14:paraId="063BC3A6" w14:textId="77777777" w:rsidR="0022635D" w:rsidRPr="0022635D" w:rsidRDefault="0022635D" w:rsidP="0022635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630" w:type="dxa"/>
            <w:vAlign w:val="center"/>
          </w:tcPr>
          <w:p w14:paraId="3DCD6D67" w14:textId="77777777" w:rsidR="0022635D" w:rsidRPr="0022635D" w:rsidRDefault="0022635D" w:rsidP="0022635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630" w:type="dxa"/>
            <w:vAlign w:val="center"/>
          </w:tcPr>
          <w:p w14:paraId="0CEAE7CE" w14:textId="77777777" w:rsidR="0022635D" w:rsidRPr="0022635D" w:rsidRDefault="0022635D" w:rsidP="0022635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630" w:type="dxa"/>
            <w:vAlign w:val="center"/>
          </w:tcPr>
          <w:p w14:paraId="2ACB8614" w14:textId="77777777" w:rsidR="0022635D" w:rsidRPr="0022635D" w:rsidRDefault="0022635D" w:rsidP="0022635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630" w:type="dxa"/>
            <w:vAlign w:val="center"/>
          </w:tcPr>
          <w:p w14:paraId="5CE3889A" w14:textId="77777777" w:rsidR="0022635D" w:rsidRPr="0022635D" w:rsidRDefault="0022635D" w:rsidP="0022635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sz w:val="18"/>
                <w:szCs w:val="18"/>
              </w:rPr>
              <w:t>5</w:t>
            </w:r>
          </w:p>
        </w:tc>
      </w:tr>
      <w:tr w:rsidR="0022635D" w:rsidRPr="0022635D" w14:paraId="6E10AC6C" w14:textId="77777777" w:rsidTr="00FF53AA">
        <w:trPr>
          <w:trHeight w:val="688"/>
        </w:trPr>
        <w:tc>
          <w:tcPr>
            <w:tcW w:w="265" w:type="dxa"/>
            <w:shd w:val="clear" w:color="auto" w:fill="846A48"/>
          </w:tcPr>
          <w:p w14:paraId="30DDD5E3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40" w:type="dxa"/>
            <w:gridSpan w:val="2"/>
            <w:shd w:val="clear" w:color="auto" w:fill="846A48"/>
          </w:tcPr>
          <w:p w14:paraId="49633B2F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A</w:t>
            </w:r>
          </w:p>
        </w:tc>
        <w:tc>
          <w:tcPr>
            <w:tcW w:w="6940" w:type="dxa"/>
            <w:shd w:val="clear" w:color="auto" w:fill="846A48"/>
          </w:tcPr>
          <w:p w14:paraId="7EE24C1E" w14:textId="181E393C" w:rsidR="0022635D" w:rsidRPr="002D597B" w:rsidRDefault="0022635D" w:rsidP="00FF53AA">
            <w:pPr>
              <w:spacing w:before="20" w:after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The peer-reviewed article was published or accepted for publication </w:t>
            </w: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AFTER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the </w:t>
            </w:r>
            <w:r w:rsidR="00BF2B26"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applicant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was officially awarded </w:t>
            </w:r>
            <w:r w:rsidR="004C3A1B"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their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PhD </w:t>
            </w:r>
            <w:r w:rsidR="00CF5E36"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or its</w:t>
            </w:r>
            <w:r w:rsidR="007A14BB"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 equivalent</w:t>
            </w:r>
            <w:r w:rsidR="00BE69AA"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 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degree</w:t>
            </w:r>
            <w:r w:rsidR="00D949D7"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</w:t>
            </w:r>
            <w:r w:rsidR="00D949D7"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and </w:t>
            </w:r>
            <w:r w:rsidR="003F5F7E"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obtained assistant professor rank</w:t>
            </w: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.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-13938817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4A8F1721" w14:textId="77777777" w:rsidR="0022635D" w:rsidRPr="0022635D" w:rsidRDefault="0022635D" w:rsidP="0022635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654505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6E772D1E" w14:textId="77777777" w:rsidR="0022635D" w:rsidRPr="0022635D" w:rsidRDefault="0022635D" w:rsidP="0022635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702754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6D0AD9D2" w14:textId="77777777" w:rsidR="0022635D" w:rsidRPr="0022635D" w:rsidRDefault="0022635D" w:rsidP="0022635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6313855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54534C4B" w14:textId="77777777" w:rsidR="0022635D" w:rsidRPr="0022635D" w:rsidRDefault="0022635D" w:rsidP="0022635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7868857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1AA2AE98" w14:textId="77777777" w:rsidR="0022635D" w:rsidRPr="0022635D" w:rsidRDefault="0022635D" w:rsidP="0022635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22635D" w:rsidRPr="0022635D" w14:paraId="6373717D" w14:textId="77777777" w:rsidTr="00FF53AA">
        <w:trPr>
          <w:trHeight w:val="274"/>
        </w:trPr>
        <w:tc>
          <w:tcPr>
            <w:tcW w:w="265" w:type="dxa"/>
            <w:shd w:val="clear" w:color="auto" w:fill="846A48"/>
          </w:tcPr>
          <w:p w14:paraId="10B395B6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40" w:type="dxa"/>
            <w:gridSpan w:val="2"/>
            <w:shd w:val="clear" w:color="auto" w:fill="846A48"/>
          </w:tcPr>
          <w:p w14:paraId="54831EF0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B</w:t>
            </w:r>
          </w:p>
        </w:tc>
        <w:tc>
          <w:tcPr>
            <w:tcW w:w="6940" w:type="dxa"/>
            <w:shd w:val="clear" w:color="auto" w:fill="846A48"/>
          </w:tcPr>
          <w:p w14:paraId="4546C364" w14:textId="77777777" w:rsidR="0022635D" w:rsidRPr="002D597B" w:rsidRDefault="0022635D" w:rsidP="00FF53AA">
            <w:pPr>
              <w:spacing w:before="20" w:after="20"/>
              <w:ind w:right="-208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The paper is extracted from the applicant’s MSc Thesis or PhD dissertation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-3138741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46C2A3E0" w14:textId="77777777" w:rsidR="0022635D" w:rsidRPr="0022635D" w:rsidRDefault="0022635D" w:rsidP="0022635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9463538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3415AC55" w14:textId="77777777" w:rsidR="0022635D" w:rsidRPr="0022635D" w:rsidRDefault="0022635D" w:rsidP="0022635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3615472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3E80F832" w14:textId="77777777" w:rsidR="0022635D" w:rsidRPr="0022635D" w:rsidRDefault="0022635D" w:rsidP="0022635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7216352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74BE5C4B" w14:textId="77777777" w:rsidR="0022635D" w:rsidRPr="0022635D" w:rsidRDefault="0022635D" w:rsidP="0022635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8378150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45E7AA0C" w14:textId="77777777" w:rsidR="0022635D" w:rsidRPr="0022635D" w:rsidRDefault="0022635D" w:rsidP="0022635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22635D" w:rsidRPr="0022635D" w14:paraId="1D3E8888" w14:textId="77777777" w:rsidTr="00FF53AA">
        <w:trPr>
          <w:trHeight w:val="193"/>
        </w:trPr>
        <w:tc>
          <w:tcPr>
            <w:tcW w:w="265" w:type="dxa"/>
            <w:shd w:val="clear" w:color="auto" w:fill="846A48"/>
          </w:tcPr>
          <w:p w14:paraId="5ED5AE29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40" w:type="dxa"/>
            <w:gridSpan w:val="2"/>
            <w:shd w:val="clear" w:color="auto" w:fill="846A48"/>
          </w:tcPr>
          <w:p w14:paraId="46874E5C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C</w:t>
            </w:r>
          </w:p>
        </w:tc>
        <w:tc>
          <w:tcPr>
            <w:tcW w:w="6940" w:type="dxa"/>
            <w:shd w:val="clear" w:color="auto" w:fill="846A48"/>
          </w:tcPr>
          <w:p w14:paraId="4FD5F5BD" w14:textId="77777777" w:rsidR="0022635D" w:rsidRPr="002D597B" w:rsidRDefault="0022635D" w:rsidP="00FF53AA">
            <w:pPr>
              <w:spacing w:before="20" w:after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The publication is an original refereed article (ORA)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2944198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5E413717" w14:textId="77777777" w:rsidR="0022635D" w:rsidRPr="0022635D" w:rsidRDefault="0022635D" w:rsidP="0022635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1639332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06EB489F" w14:textId="77777777" w:rsidR="0022635D" w:rsidRPr="0022635D" w:rsidRDefault="0022635D" w:rsidP="0022635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20395463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0B4DB862" w14:textId="77777777" w:rsidR="0022635D" w:rsidRPr="0022635D" w:rsidRDefault="0022635D" w:rsidP="0022635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8056143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3FA7390E" w14:textId="77777777" w:rsidR="0022635D" w:rsidRPr="0022635D" w:rsidRDefault="0022635D" w:rsidP="0022635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5035035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0D44A36F" w14:textId="77777777" w:rsidR="0022635D" w:rsidRPr="0022635D" w:rsidRDefault="0022635D" w:rsidP="0022635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22635D" w:rsidRPr="0022635D" w14:paraId="3B8381F4" w14:textId="77777777" w:rsidTr="00237223">
        <w:trPr>
          <w:trHeight w:val="406"/>
        </w:trPr>
        <w:tc>
          <w:tcPr>
            <w:tcW w:w="265" w:type="dxa"/>
            <w:shd w:val="clear" w:color="auto" w:fill="846A48"/>
          </w:tcPr>
          <w:p w14:paraId="03088D85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40" w:type="dxa"/>
            <w:gridSpan w:val="2"/>
            <w:shd w:val="clear" w:color="auto" w:fill="846A48"/>
          </w:tcPr>
          <w:p w14:paraId="7A29DF0F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D</w:t>
            </w:r>
          </w:p>
        </w:tc>
        <w:tc>
          <w:tcPr>
            <w:tcW w:w="6940" w:type="dxa"/>
            <w:shd w:val="clear" w:color="auto" w:fill="846A48"/>
          </w:tcPr>
          <w:p w14:paraId="37063E73" w14:textId="77777777" w:rsidR="00A07471" w:rsidRPr="002D597B" w:rsidRDefault="000A6BE2" w:rsidP="00FF53AA">
            <w:pPr>
              <w:spacing w:before="20" w:after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Impact Factor  </w:t>
            </w:r>
          </w:p>
          <w:p w14:paraId="335F480D" w14:textId="50611242" w:rsidR="0022635D" w:rsidRPr="002D597B" w:rsidRDefault="0022635D" w:rsidP="00FF53AA">
            <w:pPr>
              <w:spacing w:before="20" w:after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The peer reviewed article is published in a journal with an </w:t>
            </w: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impact factor of at least ONE </w:t>
            </w: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  <w:vertAlign w:val="superscript"/>
              </w:rPr>
              <w:footnoteReference w:id="10"/>
            </w:r>
          </w:p>
        </w:tc>
        <w:tc>
          <w:tcPr>
            <w:tcW w:w="630" w:type="dxa"/>
            <w:vAlign w:val="center"/>
          </w:tcPr>
          <w:p w14:paraId="05614F4C" w14:textId="77777777" w:rsidR="0022635D" w:rsidRPr="00AE47B5" w:rsidRDefault="000A6BE2" w:rsidP="0022635D">
            <w:pPr>
              <w:spacing w:before="40" w:after="40"/>
              <w:jc w:val="center"/>
              <w:rPr>
                <w:rFonts w:ascii="MS Gothic" w:eastAsia="MS Gothic" w:hAnsi="MS Gothic" w:cs="Calibri"/>
                <w:b/>
                <w:bCs/>
                <w:color w:val="FF0000"/>
                <w:sz w:val="18"/>
                <w:szCs w:val="18"/>
              </w:rPr>
            </w:pPr>
            <w:r w:rsidRPr="00AE47B5">
              <w:rPr>
                <w:rFonts w:ascii="MS Gothic" w:eastAsia="MS Gothic" w:hAnsi="MS Gothic" w:cs="Calibri"/>
                <w:b/>
                <w:bCs/>
                <w:color w:val="FF0000"/>
                <w:sz w:val="18"/>
                <w:szCs w:val="18"/>
              </w:rPr>
              <w:t>IF</w:t>
            </w:r>
          </w:p>
          <w:p w14:paraId="695BE007" w14:textId="330E548C" w:rsidR="00AE47B5" w:rsidRPr="00AE47B5" w:rsidRDefault="00AE47B5" w:rsidP="0022635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630" w:type="dxa"/>
            <w:vAlign w:val="center"/>
          </w:tcPr>
          <w:p w14:paraId="2E3040EB" w14:textId="77777777" w:rsidR="0022635D" w:rsidRPr="00AE47B5" w:rsidRDefault="000A6BE2" w:rsidP="0022635D">
            <w:pPr>
              <w:spacing w:before="40" w:after="40"/>
              <w:jc w:val="center"/>
              <w:rPr>
                <w:rFonts w:ascii="MS Gothic" w:eastAsia="MS Gothic" w:hAnsi="MS Gothic" w:cs="Calibri"/>
                <w:b/>
                <w:bCs/>
                <w:color w:val="FF0000"/>
                <w:sz w:val="18"/>
                <w:szCs w:val="18"/>
              </w:rPr>
            </w:pPr>
            <w:r w:rsidRPr="00AE47B5">
              <w:rPr>
                <w:rFonts w:ascii="MS Gothic" w:eastAsia="MS Gothic" w:hAnsi="MS Gothic" w:cs="Calibri"/>
                <w:b/>
                <w:bCs/>
                <w:color w:val="FF0000"/>
                <w:sz w:val="18"/>
                <w:szCs w:val="18"/>
              </w:rPr>
              <w:t>IF</w:t>
            </w:r>
          </w:p>
          <w:p w14:paraId="04AE6D6C" w14:textId="386E1AB8" w:rsidR="00AE47B5" w:rsidRPr="00AE47B5" w:rsidRDefault="00AE47B5" w:rsidP="0022635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630" w:type="dxa"/>
            <w:vAlign w:val="center"/>
          </w:tcPr>
          <w:p w14:paraId="2CD77C86" w14:textId="77777777" w:rsidR="0022635D" w:rsidRPr="00AE47B5" w:rsidRDefault="000A6BE2" w:rsidP="0022635D">
            <w:pPr>
              <w:spacing w:before="40" w:after="40"/>
              <w:jc w:val="center"/>
              <w:rPr>
                <w:rFonts w:ascii="MS Gothic" w:eastAsia="MS Gothic" w:hAnsi="MS Gothic" w:cs="Calibri"/>
                <w:b/>
                <w:bCs/>
                <w:color w:val="FF0000"/>
                <w:sz w:val="18"/>
                <w:szCs w:val="18"/>
              </w:rPr>
            </w:pPr>
            <w:r w:rsidRPr="00AE47B5">
              <w:rPr>
                <w:rFonts w:ascii="MS Gothic" w:eastAsia="MS Gothic" w:hAnsi="MS Gothic" w:cs="Calibri"/>
                <w:b/>
                <w:bCs/>
                <w:color w:val="FF0000"/>
                <w:sz w:val="18"/>
                <w:szCs w:val="18"/>
              </w:rPr>
              <w:t>IF</w:t>
            </w:r>
          </w:p>
          <w:p w14:paraId="32A88BE5" w14:textId="35C38350" w:rsidR="00AE47B5" w:rsidRPr="00AE47B5" w:rsidRDefault="00AE47B5" w:rsidP="0022635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630" w:type="dxa"/>
            <w:vAlign w:val="center"/>
          </w:tcPr>
          <w:p w14:paraId="6DDC5135" w14:textId="77777777" w:rsidR="0022635D" w:rsidRPr="00AE47B5" w:rsidRDefault="000A6BE2" w:rsidP="0022635D">
            <w:pPr>
              <w:spacing w:before="40" w:after="40"/>
              <w:jc w:val="center"/>
              <w:rPr>
                <w:rFonts w:ascii="MS Gothic" w:eastAsia="MS Gothic" w:hAnsi="MS Gothic" w:cs="Calibri"/>
                <w:b/>
                <w:bCs/>
                <w:color w:val="FF0000"/>
                <w:sz w:val="18"/>
                <w:szCs w:val="18"/>
              </w:rPr>
            </w:pPr>
            <w:r w:rsidRPr="00AE47B5">
              <w:rPr>
                <w:rFonts w:ascii="MS Gothic" w:eastAsia="MS Gothic" w:hAnsi="MS Gothic" w:cs="Calibri"/>
                <w:b/>
                <w:bCs/>
                <w:color w:val="FF0000"/>
                <w:sz w:val="18"/>
                <w:szCs w:val="18"/>
              </w:rPr>
              <w:t>IF</w:t>
            </w:r>
          </w:p>
          <w:p w14:paraId="070BAADC" w14:textId="7B278E53" w:rsidR="00AE47B5" w:rsidRPr="00AE47B5" w:rsidRDefault="00AE47B5" w:rsidP="0022635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630" w:type="dxa"/>
            <w:vAlign w:val="center"/>
          </w:tcPr>
          <w:p w14:paraId="21B06BEF" w14:textId="77777777" w:rsidR="0022635D" w:rsidRPr="00AE47B5" w:rsidRDefault="000A6BE2" w:rsidP="0022635D">
            <w:pPr>
              <w:spacing w:before="40" w:after="40"/>
              <w:jc w:val="center"/>
              <w:rPr>
                <w:rFonts w:ascii="MS Gothic" w:eastAsia="MS Gothic" w:hAnsi="MS Gothic" w:cs="Calibri"/>
                <w:b/>
                <w:bCs/>
                <w:color w:val="FF0000"/>
                <w:sz w:val="18"/>
                <w:szCs w:val="18"/>
              </w:rPr>
            </w:pPr>
            <w:r w:rsidRPr="00AE47B5">
              <w:rPr>
                <w:rFonts w:ascii="MS Gothic" w:eastAsia="MS Gothic" w:hAnsi="MS Gothic" w:cs="Calibri"/>
                <w:b/>
                <w:bCs/>
                <w:color w:val="FF0000"/>
                <w:sz w:val="18"/>
                <w:szCs w:val="18"/>
              </w:rPr>
              <w:t>IF</w:t>
            </w:r>
          </w:p>
          <w:p w14:paraId="65A66527" w14:textId="56C8E4E5" w:rsidR="00AE47B5" w:rsidRPr="00AE47B5" w:rsidRDefault="00AE47B5" w:rsidP="0022635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22635D" w:rsidRPr="0022635D" w14:paraId="0E3DBD00" w14:textId="77777777" w:rsidTr="00237223">
        <w:trPr>
          <w:trHeight w:val="406"/>
        </w:trPr>
        <w:tc>
          <w:tcPr>
            <w:tcW w:w="265" w:type="dxa"/>
            <w:shd w:val="clear" w:color="auto" w:fill="846A48"/>
          </w:tcPr>
          <w:p w14:paraId="3F1D3FFD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40" w:type="dxa"/>
            <w:gridSpan w:val="2"/>
            <w:shd w:val="clear" w:color="auto" w:fill="846A48"/>
          </w:tcPr>
          <w:p w14:paraId="602C9849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E</w:t>
            </w:r>
          </w:p>
        </w:tc>
        <w:tc>
          <w:tcPr>
            <w:tcW w:w="6940" w:type="dxa"/>
            <w:shd w:val="clear" w:color="auto" w:fill="846A48"/>
          </w:tcPr>
          <w:p w14:paraId="29DB1E62" w14:textId="77777777" w:rsidR="0022635D" w:rsidRPr="002D597B" w:rsidRDefault="0022635D" w:rsidP="00FF53AA">
            <w:pPr>
              <w:spacing w:before="20" w:after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The peer-reviewed article is published in a journal which is abstracted in ‘</w:t>
            </w: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Scopus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’ or ‘</w:t>
            </w: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Web of Science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’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17470016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562964BA" w14:textId="77777777" w:rsidR="0022635D" w:rsidRPr="0022635D" w:rsidRDefault="0022635D" w:rsidP="0022635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7395971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0D0A0638" w14:textId="77777777" w:rsidR="0022635D" w:rsidRPr="0022635D" w:rsidRDefault="0022635D" w:rsidP="0022635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6307770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549D533B" w14:textId="77777777" w:rsidR="0022635D" w:rsidRPr="0022635D" w:rsidRDefault="0022635D" w:rsidP="0022635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8653213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328EE3D0" w14:textId="77777777" w:rsidR="0022635D" w:rsidRPr="0022635D" w:rsidRDefault="0022635D" w:rsidP="0022635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2105420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2EC67330" w14:textId="77777777" w:rsidR="0022635D" w:rsidRPr="0022635D" w:rsidRDefault="0022635D" w:rsidP="0022635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0247CA" w:rsidRPr="0022635D" w14:paraId="0A49DA93" w14:textId="77777777" w:rsidTr="00237223">
        <w:trPr>
          <w:trHeight w:val="406"/>
        </w:trPr>
        <w:tc>
          <w:tcPr>
            <w:tcW w:w="265" w:type="dxa"/>
            <w:vMerge w:val="restart"/>
            <w:shd w:val="clear" w:color="auto" w:fill="846A48"/>
          </w:tcPr>
          <w:p w14:paraId="71886431" w14:textId="77777777" w:rsidR="000247CA" w:rsidRPr="0022635D" w:rsidRDefault="000247CA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40" w:type="dxa"/>
            <w:gridSpan w:val="2"/>
            <w:vMerge w:val="restart"/>
            <w:shd w:val="clear" w:color="auto" w:fill="846A48"/>
          </w:tcPr>
          <w:p w14:paraId="187898AD" w14:textId="77777777" w:rsidR="000247CA" w:rsidRPr="0022635D" w:rsidRDefault="000247CA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F</w:t>
            </w:r>
          </w:p>
        </w:tc>
        <w:tc>
          <w:tcPr>
            <w:tcW w:w="6940" w:type="dxa"/>
            <w:shd w:val="clear" w:color="auto" w:fill="846A48"/>
          </w:tcPr>
          <w:p w14:paraId="5A5B7EBD" w14:textId="67925B69" w:rsidR="000247CA" w:rsidRPr="002D597B" w:rsidRDefault="000247CA" w:rsidP="00FF53AA">
            <w:pPr>
              <w:spacing w:before="20" w:after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Overall </w:t>
            </w: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iThenticate similarity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index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  <w:vertAlign w:val="superscript"/>
              </w:rPr>
              <w:t>***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(must be conducted by the Head of Department)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1008256093"/>
            <w:placeholder>
              <w:docPart w:val="76835430A1D84A69BBDB32CAF2DC930F"/>
            </w:placeholder>
            <w:showingPlcHdr/>
          </w:sdtPr>
          <w:sdtEndPr/>
          <w:sdtContent>
            <w:tc>
              <w:tcPr>
                <w:tcW w:w="630" w:type="dxa"/>
                <w:vAlign w:val="center"/>
              </w:tcPr>
              <w:p w14:paraId="0319F533" w14:textId="77777777" w:rsidR="000247CA" w:rsidRPr="0022635D" w:rsidRDefault="000247CA" w:rsidP="0022635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color w:val="808080"/>
                  </w:rPr>
                  <w:t>%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084730021"/>
            <w:placeholder>
              <w:docPart w:val="14414FAFDB304B829D046EA1E5833F1D"/>
            </w:placeholder>
            <w:showingPlcHdr/>
          </w:sdtPr>
          <w:sdtEndPr/>
          <w:sdtContent>
            <w:tc>
              <w:tcPr>
                <w:tcW w:w="630" w:type="dxa"/>
                <w:vAlign w:val="center"/>
              </w:tcPr>
              <w:p w14:paraId="15E06585" w14:textId="77777777" w:rsidR="000247CA" w:rsidRPr="0022635D" w:rsidRDefault="000247CA" w:rsidP="0022635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color w:val="808080"/>
                  </w:rPr>
                  <w:t>%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477998272"/>
            <w:placeholder>
              <w:docPart w:val="5311AC3D97114A7F91BD35479B7F8E4E"/>
            </w:placeholder>
            <w:showingPlcHdr/>
          </w:sdtPr>
          <w:sdtEndPr/>
          <w:sdtContent>
            <w:tc>
              <w:tcPr>
                <w:tcW w:w="630" w:type="dxa"/>
                <w:vAlign w:val="center"/>
              </w:tcPr>
              <w:p w14:paraId="5CA35770" w14:textId="77777777" w:rsidR="000247CA" w:rsidRPr="0022635D" w:rsidRDefault="000247CA" w:rsidP="0022635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color w:val="808080"/>
                  </w:rPr>
                  <w:t>%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2016831608"/>
            <w:placeholder>
              <w:docPart w:val="A9AFB20EAB7947EAA242D21D50D5568A"/>
            </w:placeholder>
            <w:showingPlcHdr/>
          </w:sdtPr>
          <w:sdtEndPr/>
          <w:sdtContent>
            <w:tc>
              <w:tcPr>
                <w:tcW w:w="630" w:type="dxa"/>
                <w:vAlign w:val="center"/>
              </w:tcPr>
              <w:p w14:paraId="015E5668" w14:textId="77777777" w:rsidR="000247CA" w:rsidRPr="0022635D" w:rsidRDefault="000247CA" w:rsidP="0022635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color w:val="808080"/>
                  </w:rPr>
                  <w:t>%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754354744"/>
            <w:placeholder>
              <w:docPart w:val="28E920762D2D4E80ACE56CC31E8C1BA5"/>
            </w:placeholder>
            <w:showingPlcHdr/>
          </w:sdtPr>
          <w:sdtEndPr/>
          <w:sdtContent>
            <w:tc>
              <w:tcPr>
                <w:tcW w:w="630" w:type="dxa"/>
                <w:vAlign w:val="center"/>
              </w:tcPr>
              <w:p w14:paraId="1B258AC8" w14:textId="77777777" w:rsidR="000247CA" w:rsidRPr="0022635D" w:rsidRDefault="000247CA" w:rsidP="0022635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color w:val="808080"/>
                  </w:rPr>
                  <w:t>%</w:t>
                </w:r>
              </w:p>
            </w:tc>
          </w:sdtContent>
        </w:sdt>
      </w:tr>
      <w:tr w:rsidR="000247CA" w:rsidRPr="0022635D" w14:paraId="08FA44D0" w14:textId="77777777" w:rsidTr="00AE47B5">
        <w:trPr>
          <w:trHeight w:val="247"/>
        </w:trPr>
        <w:tc>
          <w:tcPr>
            <w:tcW w:w="265" w:type="dxa"/>
            <w:vMerge/>
            <w:shd w:val="clear" w:color="auto" w:fill="846A48"/>
          </w:tcPr>
          <w:p w14:paraId="367DC5CD" w14:textId="77777777" w:rsidR="000247CA" w:rsidRPr="0022635D" w:rsidRDefault="000247CA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40" w:type="dxa"/>
            <w:gridSpan w:val="2"/>
            <w:vMerge/>
            <w:shd w:val="clear" w:color="auto" w:fill="846A48"/>
          </w:tcPr>
          <w:p w14:paraId="121A10F5" w14:textId="77777777" w:rsidR="000247CA" w:rsidRPr="0022635D" w:rsidRDefault="000247CA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6940" w:type="dxa"/>
            <w:shd w:val="clear" w:color="auto" w:fill="846A48"/>
          </w:tcPr>
          <w:p w14:paraId="0D09456C" w14:textId="3C54BE76" w:rsidR="000247CA" w:rsidRPr="002D597B" w:rsidRDefault="000247CA" w:rsidP="00FF53AA">
            <w:pPr>
              <w:spacing w:before="20" w:after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Highest similarity from one single source</w:t>
            </w:r>
          </w:p>
        </w:tc>
        <w:tc>
          <w:tcPr>
            <w:tcW w:w="630" w:type="dxa"/>
            <w:vAlign w:val="center"/>
          </w:tcPr>
          <w:p w14:paraId="37B8FF7A" w14:textId="4CFDA285" w:rsidR="000247CA" w:rsidRPr="000247CA" w:rsidRDefault="000247CA" w:rsidP="0022635D">
            <w:pPr>
              <w:spacing w:before="40" w:after="40"/>
              <w:jc w:val="center"/>
              <w:rPr>
                <w:rFonts w:ascii="Verdana" w:hAnsi="Verdana" w:cs="Calibri"/>
                <w:color w:val="FF0000"/>
                <w:sz w:val="18"/>
                <w:szCs w:val="18"/>
              </w:rPr>
            </w:pPr>
            <w:r w:rsidRPr="000247CA">
              <w:rPr>
                <w:rFonts w:ascii="Verdana" w:hAnsi="Verdana" w:cs="Calibri"/>
                <w:color w:val="FF0000"/>
                <w:sz w:val="18"/>
                <w:szCs w:val="18"/>
              </w:rPr>
              <w:t>%</w:t>
            </w:r>
          </w:p>
        </w:tc>
        <w:tc>
          <w:tcPr>
            <w:tcW w:w="630" w:type="dxa"/>
            <w:vAlign w:val="center"/>
          </w:tcPr>
          <w:p w14:paraId="4F2DAA7C" w14:textId="078DB16B" w:rsidR="000247CA" w:rsidRPr="000247CA" w:rsidRDefault="000247CA" w:rsidP="0022635D">
            <w:pPr>
              <w:spacing w:before="40" w:after="40"/>
              <w:jc w:val="center"/>
              <w:rPr>
                <w:rFonts w:ascii="Verdana" w:hAnsi="Verdana" w:cs="Calibri"/>
                <w:color w:val="FF0000"/>
                <w:sz w:val="18"/>
                <w:szCs w:val="18"/>
              </w:rPr>
            </w:pPr>
            <w:r w:rsidRPr="000247CA">
              <w:rPr>
                <w:rFonts w:ascii="Verdana" w:hAnsi="Verdana" w:cs="Calibri"/>
                <w:color w:val="FF0000"/>
                <w:sz w:val="18"/>
                <w:szCs w:val="18"/>
              </w:rPr>
              <w:t>%</w:t>
            </w:r>
          </w:p>
        </w:tc>
        <w:tc>
          <w:tcPr>
            <w:tcW w:w="630" w:type="dxa"/>
            <w:vAlign w:val="center"/>
          </w:tcPr>
          <w:p w14:paraId="25F2359C" w14:textId="7AC3D074" w:rsidR="000247CA" w:rsidRPr="000247CA" w:rsidRDefault="000247CA" w:rsidP="0022635D">
            <w:pPr>
              <w:spacing w:before="40" w:after="40"/>
              <w:jc w:val="center"/>
              <w:rPr>
                <w:rFonts w:ascii="Verdana" w:hAnsi="Verdana" w:cs="Calibri"/>
                <w:color w:val="FF0000"/>
                <w:sz w:val="18"/>
                <w:szCs w:val="18"/>
              </w:rPr>
            </w:pPr>
            <w:r w:rsidRPr="000247CA">
              <w:rPr>
                <w:rFonts w:ascii="Verdana" w:hAnsi="Verdana" w:cs="Calibri"/>
                <w:color w:val="FF0000"/>
                <w:sz w:val="18"/>
                <w:szCs w:val="18"/>
              </w:rPr>
              <w:t>%</w:t>
            </w:r>
          </w:p>
        </w:tc>
        <w:tc>
          <w:tcPr>
            <w:tcW w:w="630" w:type="dxa"/>
            <w:vAlign w:val="center"/>
          </w:tcPr>
          <w:p w14:paraId="57FF5DFD" w14:textId="146DAE79" w:rsidR="000247CA" w:rsidRPr="000247CA" w:rsidRDefault="000247CA" w:rsidP="0022635D">
            <w:pPr>
              <w:spacing w:before="40" w:after="40"/>
              <w:jc w:val="center"/>
              <w:rPr>
                <w:rFonts w:ascii="Verdana" w:hAnsi="Verdana" w:cs="Calibri"/>
                <w:color w:val="FF0000"/>
                <w:sz w:val="18"/>
                <w:szCs w:val="18"/>
              </w:rPr>
            </w:pPr>
            <w:r w:rsidRPr="000247CA">
              <w:rPr>
                <w:rFonts w:ascii="Verdana" w:hAnsi="Verdana" w:cs="Calibri"/>
                <w:color w:val="FF0000"/>
                <w:sz w:val="18"/>
                <w:szCs w:val="18"/>
              </w:rPr>
              <w:t>%</w:t>
            </w:r>
          </w:p>
        </w:tc>
        <w:tc>
          <w:tcPr>
            <w:tcW w:w="630" w:type="dxa"/>
            <w:vAlign w:val="center"/>
          </w:tcPr>
          <w:p w14:paraId="7AC59536" w14:textId="7BC59C1B" w:rsidR="000247CA" w:rsidRPr="000247CA" w:rsidRDefault="000247CA" w:rsidP="0022635D">
            <w:pPr>
              <w:spacing w:before="40" w:after="40"/>
              <w:jc w:val="center"/>
              <w:rPr>
                <w:rFonts w:ascii="Verdana" w:hAnsi="Verdana" w:cs="Calibri"/>
                <w:color w:val="FF0000"/>
                <w:sz w:val="18"/>
                <w:szCs w:val="18"/>
              </w:rPr>
            </w:pPr>
            <w:r w:rsidRPr="000247CA">
              <w:rPr>
                <w:rFonts w:ascii="Verdana" w:hAnsi="Verdana" w:cs="Calibri"/>
                <w:color w:val="FF0000"/>
                <w:sz w:val="18"/>
                <w:szCs w:val="18"/>
              </w:rPr>
              <w:t>%</w:t>
            </w:r>
          </w:p>
        </w:tc>
      </w:tr>
      <w:tr w:rsidR="0022635D" w:rsidRPr="0022635D" w14:paraId="0A749765" w14:textId="77777777" w:rsidTr="004D1E4A">
        <w:trPr>
          <w:trHeight w:val="193"/>
        </w:trPr>
        <w:tc>
          <w:tcPr>
            <w:tcW w:w="265" w:type="dxa"/>
            <w:shd w:val="clear" w:color="auto" w:fill="846A48"/>
          </w:tcPr>
          <w:p w14:paraId="4E52F60E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40" w:type="dxa"/>
            <w:gridSpan w:val="2"/>
            <w:shd w:val="clear" w:color="auto" w:fill="846A48"/>
          </w:tcPr>
          <w:p w14:paraId="5FB66591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G</w:t>
            </w:r>
          </w:p>
        </w:tc>
        <w:tc>
          <w:tcPr>
            <w:tcW w:w="6940" w:type="dxa"/>
            <w:shd w:val="clear" w:color="auto" w:fill="846A48"/>
          </w:tcPr>
          <w:p w14:paraId="7363522D" w14:textId="77777777" w:rsidR="0022635D" w:rsidRPr="002D597B" w:rsidRDefault="0022635D" w:rsidP="00FF53AA">
            <w:pPr>
              <w:spacing w:before="20" w:after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The peer reviewed article is </w:t>
            </w: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published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11184176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445474C5" w14:textId="77777777" w:rsidR="0022635D" w:rsidRPr="0022635D" w:rsidRDefault="0022635D" w:rsidP="0022635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9177426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77107D1C" w14:textId="77777777" w:rsidR="0022635D" w:rsidRPr="0022635D" w:rsidRDefault="0022635D" w:rsidP="0022635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9535608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4E9C8951" w14:textId="77777777" w:rsidR="0022635D" w:rsidRPr="0022635D" w:rsidRDefault="0022635D" w:rsidP="0022635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597395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664CC2DD" w14:textId="77777777" w:rsidR="0022635D" w:rsidRPr="0022635D" w:rsidRDefault="0022635D" w:rsidP="0022635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5760073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29DC7B58" w14:textId="77777777" w:rsidR="0022635D" w:rsidRPr="0022635D" w:rsidRDefault="0022635D" w:rsidP="0022635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22635D" w:rsidRPr="0022635D" w14:paraId="38DEBC2B" w14:textId="77777777" w:rsidTr="004D1E4A">
        <w:trPr>
          <w:trHeight w:val="283"/>
        </w:trPr>
        <w:tc>
          <w:tcPr>
            <w:tcW w:w="265" w:type="dxa"/>
            <w:shd w:val="clear" w:color="auto" w:fill="846A48"/>
          </w:tcPr>
          <w:p w14:paraId="35E0A88D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40" w:type="dxa"/>
            <w:gridSpan w:val="2"/>
            <w:shd w:val="clear" w:color="auto" w:fill="846A48"/>
          </w:tcPr>
          <w:p w14:paraId="06AEFF2B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H</w:t>
            </w:r>
          </w:p>
        </w:tc>
        <w:tc>
          <w:tcPr>
            <w:tcW w:w="6940" w:type="dxa"/>
            <w:shd w:val="clear" w:color="auto" w:fill="846A48"/>
          </w:tcPr>
          <w:p w14:paraId="027FD537" w14:textId="77777777" w:rsidR="0022635D" w:rsidRPr="0022635D" w:rsidRDefault="0022635D" w:rsidP="00FF53AA">
            <w:pPr>
              <w:spacing w:before="20" w:after="2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The peer review article is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accepted for publication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(or in the press)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-13478606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7D23421E" w14:textId="77777777" w:rsidR="0022635D" w:rsidRPr="0022635D" w:rsidRDefault="0022635D" w:rsidP="0022635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7988375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4CAC805F" w14:textId="77777777" w:rsidR="0022635D" w:rsidRPr="0022635D" w:rsidRDefault="0022635D" w:rsidP="0022635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8666410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10C596A7" w14:textId="77777777" w:rsidR="0022635D" w:rsidRPr="0022635D" w:rsidRDefault="0022635D" w:rsidP="0022635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8100260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07314BDB" w14:textId="77777777" w:rsidR="0022635D" w:rsidRPr="0022635D" w:rsidRDefault="0022635D" w:rsidP="0022635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2203701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0937B31B" w14:textId="77777777" w:rsidR="0022635D" w:rsidRPr="0022635D" w:rsidRDefault="0022635D" w:rsidP="0022635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22635D" w:rsidRPr="0022635D" w14:paraId="4FE71156" w14:textId="77777777" w:rsidTr="00237223">
        <w:trPr>
          <w:trHeight w:val="406"/>
        </w:trPr>
        <w:tc>
          <w:tcPr>
            <w:tcW w:w="265" w:type="dxa"/>
            <w:shd w:val="clear" w:color="auto" w:fill="846A48"/>
          </w:tcPr>
          <w:p w14:paraId="53E5A1A6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40" w:type="dxa"/>
            <w:gridSpan w:val="2"/>
            <w:shd w:val="clear" w:color="auto" w:fill="846A48"/>
          </w:tcPr>
          <w:p w14:paraId="2B7749F4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I</w:t>
            </w:r>
          </w:p>
        </w:tc>
        <w:tc>
          <w:tcPr>
            <w:tcW w:w="6940" w:type="dxa"/>
            <w:shd w:val="clear" w:color="auto" w:fill="846A48"/>
          </w:tcPr>
          <w:p w14:paraId="1A5CD7A8" w14:textId="77777777" w:rsidR="0022635D" w:rsidRPr="0022635D" w:rsidRDefault="0022635D" w:rsidP="00FF53AA">
            <w:pPr>
              <w:spacing w:before="20" w:after="2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The peer-reviewed article is published while the applicant is working at Qatar University, with QU as the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sole affiliation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in the publication.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-7094946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76C9FC7A" w14:textId="77777777" w:rsidR="0022635D" w:rsidRPr="0022635D" w:rsidRDefault="0022635D" w:rsidP="0022635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3243269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3DE7DA38" w14:textId="77777777" w:rsidR="0022635D" w:rsidRPr="0022635D" w:rsidRDefault="0022635D" w:rsidP="0022635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5524536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02AB609A" w14:textId="77777777" w:rsidR="0022635D" w:rsidRPr="0022635D" w:rsidRDefault="0022635D" w:rsidP="0022635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20904257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03A5A7A6" w14:textId="77777777" w:rsidR="0022635D" w:rsidRPr="0022635D" w:rsidRDefault="0022635D" w:rsidP="0022635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9226397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051D4B86" w14:textId="77777777" w:rsidR="0022635D" w:rsidRPr="0022635D" w:rsidRDefault="0022635D" w:rsidP="0022635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22635D" w:rsidRPr="0022635D" w14:paraId="048FAFEC" w14:textId="77777777" w:rsidTr="004D1E4A">
        <w:trPr>
          <w:trHeight w:val="274"/>
        </w:trPr>
        <w:tc>
          <w:tcPr>
            <w:tcW w:w="265" w:type="dxa"/>
            <w:shd w:val="clear" w:color="auto" w:fill="846A48"/>
          </w:tcPr>
          <w:p w14:paraId="6E90EDA1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40" w:type="dxa"/>
            <w:gridSpan w:val="2"/>
            <w:shd w:val="clear" w:color="auto" w:fill="846A48"/>
          </w:tcPr>
          <w:p w14:paraId="48F9272F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J</w:t>
            </w:r>
          </w:p>
        </w:tc>
        <w:tc>
          <w:tcPr>
            <w:tcW w:w="6940" w:type="dxa"/>
            <w:shd w:val="clear" w:color="auto" w:fill="846A48"/>
          </w:tcPr>
          <w:p w14:paraId="19610CEB" w14:textId="77777777" w:rsidR="0022635D" w:rsidRPr="0022635D" w:rsidRDefault="0022635D" w:rsidP="00FF53AA">
            <w:pPr>
              <w:spacing w:before="20" w:after="2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The applicant is the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SENIOR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author in the publication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  <w:vertAlign w:val="superscript"/>
              </w:rPr>
              <w:footnoteReference w:id="11"/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2154712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3B395ADA" w14:textId="081949E1" w:rsidR="0022635D" w:rsidRPr="0022635D" w:rsidRDefault="004D1E4A" w:rsidP="0022635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4005941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225F41FA" w14:textId="77777777" w:rsidR="0022635D" w:rsidRPr="0022635D" w:rsidRDefault="0022635D" w:rsidP="0022635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7785543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3B72D30F" w14:textId="77777777" w:rsidR="0022635D" w:rsidRPr="0022635D" w:rsidRDefault="0022635D" w:rsidP="0022635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8404640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3F17CBFA" w14:textId="77777777" w:rsidR="0022635D" w:rsidRPr="0022635D" w:rsidRDefault="0022635D" w:rsidP="0022635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2000205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0EF91462" w14:textId="77777777" w:rsidR="0022635D" w:rsidRPr="0022635D" w:rsidRDefault="0022635D" w:rsidP="0022635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4D1E4A" w:rsidRPr="0022635D" w14:paraId="178EFD4B" w14:textId="77777777" w:rsidTr="00237223">
        <w:trPr>
          <w:trHeight w:val="406"/>
        </w:trPr>
        <w:tc>
          <w:tcPr>
            <w:tcW w:w="265" w:type="dxa"/>
            <w:shd w:val="clear" w:color="auto" w:fill="846A48"/>
          </w:tcPr>
          <w:p w14:paraId="4A477E79" w14:textId="77777777" w:rsidR="004D1E4A" w:rsidRPr="0022635D" w:rsidRDefault="004D1E4A" w:rsidP="004D1E4A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40" w:type="dxa"/>
            <w:gridSpan w:val="2"/>
            <w:shd w:val="clear" w:color="auto" w:fill="846A48"/>
          </w:tcPr>
          <w:p w14:paraId="33CBBBCE" w14:textId="3A12DE9C" w:rsidR="004D1E4A" w:rsidRPr="0022635D" w:rsidRDefault="004D1E4A" w:rsidP="004D1E4A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K</w:t>
            </w:r>
          </w:p>
        </w:tc>
        <w:tc>
          <w:tcPr>
            <w:tcW w:w="6940" w:type="dxa"/>
            <w:shd w:val="clear" w:color="auto" w:fill="846A48"/>
          </w:tcPr>
          <w:p w14:paraId="29F08B21" w14:textId="59A51FEB" w:rsidR="004D1E4A" w:rsidRPr="0022635D" w:rsidRDefault="004D1E4A" w:rsidP="00FF53AA">
            <w:pPr>
              <w:spacing w:before="20" w:after="2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The peer-reviewed article is published in 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Q1 or Q2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journal, with the applicant being 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senior 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>author.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18119069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0C163ACC" w14:textId="5DCB9BB4" w:rsidR="004D1E4A" w:rsidRDefault="004D1E4A" w:rsidP="004D1E4A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8693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4BDA545D" w14:textId="638661CF" w:rsidR="004D1E4A" w:rsidRDefault="004D1E4A" w:rsidP="004D1E4A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2887380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11E34CBA" w14:textId="35633DE8" w:rsidR="004D1E4A" w:rsidRDefault="004D1E4A" w:rsidP="004D1E4A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0665663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58034659" w14:textId="3B4AC2DA" w:rsidR="004D1E4A" w:rsidRDefault="004D1E4A" w:rsidP="004D1E4A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8328046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10AEA8D0" w14:textId="3E21E94E" w:rsidR="004D1E4A" w:rsidRDefault="004D1E4A" w:rsidP="004D1E4A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4D1E4A" w:rsidRPr="0022635D" w14:paraId="704972E4" w14:textId="77777777" w:rsidTr="00FF53AA">
        <w:trPr>
          <w:trHeight w:val="265"/>
        </w:trPr>
        <w:tc>
          <w:tcPr>
            <w:tcW w:w="265" w:type="dxa"/>
            <w:vMerge w:val="restart"/>
            <w:shd w:val="clear" w:color="auto" w:fill="846A48"/>
          </w:tcPr>
          <w:p w14:paraId="2B3864CA" w14:textId="77777777" w:rsidR="004D1E4A" w:rsidRPr="0022635D" w:rsidRDefault="004D1E4A" w:rsidP="004D1E4A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40" w:type="dxa"/>
            <w:gridSpan w:val="2"/>
            <w:vMerge w:val="restart"/>
            <w:shd w:val="clear" w:color="auto" w:fill="846A48"/>
          </w:tcPr>
          <w:p w14:paraId="2D7F60A4" w14:textId="0493DFEF" w:rsidR="004D1E4A" w:rsidRPr="0022635D" w:rsidRDefault="004D1E4A" w:rsidP="004D1E4A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L</w:t>
            </w:r>
          </w:p>
        </w:tc>
        <w:tc>
          <w:tcPr>
            <w:tcW w:w="6940" w:type="dxa"/>
            <w:shd w:val="clear" w:color="auto" w:fill="846A48"/>
          </w:tcPr>
          <w:p w14:paraId="0AAB4375" w14:textId="56C2A031" w:rsidR="004D1E4A" w:rsidRPr="006F7FC5" w:rsidRDefault="004D1E4A" w:rsidP="00FF53AA">
            <w:pPr>
              <w:spacing w:before="20" w:after="2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The peer-reviewed article is published in 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Q</w:t>
            </w: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3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 or Q</w:t>
            </w: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4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journal.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-5799068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674784BE" w14:textId="12EE2C55" w:rsidR="004D1E4A" w:rsidRDefault="004D1E4A" w:rsidP="004D1E4A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9105742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3DBC516E" w14:textId="56276ED4" w:rsidR="004D1E4A" w:rsidRDefault="004D1E4A" w:rsidP="004D1E4A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9964552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7C8CABB8" w14:textId="41D38C77" w:rsidR="004D1E4A" w:rsidRDefault="004D1E4A" w:rsidP="004D1E4A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3486875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3BA4ABFA" w14:textId="6BC075B6" w:rsidR="004D1E4A" w:rsidRDefault="004D1E4A" w:rsidP="004D1E4A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8624612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376672A8" w14:textId="5170C811" w:rsidR="004D1E4A" w:rsidRDefault="004D1E4A" w:rsidP="004D1E4A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322870" w:rsidRPr="0022635D" w14:paraId="2D06FB81" w14:textId="77777777" w:rsidTr="00DD00F7">
        <w:trPr>
          <w:trHeight w:val="406"/>
        </w:trPr>
        <w:tc>
          <w:tcPr>
            <w:tcW w:w="265" w:type="dxa"/>
            <w:vMerge/>
            <w:shd w:val="clear" w:color="auto" w:fill="846A48"/>
          </w:tcPr>
          <w:p w14:paraId="21F02C89" w14:textId="77777777" w:rsidR="00322870" w:rsidRPr="0022635D" w:rsidRDefault="00322870" w:rsidP="00322870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40" w:type="dxa"/>
            <w:gridSpan w:val="2"/>
            <w:vMerge/>
            <w:shd w:val="clear" w:color="auto" w:fill="846A48"/>
          </w:tcPr>
          <w:p w14:paraId="15E943FC" w14:textId="77777777" w:rsidR="00322870" w:rsidRDefault="00322870" w:rsidP="00322870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6940" w:type="dxa"/>
            <w:shd w:val="clear" w:color="auto" w:fill="846A48"/>
          </w:tcPr>
          <w:p w14:paraId="1B0CB474" w14:textId="77777777" w:rsidR="00322870" w:rsidRPr="002D597B" w:rsidRDefault="00322870" w:rsidP="00FF53AA">
            <w:pPr>
              <w:spacing w:before="20" w:after="20"/>
              <w:rPr>
                <w:rFonts w:ascii="Verdana" w:hAnsi="Verdana" w:cs="Calibri"/>
                <w:color w:val="FFFFFF" w:themeColor="background1"/>
                <w:sz w:val="16"/>
                <w:szCs w:val="16"/>
              </w:rPr>
            </w:pPr>
            <w:r w:rsidRPr="002D597B">
              <w:rPr>
                <w:rFonts w:ascii="Verdana" w:hAnsi="Verdana" w:cs="Calibri"/>
                <w:color w:val="FFFFFF" w:themeColor="background1"/>
                <w:sz w:val="16"/>
                <w:szCs w:val="16"/>
              </w:rPr>
              <w:t>Acceptance rate:</w:t>
            </w:r>
          </w:p>
          <w:p w14:paraId="30E1E793" w14:textId="5173920B" w:rsidR="00322870" w:rsidRPr="002D597B" w:rsidRDefault="00322870" w:rsidP="00FF53AA">
            <w:pPr>
              <w:spacing w:before="20" w:after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2D597B">
              <w:rPr>
                <w:rFonts w:ascii="Verdana" w:hAnsi="Verdana" w:cs="Calibri"/>
                <w:color w:val="FFFFFF" w:themeColor="background1"/>
                <w:sz w:val="16"/>
                <w:szCs w:val="16"/>
              </w:rPr>
              <w:t>For Q3 &amp; Q4 Journals, the acceptance rate expected is not to exceed 30%.</w:t>
            </w:r>
          </w:p>
        </w:tc>
        <w:tc>
          <w:tcPr>
            <w:tcW w:w="630" w:type="dxa"/>
            <w:vAlign w:val="center"/>
          </w:tcPr>
          <w:p w14:paraId="657DC1C0" w14:textId="1B61254F" w:rsidR="00322870" w:rsidRPr="00322870" w:rsidRDefault="00322870" w:rsidP="00322870">
            <w:pPr>
              <w:spacing w:before="40" w:after="40"/>
              <w:jc w:val="center"/>
              <w:rPr>
                <w:rFonts w:ascii="Verdana" w:hAnsi="Verdana" w:cs="Calibri"/>
                <w:color w:val="FF0000"/>
                <w:sz w:val="18"/>
                <w:szCs w:val="18"/>
              </w:rPr>
            </w:pPr>
            <w:r w:rsidRPr="00322870">
              <w:rPr>
                <w:rFonts w:ascii="Verdana" w:hAnsi="Verdana" w:cs="Calibri"/>
                <w:color w:val="FF0000"/>
                <w:sz w:val="18"/>
                <w:szCs w:val="18"/>
              </w:rPr>
              <w:t>%</w:t>
            </w:r>
          </w:p>
        </w:tc>
        <w:tc>
          <w:tcPr>
            <w:tcW w:w="630" w:type="dxa"/>
          </w:tcPr>
          <w:p w14:paraId="247ECA4E" w14:textId="39F3B892" w:rsidR="00322870" w:rsidRPr="00322870" w:rsidRDefault="00322870" w:rsidP="00322870">
            <w:pPr>
              <w:spacing w:before="40" w:after="40"/>
              <w:jc w:val="center"/>
              <w:rPr>
                <w:rFonts w:ascii="Verdana" w:hAnsi="Verdana" w:cs="Calibri"/>
                <w:color w:val="FF0000"/>
                <w:sz w:val="18"/>
                <w:szCs w:val="18"/>
              </w:rPr>
            </w:pPr>
            <w:r w:rsidRPr="00322870">
              <w:rPr>
                <w:rFonts w:ascii="Verdana" w:hAnsi="Verdana" w:cs="Calibri"/>
                <w:color w:val="FF0000"/>
                <w:sz w:val="18"/>
                <w:szCs w:val="18"/>
              </w:rPr>
              <w:t>%</w:t>
            </w:r>
          </w:p>
        </w:tc>
        <w:tc>
          <w:tcPr>
            <w:tcW w:w="630" w:type="dxa"/>
          </w:tcPr>
          <w:p w14:paraId="2F23C6DD" w14:textId="55FC9234" w:rsidR="00322870" w:rsidRPr="00322870" w:rsidRDefault="00322870" w:rsidP="00322870">
            <w:pPr>
              <w:spacing w:before="40" w:after="40"/>
              <w:jc w:val="center"/>
              <w:rPr>
                <w:rFonts w:ascii="Verdana" w:hAnsi="Verdana" w:cs="Calibri"/>
                <w:color w:val="FF0000"/>
                <w:sz w:val="18"/>
                <w:szCs w:val="18"/>
              </w:rPr>
            </w:pPr>
            <w:r w:rsidRPr="00322870">
              <w:rPr>
                <w:rFonts w:ascii="Verdana" w:hAnsi="Verdana" w:cs="Calibri"/>
                <w:color w:val="FF0000"/>
                <w:sz w:val="18"/>
                <w:szCs w:val="18"/>
              </w:rPr>
              <w:t>%</w:t>
            </w:r>
          </w:p>
        </w:tc>
        <w:tc>
          <w:tcPr>
            <w:tcW w:w="630" w:type="dxa"/>
          </w:tcPr>
          <w:p w14:paraId="0A90CC6D" w14:textId="5581C009" w:rsidR="00322870" w:rsidRPr="00322870" w:rsidRDefault="00322870" w:rsidP="00322870">
            <w:pPr>
              <w:spacing w:before="40" w:after="40"/>
              <w:jc w:val="center"/>
              <w:rPr>
                <w:rFonts w:ascii="Verdana" w:hAnsi="Verdana" w:cs="Calibri"/>
                <w:color w:val="FF0000"/>
                <w:sz w:val="18"/>
                <w:szCs w:val="18"/>
              </w:rPr>
            </w:pPr>
            <w:r w:rsidRPr="00322870">
              <w:rPr>
                <w:rFonts w:ascii="Verdana" w:hAnsi="Verdana" w:cs="Calibri"/>
                <w:color w:val="FF0000"/>
                <w:sz w:val="18"/>
                <w:szCs w:val="18"/>
              </w:rPr>
              <w:t>%</w:t>
            </w:r>
          </w:p>
        </w:tc>
        <w:tc>
          <w:tcPr>
            <w:tcW w:w="630" w:type="dxa"/>
          </w:tcPr>
          <w:p w14:paraId="6FFF37A7" w14:textId="6DB10FBB" w:rsidR="00322870" w:rsidRPr="00322870" w:rsidRDefault="00322870" w:rsidP="00322870">
            <w:pPr>
              <w:spacing w:before="40" w:after="40"/>
              <w:jc w:val="center"/>
              <w:rPr>
                <w:rFonts w:ascii="Verdana" w:hAnsi="Verdana" w:cs="Calibri"/>
                <w:color w:val="FF0000"/>
                <w:sz w:val="18"/>
                <w:szCs w:val="18"/>
              </w:rPr>
            </w:pPr>
            <w:r w:rsidRPr="00322870">
              <w:rPr>
                <w:rFonts w:ascii="Verdana" w:hAnsi="Verdana" w:cs="Calibri"/>
                <w:color w:val="FF0000"/>
                <w:sz w:val="18"/>
                <w:szCs w:val="18"/>
              </w:rPr>
              <w:t>%</w:t>
            </w:r>
          </w:p>
        </w:tc>
      </w:tr>
      <w:tr w:rsidR="00237223" w:rsidRPr="0022635D" w14:paraId="2ECDC8E7" w14:textId="77777777" w:rsidTr="00237223">
        <w:trPr>
          <w:trHeight w:val="406"/>
        </w:trPr>
        <w:tc>
          <w:tcPr>
            <w:tcW w:w="265" w:type="dxa"/>
            <w:shd w:val="clear" w:color="auto" w:fill="846A48"/>
          </w:tcPr>
          <w:p w14:paraId="2BD0B6F2" w14:textId="77777777" w:rsidR="00237223" w:rsidRPr="0022635D" w:rsidRDefault="00237223" w:rsidP="00237223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bookmarkStart w:id="0" w:name="_Hlk131247198"/>
          </w:p>
        </w:tc>
        <w:tc>
          <w:tcPr>
            <w:tcW w:w="440" w:type="dxa"/>
            <w:gridSpan w:val="2"/>
            <w:shd w:val="clear" w:color="auto" w:fill="846A48"/>
          </w:tcPr>
          <w:p w14:paraId="01072BB9" w14:textId="68E73366" w:rsidR="00237223" w:rsidRPr="0022635D" w:rsidRDefault="004D1E4A" w:rsidP="00237223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M</w:t>
            </w:r>
          </w:p>
        </w:tc>
        <w:tc>
          <w:tcPr>
            <w:tcW w:w="6940" w:type="dxa"/>
            <w:shd w:val="clear" w:color="auto" w:fill="846A48"/>
          </w:tcPr>
          <w:p w14:paraId="0B250877" w14:textId="185CDDA7" w:rsidR="00237223" w:rsidRPr="002D597B" w:rsidRDefault="00D270EB" w:rsidP="00FF53AA">
            <w:pPr>
              <w:spacing w:before="20" w:after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If the publication is co-authored, the applicant has submitted the </w:t>
            </w:r>
            <w:hyperlink r:id="rId7" w:history="1">
              <w:r w:rsidRPr="002D597B">
                <w:rPr>
                  <w:rFonts w:ascii="Verdana" w:eastAsiaTheme="minorHAnsi" w:hAnsi="Verdana" w:cs="Calibri"/>
                  <w:b/>
                  <w:bCs/>
                  <w:color w:val="FFFFFF" w:themeColor="background1"/>
                  <w:sz w:val="18"/>
                  <w:szCs w:val="18"/>
                  <w:u w:val="single"/>
                </w:rPr>
                <w:t>contribution</w:t>
              </w:r>
              <w:r w:rsidRPr="002D597B">
                <w:rPr>
                  <w:rFonts w:ascii="Verdana" w:hAnsi="Verdana" w:cs="Calibri"/>
                  <w:b/>
                  <w:bCs/>
                  <w:color w:val="FFFFFF" w:themeColor="background1"/>
                  <w:sz w:val="18"/>
                  <w:szCs w:val="18"/>
                  <w:u w:val="single"/>
                </w:rPr>
                <w:t xml:space="preserve"> in collaborative research form</w:t>
              </w:r>
            </w:hyperlink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.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18710225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26C26FCF" w14:textId="288308A6" w:rsidR="00237223" w:rsidRPr="0022635D" w:rsidRDefault="00237223" w:rsidP="00237223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3047366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0C482E7C" w14:textId="145D406D" w:rsidR="00237223" w:rsidRPr="0022635D" w:rsidRDefault="00237223" w:rsidP="00237223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9904526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482BF173" w14:textId="5D90BFB9" w:rsidR="00237223" w:rsidRPr="0022635D" w:rsidRDefault="00237223" w:rsidP="00237223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4215690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58DA92EB" w14:textId="54AB6BFE" w:rsidR="00237223" w:rsidRPr="0022635D" w:rsidRDefault="00237223" w:rsidP="00237223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20966282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54432420" w14:textId="6CB942FA" w:rsidR="00237223" w:rsidRPr="0022635D" w:rsidRDefault="00237223" w:rsidP="00237223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bookmarkEnd w:id="0"/>
      <w:tr w:rsidR="000A6BE2" w:rsidRPr="0022635D" w14:paraId="19EC15B8" w14:textId="77777777" w:rsidTr="00237223">
        <w:trPr>
          <w:trHeight w:val="406"/>
        </w:trPr>
        <w:tc>
          <w:tcPr>
            <w:tcW w:w="265" w:type="dxa"/>
            <w:vMerge w:val="restart"/>
            <w:shd w:val="clear" w:color="auto" w:fill="846A48"/>
          </w:tcPr>
          <w:p w14:paraId="27A10143" w14:textId="77777777" w:rsidR="000A6BE2" w:rsidRPr="0022635D" w:rsidRDefault="000A6BE2" w:rsidP="00D270EB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40" w:type="dxa"/>
            <w:gridSpan w:val="2"/>
            <w:vMerge w:val="restart"/>
            <w:shd w:val="clear" w:color="auto" w:fill="846A48"/>
          </w:tcPr>
          <w:p w14:paraId="66BA3BC8" w14:textId="2B22F635" w:rsidR="000A6BE2" w:rsidRPr="0022635D" w:rsidRDefault="004D1E4A" w:rsidP="00D270EB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N</w:t>
            </w:r>
          </w:p>
        </w:tc>
        <w:tc>
          <w:tcPr>
            <w:tcW w:w="6940" w:type="dxa"/>
            <w:shd w:val="clear" w:color="auto" w:fill="846A48"/>
          </w:tcPr>
          <w:p w14:paraId="11945CB3" w14:textId="76BAB567" w:rsidR="000A6BE2" w:rsidRPr="002D597B" w:rsidRDefault="000A6BE2" w:rsidP="00FF53AA">
            <w:pPr>
              <w:spacing w:before="20" w:after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If the publication is co-authored, the </w:t>
            </w: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percentage contribution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of the applicant in the publication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-675574720"/>
            <w:placeholder>
              <w:docPart w:val="9C9009DBD97E4001807267708208C46E"/>
            </w:placeholder>
            <w:showingPlcHdr/>
          </w:sdtPr>
          <w:sdtEndPr/>
          <w:sdtContent>
            <w:tc>
              <w:tcPr>
                <w:tcW w:w="630" w:type="dxa"/>
                <w:vAlign w:val="center"/>
              </w:tcPr>
              <w:p w14:paraId="03B4E7DE" w14:textId="70882578" w:rsidR="000A6BE2" w:rsidRPr="0022635D" w:rsidRDefault="000A6BE2" w:rsidP="00D270EB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color w:val="808080"/>
                  </w:rPr>
                  <w:t>%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852635735"/>
            <w:placeholder>
              <w:docPart w:val="90B5598E222048C99024023705FF99C1"/>
            </w:placeholder>
            <w:showingPlcHdr/>
          </w:sdtPr>
          <w:sdtEndPr/>
          <w:sdtContent>
            <w:tc>
              <w:tcPr>
                <w:tcW w:w="630" w:type="dxa"/>
                <w:vAlign w:val="center"/>
              </w:tcPr>
              <w:p w14:paraId="4E2FE2E6" w14:textId="032C99E7" w:rsidR="000A6BE2" w:rsidRPr="0022635D" w:rsidRDefault="000A6BE2" w:rsidP="00D270EB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color w:val="808080"/>
                  </w:rPr>
                  <w:t>%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492754611"/>
            <w:placeholder>
              <w:docPart w:val="8CF9234B260E4DCB854E551810825065"/>
            </w:placeholder>
            <w:showingPlcHdr/>
          </w:sdtPr>
          <w:sdtEndPr/>
          <w:sdtContent>
            <w:tc>
              <w:tcPr>
                <w:tcW w:w="630" w:type="dxa"/>
                <w:vAlign w:val="center"/>
              </w:tcPr>
              <w:p w14:paraId="1E2074B0" w14:textId="03F91A80" w:rsidR="000A6BE2" w:rsidRPr="0022635D" w:rsidRDefault="000A6BE2" w:rsidP="00D270EB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color w:val="808080"/>
                  </w:rPr>
                  <w:t>%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769533493"/>
            <w:placeholder>
              <w:docPart w:val="183A323D5EE8481D84CCD8CDCFFBC66C"/>
            </w:placeholder>
            <w:showingPlcHdr/>
          </w:sdtPr>
          <w:sdtEndPr/>
          <w:sdtContent>
            <w:tc>
              <w:tcPr>
                <w:tcW w:w="630" w:type="dxa"/>
                <w:vAlign w:val="center"/>
              </w:tcPr>
              <w:p w14:paraId="5E294353" w14:textId="0C7A9474" w:rsidR="000A6BE2" w:rsidRPr="0022635D" w:rsidRDefault="000A6BE2" w:rsidP="00D270EB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color w:val="808080"/>
                  </w:rPr>
                  <w:t>%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312953195"/>
            <w:placeholder>
              <w:docPart w:val="26F3CF217B5843B9A2C4D815D3DA18A7"/>
            </w:placeholder>
            <w:showingPlcHdr/>
          </w:sdtPr>
          <w:sdtEndPr/>
          <w:sdtContent>
            <w:tc>
              <w:tcPr>
                <w:tcW w:w="630" w:type="dxa"/>
                <w:vAlign w:val="center"/>
              </w:tcPr>
              <w:p w14:paraId="7008BA9D" w14:textId="3AE13F86" w:rsidR="000A6BE2" w:rsidRPr="0022635D" w:rsidRDefault="000A6BE2" w:rsidP="00D270EB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color w:val="808080"/>
                  </w:rPr>
                  <w:t>%</w:t>
                </w:r>
              </w:p>
            </w:tc>
          </w:sdtContent>
        </w:sdt>
      </w:tr>
      <w:tr w:rsidR="000A6BE2" w:rsidRPr="0022635D" w14:paraId="0867551F" w14:textId="77777777" w:rsidTr="00916D83">
        <w:trPr>
          <w:trHeight w:val="346"/>
        </w:trPr>
        <w:tc>
          <w:tcPr>
            <w:tcW w:w="265" w:type="dxa"/>
            <w:vMerge/>
            <w:shd w:val="clear" w:color="auto" w:fill="846A48"/>
          </w:tcPr>
          <w:p w14:paraId="1109F0EA" w14:textId="77777777" w:rsidR="000A6BE2" w:rsidRPr="0022635D" w:rsidRDefault="000A6BE2" w:rsidP="00237223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40" w:type="dxa"/>
            <w:gridSpan w:val="2"/>
            <w:vMerge/>
            <w:shd w:val="clear" w:color="auto" w:fill="846A48"/>
          </w:tcPr>
          <w:p w14:paraId="456BF5E8" w14:textId="24068A92" w:rsidR="000A6BE2" w:rsidRPr="0022635D" w:rsidRDefault="000A6BE2" w:rsidP="00237223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6940" w:type="dxa"/>
            <w:shd w:val="clear" w:color="auto" w:fill="846A48"/>
          </w:tcPr>
          <w:p w14:paraId="59C5A843" w14:textId="785F43CE" w:rsidR="000A6BE2" w:rsidRPr="002D597B" w:rsidRDefault="000A6BE2" w:rsidP="00FF53AA">
            <w:pPr>
              <w:spacing w:before="20" w:after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(number of authors)</w:t>
            </w:r>
          </w:p>
        </w:tc>
        <w:tc>
          <w:tcPr>
            <w:tcW w:w="630" w:type="dxa"/>
            <w:vAlign w:val="center"/>
          </w:tcPr>
          <w:p w14:paraId="0ED4EA29" w14:textId="17A1827D" w:rsidR="000A6BE2" w:rsidRPr="0022635D" w:rsidRDefault="000A6BE2" w:rsidP="00237223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</w:p>
        </w:tc>
        <w:tc>
          <w:tcPr>
            <w:tcW w:w="630" w:type="dxa"/>
            <w:vAlign w:val="center"/>
          </w:tcPr>
          <w:p w14:paraId="1927D5E1" w14:textId="389808BD" w:rsidR="000A6BE2" w:rsidRPr="0022635D" w:rsidRDefault="000A6BE2" w:rsidP="00237223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</w:p>
        </w:tc>
        <w:tc>
          <w:tcPr>
            <w:tcW w:w="630" w:type="dxa"/>
            <w:vAlign w:val="center"/>
          </w:tcPr>
          <w:p w14:paraId="2844C7F2" w14:textId="6DFE881B" w:rsidR="000A6BE2" w:rsidRPr="0022635D" w:rsidRDefault="000A6BE2" w:rsidP="00237223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</w:p>
        </w:tc>
        <w:tc>
          <w:tcPr>
            <w:tcW w:w="630" w:type="dxa"/>
            <w:vAlign w:val="center"/>
          </w:tcPr>
          <w:p w14:paraId="71B75305" w14:textId="13FA127B" w:rsidR="000A6BE2" w:rsidRPr="0022635D" w:rsidRDefault="000A6BE2" w:rsidP="00237223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</w:p>
        </w:tc>
        <w:tc>
          <w:tcPr>
            <w:tcW w:w="630" w:type="dxa"/>
            <w:vAlign w:val="center"/>
          </w:tcPr>
          <w:p w14:paraId="20F8EB4B" w14:textId="2BF261F4" w:rsidR="000A6BE2" w:rsidRPr="0022635D" w:rsidRDefault="000A6BE2" w:rsidP="00237223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</w:p>
        </w:tc>
      </w:tr>
      <w:tr w:rsidR="00237223" w:rsidRPr="0022635D" w14:paraId="760C302C" w14:textId="77777777" w:rsidTr="00237223">
        <w:trPr>
          <w:trHeight w:val="406"/>
        </w:trPr>
        <w:tc>
          <w:tcPr>
            <w:tcW w:w="265" w:type="dxa"/>
            <w:shd w:val="clear" w:color="auto" w:fill="846A48"/>
          </w:tcPr>
          <w:p w14:paraId="7F393490" w14:textId="77777777" w:rsidR="00237223" w:rsidRPr="0022635D" w:rsidRDefault="00237223" w:rsidP="00237223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40" w:type="dxa"/>
            <w:gridSpan w:val="2"/>
            <w:shd w:val="clear" w:color="auto" w:fill="846A48"/>
          </w:tcPr>
          <w:p w14:paraId="50A28241" w14:textId="28DBE2AE" w:rsidR="00237223" w:rsidRPr="0022635D" w:rsidRDefault="004D1E4A" w:rsidP="00237223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O</w:t>
            </w:r>
          </w:p>
        </w:tc>
        <w:tc>
          <w:tcPr>
            <w:tcW w:w="6940" w:type="dxa"/>
            <w:shd w:val="clear" w:color="auto" w:fill="846A48"/>
          </w:tcPr>
          <w:p w14:paraId="056BE0E4" w14:textId="77777777" w:rsidR="00237223" w:rsidRPr="0022635D" w:rsidRDefault="00237223" w:rsidP="00237223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If the publication is co-authored, and if the applicant is the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SENIOR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author, his/her contribution weighs the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HIGHEST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amongst all authors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4838987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169F462D" w14:textId="77777777" w:rsidR="00237223" w:rsidRPr="0022635D" w:rsidRDefault="00237223" w:rsidP="00237223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9855092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7753DA6D" w14:textId="77777777" w:rsidR="00237223" w:rsidRPr="0022635D" w:rsidRDefault="00237223" w:rsidP="00237223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5596388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66EF7CA2" w14:textId="77777777" w:rsidR="00237223" w:rsidRPr="0022635D" w:rsidRDefault="00237223" w:rsidP="00237223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0408635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0C8D4891" w14:textId="77777777" w:rsidR="00237223" w:rsidRPr="0022635D" w:rsidRDefault="00237223" w:rsidP="00237223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5970871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2325A3DE" w14:textId="77777777" w:rsidR="00237223" w:rsidRPr="0022635D" w:rsidRDefault="00237223" w:rsidP="00237223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237223" w:rsidRPr="0022635D" w14:paraId="027185F6" w14:textId="77777777" w:rsidTr="00237223">
        <w:trPr>
          <w:trHeight w:val="406"/>
        </w:trPr>
        <w:tc>
          <w:tcPr>
            <w:tcW w:w="265" w:type="dxa"/>
            <w:shd w:val="clear" w:color="auto" w:fill="846A48"/>
          </w:tcPr>
          <w:p w14:paraId="4CA0EE7C" w14:textId="77777777" w:rsidR="00237223" w:rsidRPr="0022635D" w:rsidRDefault="00237223" w:rsidP="00237223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40" w:type="dxa"/>
            <w:gridSpan w:val="2"/>
            <w:shd w:val="clear" w:color="auto" w:fill="846A48"/>
          </w:tcPr>
          <w:p w14:paraId="54E9F778" w14:textId="4F5B5141" w:rsidR="00237223" w:rsidRPr="0022635D" w:rsidRDefault="004D1E4A" w:rsidP="00237223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P</w:t>
            </w:r>
          </w:p>
        </w:tc>
        <w:tc>
          <w:tcPr>
            <w:tcW w:w="6940" w:type="dxa"/>
            <w:shd w:val="clear" w:color="auto" w:fill="846A48"/>
          </w:tcPr>
          <w:p w14:paraId="2EC78A11" w14:textId="77777777" w:rsidR="00237223" w:rsidRPr="0022635D" w:rsidRDefault="00237223" w:rsidP="00237223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The publication is a scholarly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book/book chapter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or a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literature review paper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(including systematic reviews without meta-analysis/synthesis)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-645699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38086EFD" w14:textId="77777777" w:rsidR="00237223" w:rsidRPr="0022635D" w:rsidRDefault="00237223" w:rsidP="00237223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8419232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3696BE52" w14:textId="77777777" w:rsidR="00237223" w:rsidRPr="0022635D" w:rsidRDefault="00237223" w:rsidP="00237223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1238450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50102488" w14:textId="77777777" w:rsidR="00237223" w:rsidRPr="0022635D" w:rsidRDefault="00237223" w:rsidP="00237223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20644764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16565FF5" w14:textId="77777777" w:rsidR="00237223" w:rsidRPr="0022635D" w:rsidRDefault="00237223" w:rsidP="00237223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6035385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0AABF8B9" w14:textId="77777777" w:rsidR="00237223" w:rsidRPr="0022635D" w:rsidRDefault="00237223" w:rsidP="00237223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237223" w:rsidRPr="0022635D" w14:paraId="6F94099F" w14:textId="77777777" w:rsidTr="00237223">
        <w:trPr>
          <w:trHeight w:val="406"/>
        </w:trPr>
        <w:tc>
          <w:tcPr>
            <w:tcW w:w="265" w:type="dxa"/>
            <w:shd w:val="clear" w:color="auto" w:fill="846A48"/>
          </w:tcPr>
          <w:p w14:paraId="582CDD0C" w14:textId="77777777" w:rsidR="00237223" w:rsidRPr="0022635D" w:rsidRDefault="00237223" w:rsidP="00237223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40" w:type="dxa"/>
            <w:gridSpan w:val="2"/>
            <w:shd w:val="clear" w:color="auto" w:fill="846A48"/>
          </w:tcPr>
          <w:p w14:paraId="4C28F56B" w14:textId="4CDECD10" w:rsidR="00237223" w:rsidRPr="0022635D" w:rsidRDefault="004D1E4A" w:rsidP="00237223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Q</w:t>
            </w:r>
          </w:p>
        </w:tc>
        <w:tc>
          <w:tcPr>
            <w:tcW w:w="6940" w:type="dxa"/>
            <w:shd w:val="clear" w:color="auto" w:fill="846A48"/>
          </w:tcPr>
          <w:p w14:paraId="5A5BF578" w14:textId="77777777" w:rsidR="00237223" w:rsidRPr="0022635D" w:rsidRDefault="00237223" w:rsidP="00237223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The publication is in an exclusively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OPEN-ACCESS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journal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  <w:vertAlign w:val="superscript"/>
              </w:rPr>
              <w:footnoteReference w:id="12"/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16442394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14E4D024" w14:textId="77777777" w:rsidR="00237223" w:rsidRPr="0022635D" w:rsidRDefault="00237223" w:rsidP="00237223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6704741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2911BCDC" w14:textId="77777777" w:rsidR="00237223" w:rsidRPr="0022635D" w:rsidRDefault="00237223" w:rsidP="00237223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8238088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28871E36" w14:textId="77777777" w:rsidR="00237223" w:rsidRPr="0022635D" w:rsidRDefault="00237223" w:rsidP="00237223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2876431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629ED2BC" w14:textId="77777777" w:rsidR="00237223" w:rsidRPr="0022635D" w:rsidRDefault="00237223" w:rsidP="00237223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21261092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02075D54" w14:textId="77777777" w:rsidR="00237223" w:rsidRPr="0022635D" w:rsidRDefault="00237223" w:rsidP="00237223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237223" w:rsidRPr="0022635D" w14:paraId="3395FE2B" w14:textId="77777777" w:rsidTr="00237223">
        <w:trPr>
          <w:trHeight w:val="406"/>
        </w:trPr>
        <w:tc>
          <w:tcPr>
            <w:tcW w:w="265" w:type="dxa"/>
            <w:shd w:val="clear" w:color="auto" w:fill="846A48"/>
          </w:tcPr>
          <w:p w14:paraId="1D421C1E" w14:textId="77777777" w:rsidR="00237223" w:rsidRPr="0022635D" w:rsidRDefault="00237223" w:rsidP="00237223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40" w:type="dxa"/>
            <w:gridSpan w:val="2"/>
            <w:shd w:val="clear" w:color="auto" w:fill="846A48"/>
          </w:tcPr>
          <w:p w14:paraId="0C3D5EFA" w14:textId="08B00CBA" w:rsidR="00237223" w:rsidRPr="0022635D" w:rsidRDefault="004D1E4A" w:rsidP="00237223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R</w:t>
            </w:r>
          </w:p>
        </w:tc>
        <w:tc>
          <w:tcPr>
            <w:tcW w:w="6940" w:type="dxa"/>
            <w:shd w:val="clear" w:color="auto" w:fill="846A48"/>
          </w:tcPr>
          <w:p w14:paraId="29715984" w14:textId="77777777" w:rsidR="00237223" w:rsidRPr="0022635D" w:rsidRDefault="00237223" w:rsidP="00237223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For publications in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OPEN-ACESS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journals, the publication fee was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prior to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the peer-review decision?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16017593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7C83D55F" w14:textId="77777777" w:rsidR="00237223" w:rsidRPr="0022635D" w:rsidRDefault="00237223" w:rsidP="00237223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0464419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689D9518" w14:textId="77777777" w:rsidR="00237223" w:rsidRPr="0022635D" w:rsidRDefault="00237223" w:rsidP="00237223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0243149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006DB607" w14:textId="77777777" w:rsidR="00237223" w:rsidRPr="0022635D" w:rsidRDefault="00237223" w:rsidP="00237223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6856484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0BECEB22" w14:textId="77777777" w:rsidR="00237223" w:rsidRPr="0022635D" w:rsidRDefault="00237223" w:rsidP="00237223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8850564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1B0540DC" w14:textId="77777777" w:rsidR="00237223" w:rsidRPr="0022635D" w:rsidRDefault="00237223" w:rsidP="00237223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</w:tbl>
    <w:p w14:paraId="1C448955" w14:textId="77777777" w:rsidR="0022635D" w:rsidRPr="0022635D" w:rsidRDefault="0022635D" w:rsidP="0022635D"/>
    <w:tbl>
      <w:tblPr>
        <w:tblStyle w:val="TableGrid"/>
        <w:tblW w:w="1079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409"/>
        <w:gridCol w:w="8496"/>
        <w:gridCol w:w="990"/>
        <w:gridCol w:w="900"/>
      </w:tblGrid>
      <w:tr w:rsidR="0022635D" w:rsidRPr="0022635D" w14:paraId="3B9244E8" w14:textId="77777777" w:rsidTr="00006E54">
        <w:trPr>
          <w:trHeight w:val="410"/>
        </w:trPr>
        <w:tc>
          <w:tcPr>
            <w:tcW w:w="10795" w:type="dxa"/>
            <w:gridSpan w:val="4"/>
            <w:shd w:val="clear" w:color="auto" w:fill="4A442A"/>
          </w:tcPr>
          <w:p w14:paraId="0C554B93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bookmarkStart w:id="1" w:name="_Hlk172663244"/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External reviewers</w:t>
            </w:r>
          </w:p>
          <w:p w14:paraId="3F40FF63" w14:textId="1386A90C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(To be completed by the Department </w:t>
            </w:r>
            <w:r w:rsidR="00420F22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AND verified by the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College)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 </w:t>
            </w:r>
          </w:p>
        </w:tc>
      </w:tr>
      <w:tr w:rsidR="0022635D" w:rsidRPr="0022635D" w14:paraId="038268C8" w14:textId="77777777" w:rsidTr="00FF53AA">
        <w:trPr>
          <w:trHeight w:val="283"/>
        </w:trPr>
        <w:tc>
          <w:tcPr>
            <w:tcW w:w="409" w:type="dxa"/>
            <w:shd w:val="clear" w:color="auto" w:fill="846A48"/>
          </w:tcPr>
          <w:p w14:paraId="756A4275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1</w:t>
            </w:r>
          </w:p>
        </w:tc>
        <w:tc>
          <w:tcPr>
            <w:tcW w:w="8496" w:type="dxa"/>
            <w:shd w:val="clear" w:color="auto" w:fill="846A48"/>
          </w:tcPr>
          <w:p w14:paraId="08847BF7" w14:textId="180A17E9" w:rsidR="0022635D" w:rsidRPr="005640FB" w:rsidRDefault="00420F22" w:rsidP="0022635D">
            <w:pPr>
              <w:spacing w:before="40" w:after="40"/>
              <w:rPr>
                <w:rFonts w:asciiTheme="minorHAnsi" w:hAnsiTheme="minorHAnsi" w:cstheme="minorHAnsi"/>
                <w:color w:val="FFFFFF"/>
                <w:sz w:val="22"/>
                <w:szCs w:val="22"/>
              </w:rPr>
            </w:pPr>
            <w:r w:rsidRPr="005640FB">
              <w:rPr>
                <w:rFonts w:asciiTheme="minorHAnsi" w:hAnsiTheme="minorHAnsi" w:cstheme="minorHAnsi"/>
                <w:b/>
                <w:bCs/>
                <w:color w:val="FFFFFF"/>
                <w:sz w:val="22"/>
                <w:szCs w:val="22"/>
              </w:rPr>
              <w:t>Has the College submitted a list of 12 external referees at the rank of Professor with geographical diversity?</w:t>
            </w:r>
          </w:p>
        </w:tc>
        <w:tc>
          <w:tcPr>
            <w:tcW w:w="990" w:type="dxa"/>
          </w:tcPr>
          <w:p w14:paraId="5D947723" w14:textId="77777777" w:rsidR="0022635D" w:rsidRPr="0022635D" w:rsidRDefault="000D45CD" w:rsidP="0022635D">
            <w:pPr>
              <w:spacing w:before="40" w:after="40"/>
              <w:rPr>
                <w:rFonts w:ascii="Verdana" w:hAnsi="Verdana" w:cs="Calibri"/>
                <w:sz w:val="18"/>
                <w:szCs w:val="16"/>
              </w:rPr>
            </w:pPr>
            <w:sdt>
              <w:sdtPr>
                <w:rPr>
                  <w:rFonts w:ascii="Verdana" w:hAnsi="Verdana" w:cs="Calibri"/>
                  <w:sz w:val="18"/>
                  <w:szCs w:val="16"/>
                </w:rPr>
                <w:id w:val="1374356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6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6"/>
              </w:rPr>
              <w:t xml:space="preserve"> Yes</w:t>
            </w:r>
          </w:p>
        </w:tc>
        <w:tc>
          <w:tcPr>
            <w:tcW w:w="900" w:type="dxa"/>
          </w:tcPr>
          <w:p w14:paraId="23AB73B3" w14:textId="77777777" w:rsidR="0022635D" w:rsidRPr="0022635D" w:rsidRDefault="000D45CD" w:rsidP="0022635D">
            <w:pPr>
              <w:spacing w:before="40" w:after="40"/>
              <w:rPr>
                <w:rFonts w:ascii="Verdana" w:hAnsi="Verdana" w:cs="Calibri"/>
                <w:sz w:val="18"/>
                <w:szCs w:val="16"/>
              </w:rPr>
            </w:pPr>
            <w:sdt>
              <w:sdtPr>
                <w:rPr>
                  <w:rFonts w:ascii="Verdana" w:hAnsi="Verdana" w:cs="Calibri"/>
                  <w:sz w:val="18"/>
                  <w:szCs w:val="16"/>
                </w:rPr>
                <w:id w:val="1804727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6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6"/>
              </w:rPr>
              <w:t xml:space="preserve"> No</w:t>
            </w:r>
          </w:p>
        </w:tc>
      </w:tr>
      <w:tr w:rsidR="00420F22" w:rsidRPr="0022635D" w14:paraId="2DFD9360" w14:textId="77777777" w:rsidTr="00FF53AA">
        <w:trPr>
          <w:trHeight w:val="283"/>
        </w:trPr>
        <w:tc>
          <w:tcPr>
            <w:tcW w:w="409" w:type="dxa"/>
            <w:vMerge w:val="restart"/>
            <w:shd w:val="clear" w:color="auto" w:fill="846A48"/>
          </w:tcPr>
          <w:p w14:paraId="3CFA7076" w14:textId="77777777" w:rsidR="00420F22" w:rsidRPr="0022635D" w:rsidRDefault="00420F22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2</w:t>
            </w:r>
          </w:p>
        </w:tc>
        <w:tc>
          <w:tcPr>
            <w:tcW w:w="8496" w:type="dxa"/>
            <w:shd w:val="clear" w:color="auto" w:fill="846A48"/>
          </w:tcPr>
          <w:p w14:paraId="6EB9345C" w14:textId="7C42E989" w:rsidR="00420F22" w:rsidRPr="002D597B" w:rsidRDefault="00420F22" w:rsidP="0022635D">
            <w:pPr>
              <w:spacing w:before="40" w:after="40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2D597B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Please confirm that each referee:</w:t>
            </w:r>
          </w:p>
        </w:tc>
        <w:tc>
          <w:tcPr>
            <w:tcW w:w="990" w:type="dxa"/>
          </w:tcPr>
          <w:p w14:paraId="521A90ED" w14:textId="1BA7C920" w:rsidR="00420F22" w:rsidRPr="003E100C" w:rsidRDefault="00420F22" w:rsidP="0022635D">
            <w:pPr>
              <w:spacing w:before="40" w:after="40"/>
              <w:rPr>
                <w:rFonts w:ascii="Verdana" w:hAnsi="Verdana" w:cs="Calibri"/>
                <w:sz w:val="18"/>
                <w:szCs w:val="16"/>
              </w:rPr>
            </w:pPr>
          </w:p>
        </w:tc>
        <w:tc>
          <w:tcPr>
            <w:tcW w:w="900" w:type="dxa"/>
          </w:tcPr>
          <w:p w14:paraId="6036B654" w14:textId="051CD04B" w:rsidR="00420F22" w:rsidRPr="003E100C" w:rsidRDefault="00420F22" w:rsidP="0022635D">
            <w:pPr>
              <w:spacing w:before="40" w:after="40"/>
              <w:rPr>
                <w:rFonts w:ascii="Verdana" w:hAnsi="Verdana" w:cs="Calibri"/>
                <w:sz w:val="18"/>
                <w:szCs w:val="16"/>
              </w:rPr>
            </w:pPr>
          </w:p>
        </w:tc>
      </w:tr>
      <w:tr w:rsidR="00420F22" w:rsidRPr="0022635D" w14:paraId="7543F5DA" w14:textId="77777777" w:rsidTr="005640FB">
        <w:trPr>
          <w:trHeight w:val="229"/>
        </w:trPr>
        <w:tc>
          <w:tcPr>
            <w:tcW w:w="409" w:type="dxa"/>
            <w:vMerge/>
            <w:shd w:val="clear" w:color="auto" w:fill="846A48"/>
          </w:tcPr>
          <w:p w14:paraId="740BA210" w14:textId="3CE9EA5C" w:rsidR="00420F22" w:rsidRPr="0022635D" w:rsidRDefault="00420F22" w:rsidP="00420F22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8496" w:type="dxa"/>
            <w:shd w:val="clear" w:color="auto" w:fill="846A48"/>
          </w:tcPr>
          <w:p w14:paraId="7D5537FE" w14:textId="6C7CC66C" w:rsidR="00420F22" w:rsidRPr="002D597B" w:rsidRDefault="00420F22" w:rsidP="005640FB">
            <w:pPr>
              <w:pStyle w:val="ListParagraph"/>
              <w:numPr>
                <w:ilvl w:val="0"/>
                <w:numId w:val="2"/>
              </w:numPr>
              <w:spacing w:before="0" w:beforeAutospacing="0" w:after="0" w:afterAutospacing="0"/>
              <w:ind w:left="463" w:hanging="270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2D597B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  <w:lang w:val="en-GB"/>
              </w:rPr>
              <w:t>Possesses a PhD</w:t>
            </w:r>
          </w:p>
        </w:tc>
        <w:tc>
          <w:tcPr>
            <w:tcW w:w="990" w:type="dxa"/>
          </w:tcPr>
          <w:p w14:paraId="495218F6" w14:textId="77777777" w:rsidR="00420F22" w:rsidRPr="003E100C" w:rsidRDefault="000D45CD" w:rsidP="00420F22">
            <w:pPr>
              <w:spacing w:before="40" w:after="40"/>
              <w:rPr>
                <w:rFonts w:ascii="Verdana" w:hAnsi="Verdana" w:cs="Calibri"/>
                <w:sz w:val="18"/>
                <w:szCs w:val="16"/>
              </w:rPr>
            </w:pPr>
            <w:sdt>
              <w:sdtPr>
                <w:rPr>
                  <w:rFonts w:ascii="Verdana" w:hAnsi="Verdana" w:cs="Calibri"/>
                  <w:sz w:val="18"/>
                  <w:szCs w:val="16"/>
                </w:rPr>
                <w:id w:val="1293939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F22" w:rsidRPr="003E100C">
                  <w:rPr>
                    <w:rFonts w:ascii="Segoe UI Symbol" w:hAnsi="Segoe UI Symbol" w:cs="Segoe UI Symbol"/>
                    <w:sz w:val="18"/>
                    <w:szCs w:val="16"/>
                  </w:rPr>
                  <w:t>☐</w:t>
                </w:r>
              </w:sdtContent>
            </w:sdt>
            <w:r w:rsidR="00420F22" w:rsidRPr="003E100C">
              <w:rPr>
                <w:rFonts w:ascii="Verdana" w:hAnsi="Verdana" w:cs="Calibri"/>
                <w:sz w:val="18"/>
                <w:szCs w:val="16"/>
              </w:rPr>
              <w:t xml:space="preserve"> Yes</w:t>
            </w:r>
          </w:p>
        </w:tc>
        <w:tc>
          <w:tcPr>
            <w:tcW w:w="900" w:type="dxa"/>
          </w:tcPr>
          <w:p w14:paraId="6D9481C9" w14:textId="77777777" w:rsidR="00420F22" w:rsidRPr="003E100C" w:rsidRDefault="000D45CD" w:rsidP="00420F22">
            <w:pPr>
              <w:spacing w:before="40" w:after="40"/>
              <w:rPr>
                <w:rFonts w:ascii="Verdana" w:hAnsi="Verdana" w:cs="Calibri"/>
                <w:sz w:val="18"/>
                <w:szCs w:val="16"/>
              </w:rPr>
            </w:pPr>
            <w:sdt>
              <w:sdtPr>
                <w:rPr>
                  <w:rFonts w:ascii="Verdana" w:hAnsi="Verdana" w:cs="Calibri"/>
                  <w:sz w:val="18"/>
                  <w:szCs w:val="16"/>
                </w:rPr>
                <w:id w:val="-2028243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F22" w:rsidRPr="003E100C">
                  <w:rPr>
                    <w:rFonts w:ascii="Segoe UI Symbol" w:hAnsi="Segoe UI Symbol" w:cs="Segoe UI Symbol"/>
                    <w:sz w:val="18"/>
                    <w:szCs w:val="16"/>
                  </w:rPr>
                  <w:t>☐</w:t>
                </w:r>
              </w:sdtContent>
            </w:sdt>
            <w:r w:rsidR="00420F22" w:rsidRPr="003E100C">
              <w:rPr>
                <w:rFonts w:ascii="Verdana" w:hAnsi="Verdana" w:cs="Calibri"/>
                <w:sz w:val="18"/>
                <w:szCs w:val="16"/>
              </w:rPr>
              <w:t xml:space="preserve"> No</w:t>
            </w:r>
          </w:p>
        </w:tc>
      </w:tr>
      <w:tr w:rsidR="00420F22" w:rsidRPr="0022635D" w14:paraId="666E98C9" w14:textId="77777777" w:rsidTr="00FF53AA">
        <w:trPr>
          <w:trHeight w:val="283"/>
        </w:trPr>
        <w:tc>
          <w:tcPr>
            <w:tcW w:w="409" w:type="dxa"/>
            <w:vMerge/>
            <w:shd w:val="clear" w:color="auto" w:fill="846A48"/>
          </w:tcPr>
          <w:p w14:paraId="29A90C1F" w14:textId="77777777" w:rsidR="00420F22" w:rsidRPr="0022635D" w:rsidRDefault="00420F22" w:rsidP="00420F22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8496" w:type="dxa"/>
            <w:shd w:val="clear" w:color="auto" w:fill="846A48"/>
          </w:tcPr>
          <w:p w14:paraId="5542DD33" w14:textId="4E7A8DE5" w:rsidR="00420F22" w:rsidRPr="002D597B" w:rsidRDefault="00420F22" w:rsidP="005640FB">
            <w:pPr>
              <w:pStyle w:val="ListParagraph"/>
              <w:numPr>
                <w:ilvl w:val="0"/>
                <w:numId w:val="2"/>
              </w:numPr>
              <w:spacing w:before="0" w:beforeAutospacing="0" w:after="0" w:afterAutospacing="0"/>
              <w:ind w:left="463" w:hanging="270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2D597B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  <w:lang w:val="en-GB"/>
              </w:rPr>
              <w:t xml:space="preserve">Is very familiar with the </w:t>
            </w:r>
            <w:r w:rsidR="00AE110C" w:rsidRPr="002D597B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  <w:lang w:val="en-GB"/>
              </w:rPr>
              <w:t>applicant</w:t>
            </w:r>
            <w:r w:rsidRPr="002D597B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  <w:lang w:val="en-GB"/>
              </w:rPr>
              <w:t>'s research area</w:t>
            </w:r>
          </w:p>
        </w:tc>
        <w:tc>
          <w:tcPr>
            <w:tcW w:w="990" w:type="dxa"/>
          </w:tcPr>
          <w:p w14:paraId="012CC280" w14:textId="2BA7D175" w:rsidR="00420F22" w:rsidRPr="003E100C" w:rsidRDefault="000D45CD" w:rsidP="00420F22">
            <w:pPr>
              <w:spacing w:before="40" w:after="40"/>
              <w:rPr>
                <w:rFonts w:ascii="Verdana" w:hAnsi="Verdana" w:cs="Calibri"/>
                <w:sz w:val="18"/>
                <w:szCs w:val="16"/>
              </w:rPr>
            </w:pPr>
            <w:sdt>
              <w:sdtPr>
                <w:rPr>
                  <w:rFonts w:ascii="Verdana" w:hAnsi="Verdana" w:cs="Calibri"/>
                  <w:sz w:val="18"/>
                  <w:szCs w:val="16"/>
                </w:rPr>
                <w:id w:val="461781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F22" w:rsidRPr="003E100C">
                  <w:rPr>
                    <w:rFonts w:ascii="Segoe UI Symbol" w:hAnsi="Segoe UI Symbol" w:cs="Segoe UI Symbol"/>
                    <w:sz w:val="18"/>
                    <w:szCs w:val="16"/>
                  </w:rPr>
                  <w:t>☐</w:t>
                </w:r>
              </w:sdtContent>
            </w:sdt>
            <w:r w:rsidR="00420F22" w:rsidRPr="003E100C">
              <w:rPr>
                <w:rFonts w:ascii="Verdana" w:hAnsi="Verdana" w:cs="Calibri"/>
                <w:sz w:val="18"/>
                <w:szCs w:val="16"/>
              </w:rPr>
              <w:t xml:space="preserve"> Yes</w:t>
            </w:r>
          </w:p>
        </w:tc>
        <w:tc>
          <w:tcPr>
            <w:tcW w:w="900" w:type="dxa"/>
          </w:tcPr>
          <w:p w14:paraId="2D2E5B3A" w14:textId="601B2E13" w:rsidR="00420F22" w:rsidRPr="003E100C" w:rsidRDefault="000D45CD" w:rsidP="00420F22">
            <w:pPr>
              <w:spacing w:before="40" w:after="40"/>
              <w:rPr>
                <w:rFonts w:ascii="Verdana" w:hAnsi="Verdana" w:cs="Calibri"/>
                <w:sz w:val="18"/>
                <w:szCs w:val="16"/>
              </w:rPr>
            </w:pPr>
            <w:sdt>
              <w:sdtPr>
                <w:rPr>
                  <w:rFonts w:ascii="Verdana" w:hAnsi="Verdana" w:cs="Calibri"/>
                  <w:sz w:val="18"/>
                  <w:szCs w:val="16"/>
                </w:rPr>
                <w:id w:val="-1279338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F22" w:rsidRPr="003E100C">
                  <w:rPr>
                    <w:rFonts w:ascii="Segoe UI Symbol" w:hAnsi="Segoe UI Symbol" w:cs="Segoe UI Symbol"/>
                    <w:sz w:val="18"/>
                    <w:szCs w:val="16"/>
                  </w:rPr>
                  <w:t>☐</w:t>
                </w:r>
              </w:sdtContent>
            </w:sdt>
            <w:r w:rsidR="00420F22" w:rsidRPr="003E100C">
              <w:rPr>
                <w:rFonts w:ascii="Verdana" w:hAnsi="Verdana" w:cs="Calibri"/>
                <w:sz w:val="18"/>
                <w:szCs w:val="16"/>
              </w:rPr>
              <w:t xml:space="preserve"> No</w:t>
            </w:r>
          </w:p>
        </w:tc>
      </w:tr>
      <w:tr w:rsidR="00420F22" w:rsidRPr="0022635D" w14:paraId="319F78BE" w14:textId="77777777" w:rsidTr="00FF53AA">
        <w:trPr>
          <w:trHeight w:val="283"/>
        </w:trPr>
        <w:tc>
          <w:tcPr>
            <w:tcW w:w="409" w:type="dxa"/>
            <w:vMerge/>
            <w:shd w:val="clear" w:color="auto" w:fill="846A48"/>
          </w:tcPr>
          <w:p w14:paraId="2D3EED5C" w14:textId="77777777" w:rsidR="00420F22" w:rsidRPr="0022635D" w:rsidRDefault="00420F22" w:rsidP="00420F22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8496" w:type="dxa"/>
            <w:shd w:val="clear" w:color="auto" w:fill="846A48"/>
          </w:tcPr>
          <w:p w14:paraId="6224A781" w14:textId="62C37D06" w:rsidR="00420F22" w:rsidRPr="002D597B" w:rsidRDefault="00420F22" w:rsidP="005640FB">
            <w:pPr>
              <w:pStyle w:val="ListParagraph"/>
              <w:numPr>
                <w:ilvl w:val="0"/>
                <w:numId w:val="2"/>
              </w:numPr>
              <w:spacing w:before="0" w:beforeAutospacing="0" w:after="0" w:afterAutospacing="0"/>
              <w:ind w:left="463" w:hanging="270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2D597B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  <w:lang w:val="en-GB"/>
              </w:rPr>
              <w:t xml:space="preserve"> Has no conflicts of interest</w:t>
            </w:r>
          </w:p>
        </w:tc>
        <w:tc>
          <w:tcPr>
            <w:tcW w:w="990" w:type="dxa"/>
          </w:tcPr>
          <w:p w14:paraId="333AEBD6" w14:textId="489AADF1" w:rsidR="00420F22" w:rsidRPr="003E100C" w:rsidRDefault="000D45CD" w:rsidP="00420F22">
            <w:pPr>
              <w:spacing w:before="40" w:after="40"/>
              <w:rPr>
                <w:rFonts w:ascii="Verdana" w:hAnsi="Verdana" w:cs="Calibri"/>
                <w:sz w:val="18"/>
                <w:szCs w:val="16"/>
              </w:rPr>
            </w:pPr>
            <w:sdt>
              <w:sdtPr>
                <w:rPr>
                  <w:rFonts w:ascii="Verdana" w:hAnsi="Verdana" w:cs="Calibri"/>
                  <w:sz w:val="18"/>
                  <w:szCs w:val="16"/>
                </w:rPr>
                <w:id w:val="223813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F22" w:rsidRPr="003E100C">
                  <w:rPr>
                    <w:rFonts w:ascii="Segoe UI Symbol" w:hAnsi="Segoe UI Symbol" w:cs="Segoe UI Symbol"/>
                    <w:sz w:val="18"/>
                    <w:szCs w:val="16"/>
                  </w:rPr>
                  <w:t>☐</w:t>
                </w:r>
              </w:sdtContent>
            </w:sdt>
            <w:r w:rsidR="00420F22" w:rsidRPr="003E100C">
              <w:rPr>
                <w:rFonts w:ascii="Verdana" w:hAnsi="Verdana" w:cs="Calibri"/>
                <w:sz w:val="18"/>
                <w:szCs w:val="16"/>
              </w:rPr>
              <w:t xml:space="preserve"> Yes</w:t>
            </w:r>
          </w:p>
        </w:tc>
        <w:tc>
          <w:tcPr>
            <w:tcW w:w="900" w:type="dxa"/>
          </w:tcPr>
          <w:p w14:paraId="767640C3" w14:textId="710FD003" w:rsidR="00420F22" w:rsidRPr="003E100C" w:rsidRDefault="000D45CD" w:rsidP="00420F22">
            <w:pPr>
              <w:spacing w:before="40" w:after="40"/>
              <w:rPr>
                <w:rFonts w:ascii="Verdana" w:hAnsi="Verdana" w:cs="Calibri"/>
                <w:sz w:val="18"/>
                <w:szCs w:val="16"/>
              </w:rPr>
            </w:pPr>
            <w:sdt>
              <w:sdtPr>
                <w:rPr>
                  <w:rFonts w:ascii="Verdana" w:hAnsi="Verdana" w:cs="Calibri"/>
                  <w:sz w:val="18"/>
                  <w:szCs w:val="16"/>
                </w:rPr>
                <w:id w:val="-1871286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F22" w:rsidRPr="003E100C">
                  <w:rPr>
                    <w:rFonts w:ascii="Segoe UI Symbol" w:hAnsi="Segoe UI Symbol" w:cs="Segoe UI Symbol"/>
                    <w:sz w:val="18"/>
                    <w:szCs w:val="16"/>
                  </w:rPr>
                  <w:t>☐</w:t>
                </w:r>
              </w:sdtContent>
            </w:sdt>
            <w:r w:rsidR="00420F22" w:rsidRPr="003E100C">
              <w:rPr>
                <w:rFonts w:ascii="Verdana" w:hAnsi="Verdana" w:cs="Calibri"/>
                <w:sz w:val="18"/>
                <w:szCs w:val="16"/>
              </w:rPr>
              <w:t xml:space="preserve"> No</w:t>
            </w:r>
          </w:p>
        </w:tc>
      </w:tr>
      <w:tr w:rsidR="00420F22" w:rsidRPr="0022635D" w14:paraId="1081AAF2" w14:textId="77777777" w:rsidTr="00FF53AA">
        <w:trPr>
          <w:trHeight w:val="283"/>
        </w:trPr>
        <w:tc>
          <w:tcPr>
            <w:tcW w:w="409" w:type="dxa"/>
            <w:vMerge/>
            <w:shd w:val="clear" w:color="auto" w:fill="846A48"/>
          </w:tcPr>
          <w:p w14:paraId="6064E3EE" w14:textId="77777777" w:rsidR="00420F22" w:rsidRPr="0022635D" w:rsidRDefault="00420F22" w:rsidP="00420F22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8496" w:type="dxa"/>
            <w:shd w:val="clear" w:color="auto" w:fill="846A48"/>
          </w:tcPr>
          <w:p w14:paraId="19890C9C" w14:textId="63479D5C" w:rsidR="00420F22" w:rsidRPr="002D597B" w:rsidRDefault="00420F22" w:rsidP="005640FB">
            <w:pPr>
              <w:pStyle w:val="ListParagraph"/>
              <w:numPr>
                <w:ilvl w:val="0"/>
                <w:numId w:val="2"/>
              </w:numPr>
              <w:spacing w:before="0" w:beforeAutospacing="0" w:after="0" w:afterAutospacing="0"/>
              <w:ind w:left="463" w:hanging="270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2D597B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  <w:lang w:val="en-GB"/>
              </w:rPr>
              <w:t>Has biography and institutional contact information</w:t>
            </w:r>
          </w:p>
        </w:tc>
        <w:tc>
          <w:tcPr>
            <w:tcW w:w="990" w:type="dxa"/>
          </w:tcPr>
          <w:p w14:paraId="39B58CC5" w14:textId="4AAAD8C5" w:rsidR="00420F22" w:rsidRPr="003E100C" w:rsidRDefault="000D45CD" w:rsidP="00420F22">
            <w:pPr>
              <w:spacing w:before="40" w:after="40"/>
              <w:rPr>
                <w:rFonts w:ascii="Verdana" w:hAnsi="Verdana" w:cs="Calibri"/>
                <w:sz w:val="18"/>
                <w:szCs w:val="16"/>
              </w:rPr>
            </w:pPr>
            <w:sdt>
              <w:sdtPr>
                <w:rPr>
                  <w:rFonts w:ascii="Verdana" w:hAnsi="Verdana" w:cs="Calibri"/>
                  <w:sz w:val="18"/>
                  <w:szCs w:val="16"/>
                </w:rPr>
                <w:id w:val="1497077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F22" w:rsidRPr="003E100C">
                  <w:rPr>
                    <w:rFonts w:ascii="Segoe UI Symbol" w:hAnsi="Segoe UI Symbol" w:cs="Segoe UI Symbol"/>
                    <w:sz w:val="18"/>
                    <w:szCs w:val="16"/>
                  </w:rPr>
                  <w:t>☐</w:t>
                </w:r>
              </w:sdtContent>
            </w:sdt>
            <w:r w:rsidR="00420F22" w:rsidRPr="003E100C">
              <w:rPr>
                <w:rFonts w:ascii="Verdana" w:hAnsi="Verdana" w:cs="Calibri"/>
                <w:sz w:val="18"/>
                <w:szCs w:val="16"/>
              </w:rPr>
              <w:t xml:space="preserve"> Yes</w:t>
            </w:r>
          </w:p>
        </w:tc>
        <w:tc>
          <w:tcPr>
            <w:tcW w:w="900" w:type="dxa"/>
          </w:tcPr>
          <w:p w14:paraId="04E64214" w14:textId="174AD370" w:rsidR="00420F22" w:rsidRPr="003E100C" w:rsidRDefault="000D45CD" w:rsidP="00420F22">
            <w:pPr>
              <w:spacing w:before="40" w:after="40"/>
              <w:rPr>
                <w:rFonts w:ascii="Verdana" w:hAnsi="Verdana" w:cs="Calibri"/>
                <w:sz w:val="18"/>
                <w:szCs w:val="16"/>
              </w:rPr>
            </w:pPr>
            <w:sdt>
              <w:sdtPr>
                <w:rPr>
                  <w:rFonts w:ascii="Verdana" w:hAnsi="Verdana" w:cs="Calibri"/>
                  <w:sz w:val="18"/>
                  <w:szCs w:val="16"/>
                </w:rPr>
                <w:id w:val="-38828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F22" w:rsidRPr="003E100C">
                  <w:rPr>
                    <w:rFonts w:ascii="Segoe UI Symbol" w:hAnsi="Segoe UI Symbol" w:cs="Segoe UI Symbol"/>
                    <w:sz w:val="18"/>
                    <w:szCs w:val="16"/>
                  </w:rPr>
                  <w:t>☐</w:t>
                </w:r>
              </w:sdtContent>
            </w:sdt>
            <w:r w:rsidR="00420F22" w:rsidRPr="003E100C">
              <w:rPr>
                <w:rFonts w:ascii="Verdana" w:hAnsi="Verdana" w:cs="Calibri"/>
                <w:sz w:val="18"/>
                <w:szCs w:val="16"/>
              </w:rPr>
              <w:t xml:space="preserve"> No</w:t>
            </w:r>
          </w:p>
        </w:tc>
      </w:tr>
      <w:tr w:rsidR="00420F22" w:rsidRPr="0022635D" w14:paraId="31FC799D" w14:textId="77777777" w:rsidTr="00FF53AA">
        <w:trPr>
          <w:trHeight w:val="283"/>
        </w:trPr>
        <w:tc>
          <w:tcPr>
            <w:tcW w:w="409" w:type="dxa"/>
            <w:vMerge/>
            <w:shd w:val="clear" w:color="auto" w:fill="846A48"/>
          </w:tcPr>
          <w:p w14:paraId="3DD22339" w14:textId="77777777" w:rsidR="00420F22" w:rsidRPr="0022635D" w:rsidRDefault="00420F22" w:rsidP="00420F22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8496" w:type="dxa"/>
            <w:shd w:val="clear" w:color="auto" w:fill="846A48"/>
          </w:tcPr>
          <w:p w14:paraId="419E230A" w14:textId="58FDA876" w:rsidR="00420F22" w:rsidRPr="002D597B" w:rsidRDefault="00420F22" w:rsidP="005640FB">
            <w:pPr>
              <w:pStyle w:val="Default"/>
              <w:numPr>
                <w:ilvl w:val="0"/>
                <w:numId w:val="2"/>
              </w:numPr>
              <w:adjustRightInd/>
              <w:ind w:left="463" w:hanging="270"/>
              <w:jc w:val="both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  <w:lang w:val="en-GB" w:eastAsia="en-GB"/>
              </w:rPr>
            </w:pPr>
            <w:r w:rsidRPr="002D597B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  <w:lang w:val="en-GB" w:eastAsia="en-GB"/>
              </w:rPr>
              <w:t>In case of applicant papers written in different languages, did the college doublecheck that the proposed external referees are bilingual (publishing in both languages)</w:t>
            </w:r>
          </w:p>
        </w:tc>
        <w:tc>
          <w:tcPr>
            <w:tcW w:w="990" w:type="dxa"/>
          </w:tcPr>
          <w:p w14:paraId="6AB30E99" w14:textId="25B874FB" w:rsidR="00420F22" w:rsidRPr="003E100C" w:rsidRDefault="000D45CD" w:rsidP="00420F22">
            <w:pPr>
              <w:spacing w:before="40" w:after="40"/>
              <w:rPr>
                <w:rFonts w:ascii="Verdana" w:hAnsi="Verdana" w:cs="Calibri"/>
                <w:sz w:val="18"/>
                <w:szCs w:val="16"/>
              </w:rPr>
            </w:pPr>
            <w:sdt>
              <w:sdtPr>
                <w:rPr>
                  <w:rFonts w:ascii="Verdana" w:hAnsi="Verdana" w:cs="Calibri"/>
                  <w:sz w:val="18"/>
                  <w:szCs w:val="16"/>
                </w:rPr>
                <w:id w:val="-1575652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F22" w:rsidRPr="003E100C">
                  <w:rPr>
                    <w:rFonts w:ascii="Segoe UI Symbol" w:hAnsi="Segoe UI Symbol" w:cs="Segoe UI Symbol"/>
                    <w:sz w:val="18"/>
                    <w:szCs w:val="16"/>
                  </w:rPr>
                  <w:t>☐</w:t>
                </w:r>
              </w:sdtContent>
            </w:sdt>
            <w:r w:rsidR="00420F22" w:rsidRPr="003E100C">
              <w:rPr>
                <w:rFonts w:ascii="Verdana" w:hAnsi="Verdana" w:cs="Calibri"/>
                <w:sz w:val="18"/>
                <w:szCs w:val="16"/>
              </w:rPr>
              <w:t xml:space="preserve"> Yes</w:t>
            </w:r>
          </w:p>
        </w:tc>
        <w:tc>
          <w:tcPr>
            <w:tcW w:w="900" w:type="dxa"/>
          </w:tcPr>
          <w:p w14:paraId="7243E6DC" w14:textId="306C97E0" w:rsidR="00420F22" w:rsidRPr="003E100C" w:rsidRDefault="000D45CD" w:rsidP="00420F22">
            <w:pPr>
              <w:spacing w:before="40" w:after="40"/>
              <w:rPr>
                <w:rFonts w:ascii="Verdana" w:hAnsi="Verdana" w:cs="Calibri"/>
                <w:sz w:val="18"/>
                <w:szCs w:val="16"/>
              </w:rPr>
            </w:pPr>
            <w:sdt>
              <w:sdtPr>
                <w:rPr>
                  <w:rFonts w:ascii="Verdana" w:hAnsi="Verdana" w:cs="Calibri"/>
                  <w:sz w:val="18"/>
                  <w:szCs w:val="16"/>
                </w:rPr>
                <w:id w:val="1235972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F22" w:rsidRPr="003E100C">
                  <w:rPr>
                    <w:rFonts w:ascii="Segoe UI Symbol" w:hAnsi="Segoe UI Symbol" w:cs="Segoe UI Symbol"/>
                    <w:sz w:val="18"/>
                    <w:szCs w:val="16"/>
                  </w:rPr>
                  <w:t>☐</w:t>
                </w:r>
              </w:sdtContent>
            </w:sdt>
            <w:r w:rsidR="00420F22" w:rsidRPr="003E100C">
              <w:rPr>
                <w:rFonts w:ascii="Verdana" w:hAnsi="Verdana" w:cs="Calibri"/>
                <w:sz w:val="18"/>
                <w:szCs w:val="16"/>
              </w:rPr>
              <w:t xml:space="preserve"> No</w:t>
            </w:r>
          </w:p>
        </w:tc>
      </w:tr>
    </w:tbl>
    <w:p w14:paraId="63031229" w14:textId="77777777" w:rsidR="00BC3838" w:rsidRDefault="00BC3838" w:rsidP="009260C7">
      <w:pPr>
        <w:spacing w:after="0"/>
        <w:rPr>
          <w:rFonts w:ascii="Calibri" w:hAnsi="Calibri" w:cs="Calibri"/>
          <w:color w:val="FF0000"/>
          <w:shd w:val="clear" w:color="auto" w:fill="FFFFFF"/>
        </w:rPr>
      </w:pPr>
      <w:bookmarkStart w:id="2" w:name="_Hlk172235092"/>
      <w:bookmarkEnd w:id="1"/>
    </w:p>
    <w:p w14:paraId="32C1229B" w14:textId="77777777" w:rsidR="00BC3838" w:rsidRDefault="00BC3838" w:rsidP="009260C7">
      <w:pPr>
        <w:spacing w:after="0"/>
        <w:rPr>
          <w:rFonts w:ascii="Calibri" w:hAnsi="Calibri" w:cs="Calibri"/>
          <w:color w:val="FF0000"/>
          <w:shd w:val="clear" w:color="auto" w:fill="FFFFFF"/>
        </w:rPr>
      </w:pPr>
    </w:p>
    <w:bookmarkEnd w:id="2"/>
    <w:p w14:paraId="617B2CA5" w14:textId="77777777" w:rsidR="00D40CD4" w:rsidRPr="0022635D" w:rsidRDefault="00D40CD4" w:rsidP="0022635D"/>
    <w:tbl>
      <w:tblPr>
        <w:tblStyle w:val="TableGrid"/>
        <w:tblW w:w="1079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421"/>
        <w:gridCol w:w="3084"/>
        <w:gridCol w:w="7290"/>
      </w:tblGrid>
      <w:tr w:rsidR="0022635D" w:rsidRPr="0022635D" w14:paraId="10C1C322" w14:textId="77777777" w:rsidTr="00006E54">
        <w:trPr>
          <w:trHeight w:val="578"/>
        </w:trPr>
        <w:tc>
          <w:tcPr>
            <w:tcW w:w="10795" w:type="dxa"/>
            <w:gridSpan w:val="3"/>
            <w:shd w:val="clear" w:color="auto" w:fill="4A442A"/>
          </w:tcPr>
          <w:p w14:paraId="479741BD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/>
                <w:sz w:val="18"/>
                <w:szCs w:val="24"/>
              </w:rPr>
              <w:br w:type="page"/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Comments</w:t>
            </w:r>
          </w:p>
        </w:tc>
      </w:tr>
      <w:tr w:rsidR="0022635D" w:rsidRPr="0022635D" w14:paraId="0334CDD6" w14:textId="77777777" w:rsidTr="00006E54">
        <w:trPr>
          <w:trHeight w:val="578"/>
        </w:trPr>
        <w:tc>
          <w:tcPr>
            <w:tcW w:w="421" w:type="dxa"/>
            <w:shd w:val="clear" w:color="auto" w:fill="846A48"/>
          </w:tcPr>
          <w:p w14:paraId="7467B029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1</w:t>
            </w:r>
          </w:p>
        </w:tc>
        <w:tc>
          <w:tcPr>
            <w:tcW w:w="3084" w:type="dxa"/>
            <w:shd w:val="clear" w:color="auto" w:fill="846A48"/>
          </w:tcPr>
          <w:p w14:paraId="48DE19AB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Applicant </w:t>
            </w:r>
          </w:p>
        </w:tc>
        <w:tc>
          <w:tcPr>
            <w:tcW w:w="7290" w:type="dxa"/>
          </w:tcPr>
          <w:p w14:paraId="0B8B89DE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</w:p>
        </w:tc>
      </w:tr>
      <w:tr w:rsidR="0022635D" w:rsidRPr="0022635D" w14:paraId="7408A967" w14:textId="77777777" w:rsidTr="00006E54">
        <w:trPr>
          <w:trHeight w:val="578"/>
        </w:trPr>
        <w:tc>
          <w:tcPr>
            <w:tcW w:w="421" w:type="dxa"/>
            <w:shd w:val="clear" w:color="auto" w:fill="846A48"/>
          </w:tcPr>
          <w:p w14:paraId="1BC94976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2</w:t>
            </w:r>
          </w:p>
        </w:tc>
        <w:tc>
          <w:tcPr>
            <w:tcW w:w="3084" w:type="dxa"/>
            <w:shd w:val="clear" w:color="auto" w:fill="846A48"/>
          </w:tcPr>
          <w:p w14:paraId="1413E89F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Head of Department</w:t>
            </w:r>
          </w:p>
        </w:tc>
        <w:tc>
          <w:tcPr>
            <w:tcW w:w="7290" w:type="dxa"/>
          </w:tcPr>
          <w:p w14:paraId="5ACFE172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</w:p>
        </w:tc>
      </w:tr>
      <w:tr w:rsidR="0022635D" w:rsidRPr="0022635D" w14:paraId="1D771EBF" w14:textId="77777777" w:rsidTr="00006E54">
        <w:trPr>
          <w:trHeight w:val="578"/>
        </w:trPr>
        <w:tc>
          <w:tcPr>
            <w:tcW w:w="421" w:type="dxa"/>
            <w:shd w:val="clear" w:color="auto" w:fill="846A48"/>
          </w:tcPr>
          <w:p w14:paraId="0B57D034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3</w:t>
            </w:r>
          </w:p>
        </w:tc>
        <w:tc>
          <w:tcPr>
            <w:tcW w:w="3084" w:type="dxa"/>
            <w:shd w:val="clear" w:color="auto" w:fill="846A48"/>
          </w:tcPr>
          <w:p w14:paraId="42DB1110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Dean</w:t>
            </w:r>
          </w:p>
        </w:tc>
        <w:tc>
          <w:tcPr>
            <w:tcW w:w="7290" w:type="dxa"/>
          </w:tcPr>
          <w:p w14:paraId="692A792A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</w:p>
        </w:tc>
      </w:tr>
    </w:tbl>
    <w:p w14:paraId="7DE33ABB" w14:textId="77777777" w:rsidR="0022635D" w:rsidRPr="0022635D" w:rsidRDefault="0022635D" w:rsidP="0022635D">
      <w:pPr>
        <w:rPr>
          <w:rFonts w:ascii="Verdana" w:hAnsi="Verdana"/>
        </w:rPr>
      </w:pPr>
    </w:p>
    <w:p w14:paraId="115124BA" w14:textId="77777777" w:rsidR="0022635D" w:rsidRPr="0022635D" w:rsidRDefault="0022635D" w:rsidP="0022635D"/>
    <w:p w14:paraId="70FAB2BB" w14:textId="77777777" w:rsidR="0022635D" w:rsidRPr="0022635D" w:rsidRDefault="0022635D" w:rsidP="0022635D"/>
    <w:p w14:paraId="3EDC7B93" w14:textId="77777777" w:rsidR="005D199D" w:rsidRDefault="005D199D"/>
    <w:sectPr w:rsidR="005D199D" w:rsidSect="00EF556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568E5E" w14:textId="77777777" w:rsidR="00027A93" w:rsidRDefault="00027A93" w:rsidP="0022635D">
      <w:pPr>
        <w:spacing w:after="0" w:line="240" w:lineRule="auto"/>
      </w:pPr>
      <w:r>
        <w:separator/>
      </w:r>
    </w:p>
  </w:endnote>
  <w:endnote w:type="continuationSeparator" w:id="0">
    <w:p w14:paraId="2FC8A909" w14:textId="77777777" w:rsidR="00027A93" w:rsidRDefault="00027A93" w:rsidP="002263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9ADCBB" w14:textId="77777777" w:rsidR="00DF4B2E" w:rsidRDefault="00DF4B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F5EB13" w14:textId="7F0D93BC" w:rsidR="00584B38" w:rsidRPr="00752060" w:rsidRDefault="00DF4B2E" w:rsidP="00752060">
    <w:pPr>
      <w:pBdr>
        <w:top w:val="single" w:sz="6" w:space="6" w:color="auto"/>
      </w:pBdr>
      <w:tabs>
        <w:tab w:val="center" w:pos="5220"/>
        <w:tab w:val="right" w:pos="10440"/>
      </w:tabs>
      <w:rPr>
        <w:rFonts w:ascii="Verdana" w:hAnsi="Verdana"/>
        <w:sz w:val="14"/>
        <w:szCs w:val="28"/>
        <w:lang w:eastAsia="en-GB"/>
      </w:rPr>
    </w:pPr>
    <w:r w:rsidRPr="00DF4B2E">
      <w:rPr>
        <w:rFonts w:ascii="Verdana" w:hAnsi="Verdana"/>
        <w:sz w:val="14"/>
        <w:szCs w:val="28"/>
        <w:lang w:eastAsia="en-GB"/>
      </w:rPr>
      <w:t>QU HEALTH ACADEMIC PROMOTION VERIFICATION CHECKLIST “Associate Professor”</w:t>
    </w:r>
    <w:r w:rsidR="00DB0D16">
      <w:rPr>
        <w:rFonts w:ascii="Verdana" w:hAnsi="Verdana"/>
        <w:sz w:val="14"/>
        <w:szCs w:val="28"/>
        <w:lang w:eastAsia="en-GB"/>
      </w:rPr>
      <w:t xml:space="preserve">   Fall 2024</w:t>
    </w:r>
    <w:r w:rsidR="000D45CD" w:rsidRPr="00752060">
      <w:rPr>
        <w:rFonts w:ascii="Verdana" w:hAnsi="Verdana"/>
        <w:sz w:val="14"/>
        <w:szCs w:val="28"/>
        <w:lang w:eastAsia="en-GB"/>
      </w:rPr>
      <w:tab/>
    </w:r>
    <w:r w:rsidR="000D45CD" w:rsidRPr="00752060">
      <w:rPr>
        <w:rFonts w:ascii="Verdana" w:hAnsi="Verdana"/>
        <w:szCs w:val="28"/>
        <w:lang w:eastAsia="en-GB"/>
      </w:rPr>
      <w:t xml:space="preserve">Page </w:t>
    </w:r>
    <w:r w:rsidR="000D45CD" w:rsidRPr="00752060">
      <w:rPr>
        <w:rFonts w:ascii="Verdana" w:hAnsi="Verdana"/>
        <w:szCs w:val="28"/>
        <w:lang w:eastAsia="en-GB"/>
      </w:rPr>
      <w:fldChar w:fldCharType="begin"/>
    </w:r>
    <w:r w:rsidR="000D45CD" w:rsidRPr="00752060">
      <w:rPr>
        <w:rFonts w:ascii="Verdana" w:hAnsi="Verdana"/>
        <w:szCs w:val="28"/>
        <w:lang w:eastAsia="en-GB"/>
      </w:rPr>
      <w:instrText xml:space="preserve"> PAGE </w:instrText>
    </w:r>
    <w:r w:rsidR="000D45CD" w:rsidRPr="00752060">
      <w:rPr>
        <w:rFonts w:ascii="Verdana" w:hAnsi="Verdana"/>
        <w:szCs w:val="28"/>
        <w:lang w:eastAsia="en-GB"/>
      </w:rPr>
      <w:fldChar w:fldCharType="separate"/>
    </w:r>
    <w:r w:rsidR="000D45CD">
      <w:rPr>
        <w:rFonts w:ascii="Verdana" w:hAnsi="Verdana"/>
        <w:noProof/>
        <w:szCs w:val="28"/>
        <w:lang w:eastAsia="en-GB"/>
      </w:rPr>
      <w:t>4</w:t>
    </w:r>
    <w:r w:rsidR="000D45CD" w:rsidRPr="00752060">
      <w:rPr>
        <w:rFonts w:ascii="Verdana" w:hAnsi="Verdana"/>
        <w:szCs w:val="28"/>
        <w:lang w:eastAsia="en-GB"/>
      </w:rPr>
      <w:fldChar w:fldCharType="end"/>
    </w:r>
    <w:r w:rsidR="000D45CD" w:rsidRPr="00752060">
      <w:rPr>
        <w:rFonts w:ascii="Verdana" w:hAnsi="Verdana"/>
        <w:szCs w:val="28"/>
        <w:lang w:eastAsia="en-GB"/>
      </w:rPr>
      <w:t xml:space="preserve"> of </w:t>
    </w:r>
    <w:r w:rsidR="000D45CD" w:rsidRPr="00752060">
      <w:rPr>
        <w:rFonts w:ascii="Verdana" w:hAnsi="Verdana"/>
        <w:szCs w:val="28"/>
        <w:lang w:eastAsia="en-GB"/>
      </w:rPr>
      <w:fldChar w:fldCharType="begin"/>
    </w:r>
    <w:r w:rsidR="000D45CD" w:rsidRPr="00752060">
      <w:rPr>
        <w:rFonts w:ascii="Verdana" w:hAnsi="Verdana"/>
        <w:szCs w:val="28"/>
        <w:lang w:eastAsia="en-GB"/>
      </w:rPr>
      <w:instrText xml:space="preserve"> NUMPAGES </w:instrText>
    </w:r>
    <w:r w:rsidR="000D45CD" w:rsidRPr="00752060">
      <w:rPr>
        <w:rFonts w:ascii="Verdana" w:hAnsi="Verdana"/>
        <w:szCs w:val="28"/>
        <w:lang w:eastAsia="en-GB"/>
      </w:rPr>
      <w:fldChar w:fldCharType="separate"/>
    </w:r>
    <w:r w:rsidR="000D45CD">
      <w:rPr>
        <w:rFonts w:ascii="Verdana" w:hAnsi="Verdana"/>
        <w:noProof/>
        <w:szCs w:val="28"/>
        <w:lang w:eastAsia="en-GB"/>
      </w:rPr>
      <w:t>4</w:t>
    </w:r>
    <w:r w:rsidR="000D45CD" w:rsidRPr="00752060">
      <w:rPr>
        <w:rFonts w:ascii="Verdana" w:hAnsi="Verdana"/>
        <w:szCs w:val="28"/>
        <w:lang w:eastAsia="en-GB"/>
      </w:rPr>
      <w:fldChar w:fldCharType="end"/>
    </w:r>
    <w:r w:rsidR="000D45CD">
      <w:rPr>
        <w:rFonts w:ascii="Verdana" w:hAnsi="Verdana"/>
        <w:sz w:val="14"/>
        <w:szCs w:val="28"/>
        <w:lang w:eastAsia="en-GB"/>
      </w:rPr>
      <w:tab/>
    </w:r>
  </w:p>
  <w:p w14:paraId="3547FBDD" w14:textId="77777777" w:rsidR="00584B38" w:rsidRPr="00752060" w:rsidRDefault="00584B38" w:rsidP="005D05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128D5C" w14:textId="77777777" w:rsidR="00DF4B2E" w:rsidRDefault="00DF4B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0290AF" w14:textId="77777777" w:rsidR="00027A93" w:rsidRDefault="00027A93" w:rsidP="0022635D">
      <w:pPr>
        <w:spacing w:after="0" w:line="240" w:lineRule="auto"/>
      </w:pPr>
      <w:r>
        <w:separator/>
      </w:r>
    </w:p>
  </w:footnote>
  <w:footnote w:type="continuationSeparator" w:id="0">
    <w:p w14:paraId="5A57F188" w14:textId="77777777" w:rsidR="00027A93" w:rsidRDefault="00027A93" w:rsidP="0022635D">
      <w:pPr>
        <w:spacing w:after="0" w:line="240" w:lineRule="auto"/>
      </w:pPr>
      <w:r>
        <w:continuationSeparator/>
      </w:r>
    </w:p>
  </w:footnote>
  <w:footnote w:id="1">
    <w:p w14:paraId="5CA7B4DB" w14:textId="40CC12C4" w:rsidR="0022635D" w:rsidRPr="005615AE" w:rsidRDefault="0022635D" w:rsidP="0022635D">
      <w:pPr>
        <w:pStyle w:val="FootnoteText"/>
        <w:rPr>
          <w:rFonts w:ascii="Verdana" w:hAnsi="Verdana"/>
          <w:sz w:val="16"/>
          <w:szCs w:val="16"/>
        </w:rPr>
      </w:pPr>
      <w:r w:rsidRPr="002D597B">
        <w:rPr>
          <w:rStyle w:val="FootnoteReference"/>
        </w:rPr>
        <w:footnoteRef/>
      </w:r>
      <w:r w:rsidRPr="002D597B">
        <w:t xml:space="preserve"> </w:t>
      </w:r>
      <w:r w:rsidR="00F53591" w:rsidRPr="002D597B">
        <w:rPr>
          <w:rFonts w:ascii="Verdana" w:hAnsi="Verdana"/>
          <w:b/>
          <w:bCs/>
          <w:sz w:val="16"/>
          <w:szCs w:val="16"/>
        </w:rPr>
        <w:t xml:space="preserve">A maximum of TWO </w:t>
      </w:r>
      <w:r w:rsidRPr="002D597B">
        <w:rPr>
          <w:rFonts w:ascii="Verdana" w:hAnsi="Verdana"/>
          <w:sz w:val="16"/>
          <w:szCs w:val="16"/>
        </w:rPr>
        <w:t xml:space="preserve">peer-reviewed articles must have been </w:t>
      </w:r>
      <w:r w:rsidR="00040D68" w:rsidRPr="002D597B">
        <w:rPr>
          <w:rFonts w:ascii="Verdana" w:hAnsi="Verdana"/>
          <w:sz w:val="16"/>
          <w:szCs w:val="16"/>
        </w:rPr>
        <w:t>Accepted for publication</w:t>
      </w:r>
      <w:r w:rsidRPr="002D597B">
        <w:rPr>
          <w:rFonts w:ascii="Verdana" w:hAnsi="Verdana"/>
          <w:sz w:val="16"/>
          <w:szCs w:val="16"/>
        </w:rPr>
        <w:t xml:space="preserve">. The rest must be fully </w:t>
      </w:r>
      <w:r w:rsidR="00F53591" w:rsidRPr="002D597B">
        <w:rPr>
          <w:rFonts w:ascii="Verdana" w:hAnsi="Verdana"/>
          <w:sz w:val="16"/>
          <w:szCs w:val="16"/>
        </w:rPr>
        <w:t>published</w:t>
      </w:r>
      <w:r w:rsidRPr="002D597B">
        <w:rPr>
          <w:rFonts w:ascii="Verdana" w:hAnsi="Verdana"/>
          <w:sz w:val="16"/>
          <w:szCs w:val="16"/>
        </w:rPr>
        <w:t>.</w:t>
      </w:r>
    </w:p>
  </w:footnote>
  <w:footnote w:id="2">
    <w:p w14:paraId="28D21864" w14:textId="77777777" w:rsidR="0022635D" w:rsidRPr="00AB00D6" w:rsidRDefault="0022635D" w:rsidP="0022635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0D7943">
        <w:rPr>
          <w:rFonts w:ascii="Verdana" w:hAnsi="Verdana"/>
          <w:sz w:val="16"/>
          <w:szCs w:val="16"/>
        </w:rPr>
        <w:t xml:space="preserve">Or the </w:t>
      </w:r>
      <w:r w:rsidRPr="000D7943">
        <w:rPr>
          <w:rFonts w:ascii="Verdana" w:hAnsi="Verdana"/>
          <w:b/>
          <w:bCs/>
          <w:sz w:val="16"/>
          <w:szCs w:val="16"/>
        </w:rPr>
        <w:t xml:space="preserve">primary </w:t>
      </w:r>
      <w:r w:rsidRPr="000D7943">
        <w:rPr>
          <w:rFonts w:ascii="Verdana" w:hAnsi="Verdana"/>
          <w:sz w:val="16"/>
          <w:szCs w:val="16"/>
        </w:rPr>
        <w:t>affiliation if the peer-reviewed article(s) were published during the first 6 months after joining QU.</w:t>
      </w:r>
    </w:p>
  </w:footnote>
  <w:footnote w:id="3">
    <w:p w14:paraId="1EFE7E36" w14:textId="77777777" w:rsidR="0022635D" w:rsidRDefault="0022635D" w:rsidP="0022635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6B703F">
        <w:rPr>
          <w:rFonts w:ascii="Verdana" w:hAnsi="Verdana"/>
          <w:sz w:val="16"/>
          <w:szCs w:val="16"/>
        </w:rPr>
        <w:t xml:space="preserve">Papers </w:t>
      </w:r>
      <w:r w:rsidRPr="006B703F">
        <w:rPr>
          <w:rFonts w:ascii="Verdana" w:hAnsi="Verdana"/>
          <w:b/>
          <w:bCs/>
          <w:sz w:val="16"/>
          <w:szCs w:val="16"/>
        </w:rPr>
        <w:t>must not</w:t>
      </w:r>
      <w:r w:rsidRPr="006B703F">
        <w:rPr>
          <w:rFonts w:ascii="Verdana" w:hAnsi="Verdana"/>
          <w:sz w:val="16"/>
          <w:szCs w:val="16"/>
        </w:rPr>
        <w:t xml:space="preserve"> have been used for previous promotion and the acceptance and publication of all papers </w:t>
      </w:r>
      <w:r w:rsidRPr="006B703F">
        <w:rPr>
          <w:rFonts w:ascii="Verdana" w:hAnsi="Verdana"/>
          <w:b/>
          <w:bCs/>
          <w:sz w:val="16"/>
          <w:szCs w:val="16"/>
        </w:rPr>
        <w:t xml:space="preserve">must be </w:t>
      </w:r>
      <w:r>
        <w:rPr>
          <w:rFonts w:ascii="Verdana" w:hAnsi="Verdana"/>
          <w:b/>
          <w:bCs/>
          <w:sz w:val="16"/>
          <w:szCs w:val="16"/>
        </w:rPr>
        <w:t>AFTER</w:t>
      </w:r>
      <w:r w:rsidRPr="006B703F">
        <w:rPr>
          <w:rFonts w:ascii="Verdana" w:hAnsi="Verdana"/>
          <w:b/>
          <w:bCs/>
          <w:sz w:val="16"/>
          <w:szCs w:val="16"/>
        </w:rPr>
        <w:t xml:space="preserve"> the previous promotion</w:t>
      </w:r>
      <w:r>
        <w:rPr>
          <w:rFonts w:ascii="Verdana" w:hAnsi="Verdana"/>
          <w:b/>
          <w:bCs/>
          <w:sz w:val="16"/>
          <w:szCs w:val="16"/>
        </w:rPr>
        <w:t>.</w:t>
      </w:r>
    </w:p>
  </w:footnote>
  <w:footnote w:id="4">
    <w:p w14:paraId="243C94D7" w14:textId="2D6FA8C4" w:rsidR="0022635D" w:rsidRDefault="0022635D" w:rsidP="0022635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3349B0">
        <w:rPr>
          <w:rFonts w:ascii="Verdana" w:hAnsi="Verdana"/>
          <w:sz w:val="16"/>
          <w:szCs w:val="16"/>
        </w:rPr>
        <w:t xml:space="preserve">Senior author is defined as </w:t>
      </w:r>
      <w:r w:rsidRPr="003349B0">
        <w:rPr>
          <w:rFonts w:ascii="Verdana" w:hAnsi="Verdana"/>
          <w:b/>
          <w:bCs/>
          <w:sz w:val="16"/>
          <w:szCs w:val="16"/>
        </w:rPr>
        <w:t xml:space="preserve">FIRST </w:t>
      </w:r>
      <w:r w:rsidRPr="003349B0">
        <w:rPr>
          <w:rFonts w:ascii="Verdana" w:hAnsi="Verdana"/>
          <w:sz w:val="16"/>
          <w:szCs w:val="16"/>
        </w:rPr>
        <w:t xml:space="preserve">author or </w:t>
      </w:r>
      <w:r w:rsidRPr="003349B0">
        <w:rPr>
          <w:rFonts w:ascii="Verdana" w:hAnsi="Verdana"/>
          <w:b/>
          <w:bCs/>
          <w:sz w:val="16"/>
          <w:szCs w:val="16"/>
        </w:rPr>
        <w:t xml:space="preserve">CORRESPONDING </w:t>
      </w:r>
      <w:r w:rsidRPr="003349B0">
        <w:rPr>
          <w:rFonts w:ascii="Verdana" w:hAnsi="Verdana"/>
          <w:sz w:val="16"/>
          <w:szCs w:val="16"/>
        </w:rPr>
        <w:t>author</w:t>
      </w:r>
      <w:r w:rsidR="007E09A3">
        <w:rPr>
          <w:rFonts w:ascii="Verdana" w:hAnsi="Verdana"/>
          <w:sz w:val="16"/>
          <w:szCs w:val="16"/>
        </w:rPr>
        <w:t xml:space="preserve"> </w:t>
      </w:r>
      <w:r w:rsidR="007E09A3" w:rsidRPr="002D597B">
        <w:rPr>
          <w:rFonts w:ascii="Verdana" w:hAnsi="Verdana"/>
          <w:sz w:val="16"/>
          <w:szCs w:val="16"/>
        </w:rPr>
        <w:t xml:space="preserve">with </w:t>
      </w:r>
      <w:r w:rsidR="00605F3D" w:rsidRPr="002D597B">
        <w:rPr>
          <w:rFonts w:ascii="Verdana" w:hAnsi="Verdana"/>
          <w:sz w:val="16"/>
          <w:szCs w:val="16"/>
        </w:rPr>
        <w:t>highest contribution</w:t>
      </w:r>
      <w:r w:rsidRPr="002D597B">
        <w:rPr>
          <w:rFonts w:ascii="Verdana" w:hAnsi="Verdana"/>
          <w:sz w:val="16"/>
          <w:szCs w:val="16"/>
        </w:rPr>
        <w:t>. F</w:t>
      </w:r>
      <w:r>
        <w:rPr>
          <w:rFonts w:ascii="Verdana" w:hAnsi="Verdana"/>
          <w:sz w:val="16"/>
          <w:szCs w:val="16"/>
        </w:rPr>
        <w:t xml:space="preserve">or more information, please refer to </w:t>
      </w:r>
      <w:hyperlink r:id="rId1" w:history="1">
        <w:r w:rsidRPr="00F15751">
          <w:rPr>
            <w:rStyle w:val="Hyperlink"/>
            <w:rFonts w:ascii="Verdana" w:hAnsi="Verdana"/>
            <w:sz w:val="16"/>
            <w:szCs w:val="16"/>
          </w:rPr>
          <w:t>QU Health promotion policy</w:t>
        </w:r>
      </w:hyperlink>
      <w:r>
        <w:rPr>
          <w:rFonts w:ascii="Verdana" w:hAnsi="Verdana"/>
          <w:sz w:val="16"/>
          <w:szCs w:val="16"/>
        </w:rPr>
        <w:t>.</w:t>
      </w:r>
    </w:p>
  </w:footnote>
  <w:footnote w:id="5">
    <w:p w14:paraId="4326D0ED" w14:textId="77777777" w:rsidR="0022635D" w:rsidRDefault="0022635D" w:rsidP="0022635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A50F23">
        <w:rPr>
          <w:rFonts w:ascii="Verdana" w:hAnsi="Verdana"/>
          <w:sz w:val="16"/>
          <w:szCs w:val="16"/>
        </w:rPr>
        <w:t xml:space="preserve">For papers published in </w:t>
      </w:r>
      <w:r w:rsidRPr="00A50F23">
        <w:rPr>
          <w:rFonts w:ascii="Verdana" w:hAnsi="Verdana"/>
          <w:b/>
          <w:bCs/>
          <w:sz w:val="16"/>
          <w:szCs w:val="16"/>
        </w:rPr>
        <w:t>Q3/Q4</w:t>
      </w:r>
      <w:r w:rsidRPr="00A50F23">
        <w:rPr>
          <w:rFonts w:ascii="Verdana" w:hAnsi="Verdana"/>
          <w:sz w:val="16"/>
          <w:szCs w:val="16"/>
        </w:rPr>
        <w:t xml:space="preserve"> journals, the acceptance rate expected is</w:t>
      </w:r>
      <w:r>
        <w:rPr>
          <w:rFonts w:ascii="Verdana" w:hAnsi="Verdana"/>
          <w:sz w:val="16"/>
          <w:szCs w:val="16"/>
        </w:rPr>
        <w:t xml:space="preserve"> </w:t>
      </w:r>
      <w:r w:rsidRPr="00A50F23">
        <w:rPr>
          <w:rFonts w:ascii="Verdana" w:hAnsi="Verdana"/>
          <w:b/>
          <w:bCs/>
          <w:sz w:val="16"/>
          <w:szCs w:val="16"/>
        </w:rPr>
        <w:t>not to exceed 30%</w:t>
      </w:r>
      <w:r>
        <w:rPr>
          <w:rFonts w:ascii="Verdana" w:hAnsi="Verdana"/>
          <w:b/>
          <w:bCs/>
          <w:sz w:val="16"/>
          <w:szCs w:val="16"/>
        </w:rPr>
        <w:t>.</w:t>
      </w:r>
    </w:p>
  </w:footnote>
  <w:footnote w:id="6">
    <w:p w14:paraId="4329DF40" w14:textId="77777777" w:rsidR="0022635D" w:rsidRDefault="0022635D" w:rsidP="0022635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913981">
        <w:rPr>
          <w:rFonts w:ascii="Verdana" w:hAnsi="Verdana" w:cs="ArialMT"/>
          <w:b/>
          <w:bCs/>
          <w:sz w:val="16"/>
          <w:szCs w:val="16"/>
          <w:lang w:val="en-GB"/>
        </w:rPr>
        <w:t>No more than</w:t>
      </w:r>
      <w:r>
        <w:rPr>
          <w:rFonts w:ascii="Verdana" w:hAnsi="Verdana" w:cs="ArialMT"/>
          <w:sz w:val="16"/>
          <w:szCs w:val="16"/>
          <w:lang w:val="en-GB"/>
        </w:rPr>
        <w:t xml:space="preserve"> </w:t>
      </w:r>
      <w:r w:rsidRPr="00913981">
        <w:rPr>
          <w:rFonts w:ascii="Verdana" w:hAnsi="Verdana" w:cs="ArialMT"/>
          <w:b/>
          <w:bCs/>
          <w:sz w:val="16"/>
          <w:szCs w:val="16"/>
          <w:lang w:val="en-GB"/>
        </w:rPr>
        <w:t>THREE</w:t>
      </w:r>
      <w:r>
        <w:rPr>
          <w:rFonts w:ascii="Verdana" w:hAnsi="Verdana" w:cs="ArialMT"/>
          <w:sz w:val="16"/>
          <w:szCs w:val="16"/>
          <w:lang w:val="en-GB"/>
        </w:rPr>
        <w:t xml:space="preserve"> publications in the same journal. I</w:t>
      </w:r>
      <w:r w:rsidRPr="00C64E81">
        <w:rPr>
          <w:rFonts w:ascii="Verdana" w:hAnsi="Verdana" w:cs="ArialMT"/>
          <w:sz w:val="16"/>
          <w:szCs w:val="16"/>
          <w:lang w:val="en-GB"/>
        </w:rPr>
        <w:t>n case of a high impact, high quality specialized and limited</w:t>
      </w:r>
      <w:r>
        <w:rPr>
          <w:rFonts w:ascii="Verdana" w:hAnsi="Verdana" w:cs="ArialMT"/>
          <w:sz w:val="16"/>
          <w:szCs w:val="16"/>
          <w:lang w:val="en-GB"/>
        </w:rPr>
        <w:t xml:space="preserve"> </w:t>
      </w:r>
      <w:r w:rsidRPr="00C64E81">
        <w:rPr>
          <w:rFonts w:ascii="Verdana" w:hAnsi="Verdana" w:cs="ArialMT"/>
          <w:sz w:val="16"/>
          <w:szCs w:val="16"/>
          <w:lang w:val="en-GB"/>
        </w:rPr>
        <w:t>volume of journals in the field, an adjudication process by the</w:t>
      </w:r>
      <w:r>
        <w:rPr>
          <w:rFonts w:ascii="Verdana" w:hAnsi="Verdana" w:cs="ArialMT"/>
          <w:sz w:val="16"/>
          <w:szCs w:val="16"/>
          <w:lang w:val="en-GB"/>
        </w:rPr>
        <w:t xml:space="preserve"> </w:t>
      </w:r>
      <w:r w:rsidRPr="00C64E81">
        <w:rPr>
          <w:rFonts w:ascii="Verdana" w:hAnsi="Verdana" w:cs="ArialMT"/>
          <w:sz w:val="16"/>
          <w:szCs w:val="16"/>
          <w:lang w:val="en-GB"/>
        </w:rPr>
        <w:t>promotion</w:t>
      </w:r>
      <w:r>
        <w:rPr>
          <w:rFonts w:ascii="Verdana" w:hAnsi="Verdana" w:cs="ArialMT"/>
          <w:sz w:val="16"/>
          <w:szCs w:val="16"/>
          <w:lang w:val="en-GB"/>
        </w:rPr>
        <w:t xml:space="preserve"> </w:t>
      </w:r>
      <w:r w:rsidRPr="00C64E81">
        <w:rPr>
          <w:rFonts w:ascii="Verdana" w:hAnsi="Verdana" w:cs="ArialMT"/>
          <w:sz w:val="16"/>
          <w:szCs w:val="16"/>
          <w:lang w:val="en-GB"/>
        </w:rPr>
        <w:t>committees will be conducted to advise on the acceptability of additional</w:t>
      </w:r>
      <w:r>
        <w:rPr>
          <w:rFonts w:ascii="Verdana" w:hAnsi="Verdana" w:cs="ArialMT"/>
          <w:sz w:val="16"/>
          <w:szCs w:val="16"/>
          <w:lang w:val="en-GB"/>
        </w:rPr>
        <w:t xml:space="preserve"> </w:t>
      </w:r>
      <w:r w:rsidRPr="00C64E81">
        <w:rPr>
          <w:rFonts w:ascii="Verdana" w:hAnsi="Verdana" w:cs="ArialMT"/>
          <w:sz w:val="16"/>
          <w:szCs w:val="16"/>
          <w:lang w:val="en-GB"/>
        </w:rPr>
        <w:t xml:space="preserve">publications. </w:t>
      </w:r>
      <w:r w:rsidRPr="00C64E81">
        <w:rPr>
          <w:rFonts w:ascii="Verdana" w:hAnsi="Verdana" w:cs="ArialMT"/>
          <w:b/>
          <w:bCs/>
          <w:sz w:val="16"/>
          <w:szCs w:val="16"/>
          <w:lang w:val="en-GB"/>
        </w:rPr>
        <w:t xml:space="preserve">No less than </w:t>
      </w:r>
      <w:r>
        <w:rPr>
          <w:rFonts w:ascii="Verdana" w:hAnsi="Verdana" w:cs="ArialMT"/>
          <w:b/>
          <w:bCs/>
          <w:sz w:val="16"/>
          <w:szCs w:val="16"/>
          <w:lang w:val="en-GB"/>
        </w:rPr>
        <w:t>TWO</w:t>
      </w:r>
      <w:r w:rsidRPr="00C64E81">
        <w:rPr>
          <w:rFonts w:ascii="Verdana" w:hAnsi="Verdana" w:cs="ArialMT"/>
          <w:sz w:val="16"/>
          <w:szCs w:val="16"/>
          <w:lang w:val="en-GB"/>
        </w:rPr>
        <w:t xml:space="preserve"> different journals will be accepted</w:t>
      </w:r>
      <w:r>
        <w:rPr>
          <w:rFonts w:ascii="Verdana" w:hAnsi="Verdana" w:cs="ArialMT"/>
          <w:sz w:val="16"/>
          <w:szCs w:val="16"/>
          <w:lang w:val="en-GB"/>
        </w:rPr>
        <w:t>.</w:t>
      </w:r>
    </w:p>
  </w:footnote>
  <w:footnote w:id="7">
    <w:p w14:paraId="38667B35" w14:textId="77777777" w:rsidR="0022635D" w:rsidRDefault="0022635D" w:rsidP="0022635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EB6816">
        <w:rPr>
          <w:rFonts w:ascii="Verdana" w:hAnsi="Verdana"/>
          <w:sz w:val="16"/>
          <w:szCs w:val="16"/>
        </w:rPr>
        <w:t xml:space="preserve">These include systematic reviews </w:t>
      </w:r>
      <w:r w:rsidRPr="00EB6816">
        <w:rPr>
          <w:rFonts w:ascii="Verdana" w:hAnsi="Verdana"/>
          <w:b/>
          <w:bCs/>
          <w:sz w:val="16"/>
          <w:szCs w:val="16"/>
        </w:rPr>
        <w:t>without</w:t>
      </w:r>
      <w:r w:rsidRPr="00EB6816">
        <w:rPr>
          <w:rFonts w:ascii="Verdana" w:hAnsi="Verdana"/>
          <w:sz w:val="16"/>
          <w:szCs w:val="16"/>
        </w:rPr>
        <w:t xml:space="preserve"> meta-analysis/synthesis</w:t>
      </w:r>
      <w:r>
        <w:t>.</w:t>
      </w:r>
    </w:p>
  </w:footnote>
  <w:footnote w:id="8">
    <w:p w14:paraId="4E917BBE" w14:textId="77777777" w:rsidR="00CA38F2" w:rsidRDefault="00CA38F2" w:rsidP="0022635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877683">
        <w:rPr>
          <w:rFonts w:ascii="Verdana" w:hAnsi="Verdana"/>
          <w:sz w:val="16"/>
          <w:szCs w:val="16"/>
        </w:rPr>
        <w:t xml:space="preserve">In </w:t>
      </w:r>
      <w:r w:rsidRPr="00877683">
        <w:rPr>
          <w:rFonts w:ascii="Verdana" w:hAnsi="Verdana" w:cs="ArialMT"/>
          <w:sz w:val="16"/>
          <w:szCs w:val="16"/>
          <w:lang w:val="en-GB"/>
        </w:rPr>
        <w:t xml:space="preserve">case of a high impact, high quality, reputable Q1 journals, </w:t>
      </w:r>
      <w:r w:rsidRPr="0030071E">
        <w:rPr>
          <w:rFonts w:ascii="Verdana" w:hAnsi="Verdana" w:cs="ArialMT"/>
          <w:i/>
          <w:iCs/>
          <w:sz w:val="16"/>
          <w:szCs w:val="16"/>
          <w:lang w:val="en-GB"/>
        </w:rPr>
        <w:t>additional</w:t>
      </w:r>
      <w:r w:rsidRPr="00877683">
        <w:rPr>
          <w:rFonts w:ascii="Verdana" w:hAnsi="Verdana" w:cs="ArialMT"/>
          <w:sz w:val="16"/>
          <w:szCs w:val="16"/>
          <w:lang w:val="en-GB"/>
        </w:rPr>
        <w:t xml:space="preserve"> Open Access publications are allowed</w:t>
      </w:r>
      <w:r>
        <w:rPr>
          <w:rFonts w:ascii="Verdana" w:hAnsi="Verdana" w:cs="ArialMT"/>
          <w:sz w:val="16"/>
          <w:szCs w:val="16"/>
          <w:lang w:val="en-GB"/>
        </w:rPr>
        <w:t>.</w:t>
      </w:r>
    </w:p>
  </w:footnote>
  <w:footnote w:id="9">
    <w:p w14:paraId="3E44F98C" w14:textId="77777777" w:rsidR="0022635D" w:rsidRDefault="0022635D" w:rsidP="0022635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AD2F08">
        <w:rPr>
          <w:rFonts w:ascii="Verdana" w:hAnsi="Verdana"/>
          <w:sz w:val="16"/>
          <w:szCs w:val="16"/>
        </w:rPr>
        <w:t xml:space="preserve">According to QU Health policy, fees for publication must be paid </w:t>
      </w:r>
      <w:r w:rsidRPr="00AD2F08">
        <w:rPr>
          <w:rFonts w:ascii="Verdana" w:hAnsi="Verdana"/>
          <w:b/>
          <w:bCs/>
          <w:sz w:val="16"/>
          <w:szCs w:val="16"/>
        </w:rPr>
        <w:t>after</w:t>
      </w:r>
      <w:r w:rsidRPr="00AD2F08">
        <w:rPr>
          <w:rFonts w:ascii="Verdana" w:hAnsi="Verdana"/>
          <w:sz w:val="16"/>
          <w:szCs w:val="16"/>
        </w:rPr>
        <w:t xml:space="preserve"> peer review</w:t>
      </w:r>
      <w:r w:rsidRPr="005A469F">
        <w:rPr>
          <w:rFonts w:ascii="Verdana" w:hAnsi="Verdana"/>
          <w:sz w:val="16"/>
          <w:szCs w:val="16"/>
        </w:rPr>
        <w:t xml:space="preserve"> and acceptance</w:t>
      </w:r>
      <w:r>
        <w:t xml:space="preserve">. </w:t>
      </w:r>
      <w:r w:rsidRPr="00877683">
        <w:rPr>
          <w:rFonts w:ascii="Verdana" w:hAnsi="Verdana"/>
          <w:sz w:val="16"/>
          <w:szCs w:val="16"/>
        </w:rPr>
        <w:t xml:space="preserve">In </w:t>
      </w:r>
      <w:r w:rsidRPr="00877683">
        <w:rPr>
          <w:rFonts w:ascii="Verdana" w:hAnsi="Verdana" w:cs="ArialMT"/>
          <w:sz w:val="16"/>
          <w:szCs w:val="16"/>
          <w:lang w:val="en-GB"/>
        </w:rPr>
        <w:t>case of a high impact, high quality, reputable Q1 journals, additional Open Access publications are allowed</w:t>
      </w:r>
      <w:r>
        <w:rPr>
          <w:rFonts w:ascii="Verdana" w:hAnsi="Verdana" w:cs="ArialMT"/>
          <w:sz w:val="16"/>
          <w:szCs w:val="16"/>
          <w:lang w:val="en-GB"/>
        </w:rPr>
        <w:t>. Hybrid journals are acceptable.</w:t>
      </w:r>
    </w:p>
  </w:footnote>
  <w:footnote w:id="10">
    <w:p w14:paraId="77263B4F" w14:textId="77777777" w:rsidR="0022635D" w:rsidRPr="005D0589" w:rsidRDefault="0022635D" w:rsidP="0022635D">
      <w:pPr>
        <w:pStyle w:val="FootnoteText"/>
        <w:rPr>
          <w:rStyle w:val="FooterChar"/>
        </w:rPr>
      </w:pPr>
      <w:r>
        <w:rPr>
          <w:rStyle w:val="FootnoteReference"/>
        </w:rPr>
        <w:footnoteRef/>
      </w:r>
      <w:r>
        <w:t xml:space="preserve"> </w:t>
      </w:r>
      <w:r w:rsidRPr="005D0589">
        <w:rPr>
          <w:rStyle w:val="FooterChar"/>
        </w:rPr>
        <w:t xml:space="preserve">According to QU Health promotion policy, </w:t>
      </w:r>
      <w:r w:rsidRPr="000A51CF">
        <w:rPr>
          <w:rStyle w:val="FooterChar"/>
          <w:b/>
          <w:bCs/>
        </w:rPr>
        <w:t xml:space="preserve">ALL </w:t>
      </w:r>
      <w:r>
        <w:rPr>
          <w:rStyle w:val="FooterChar"/>
          <w:b/>
          <w:bCs/>
        </w:rPr>
        <w:t>FIVE</w:t>
      </w:r>
      <w:r w:rsidRPr="005D0589">
        <w:rPr>
          <w:rStyle w:val="FooterChar"/>
        </w:rPr>
        <w:t xml:space="preserve"> submitted peer-reviewed articles must be published in a journal with an impact factor of </w:t>
      </w:r>
      <w:r w:rsidRPr="000A51CF">
        <w:rPr>
          <w:rStyle w:val="FooterChar"/>
          <w:b/>
          <w:bCs/>
        </w:rPr>
        <w:t>at least ONE</w:t>
      </w:r>
      <w:r w:rsidRPr="005D0589">
        <w:rPr>
          <w:rStyle w:val="FooterChar"/>
        </w:rPr>
        <w:t>.</w:t>
      </w:r>
      <w:r>
        <w:rPr>
          <w:rStyle w:val="FooterChar"/>
        </w:rPr>
        <w:t xml:space="preserve"> </w:t>
      </w:r>
      <w:r w:rsidRPr="00D67D63">
        <w:rPr>
          <w:rFonts w:ascii="Verdana" w:hAnsi="Verdana"/>
          <w:sz w:val="16"/>
          <w:szCs w:val="16"/>
        </w:rPr>
        <w:t>Impact factor is based on Clarivate Journal Impact Factor”</w:t>
      </w:r>
      <w:r>
        <w:rPr>
          <w:rFonts w:ascii="Verdana" w:hAnsi="Verdana"/>
          <w:sz w:val="16"/>
          <w:szCs w:val="16"/>
        </w:rPr>
        <w:t>.</w:t>
      </w:r>
    </w:p>
  </w:footnote>
  <w:footnote w:id="11">
    <w:p w14:paraId="10BE4288" w14:textId="2B792A8E" w:rsidR="0022635D" w:rsidRDefault="0022635D" w:rsidP="0022635D">
      <w:pPr>
        <w:pStyle w:val="FootnoteText"/>
        <w:rPr>
          <w:rFonts w:ascii="Verdana" w:hAnsi="Verdana"/>
          <w:sz w:val="16"/>
          <w:szCs w:val="16"/>
        </w:rPr>
      </w:pPr>
      <w:r w:rsidRPr="003349B0">
        <w:rPr>
          <w:rStyle w:val="FootnoteReference"/>
          <w:rFonts w:ascii="Verdana" w:hAnsi="Verdana"/>
          <w:sz w:val="16"/>
          <w:szCs w:val="16"/>
        </w:rPr>
        <w:footnoteRef/>
      </w:r>
      <w:r w:rsidRPr="003349B0">
        <w:rPr>
          <w:rFonts w:ascii="Verdana" w:hAnsi="Verdana"/>
          <w:sz w:val="16"/>
          <w:szCs w:val="16"/>
        </w:rPr>
        <w:t xml:space="preserve"> Senior author is defined as </w:t>
      </w:r>
      <w:r w:rsidRPr="003349B0">
        <w:rPr>
          <w:rFonts w:ascii="Verdana" w:hAnsi="Verdana"/>
          <w:b/>
          <w:bCs/>
          <w:sz w:val="16"/>
          <w:szCs w:val="16"/>
        </w:rPr>
        <w:t xml:space="preserve">FIRST </w:t>
      </w:r>
      <w:r w:rsidRPr="003349B0">
        <w:rPr>
          <w:rFonts w:ascii="Verdana" w:hAnsi="Verdana"/>
          <w:sz w:val="16"/>
          <w:szCs w:val="16"/>
        </w:rPr>
        <w:t xml:space="preserve">author or </w:t>
      </w:r>
      <w:r w:rsidRPr="003349B0">
        <w:rPr>
          <w:rFonts w:ascii="Verdana" w:hAnsi="Verdana"/>
          <w:b/>
          <w:bCs/>
          <w:sz w:val="16"/>
          <w:szCs w:val="16"/>
        </w:rPr>
        <w:t xml:space="preserve">CORRESPONDING </w:t>
      </w:r>
      <w:r w:rsidRPr="003349B0">
        <w:rPr>
          <w:rFonts w:ascii="Verdana" w:hAnsi="Verdana"/>
          <w:sz w:val="16"/>
          <w:szCs w:val="16"/>
        </w:rPr>
        <w:t xml:space="preserve">author. The applicant must be the </w:t>
      </w:r>
      <w:r w:rsidRPr="003349B0">
        <w:rPr>
          <w:rFonts w:ascii="Verdana" w:hAnsi="Verdana"/>
          <w:b/>
          <w:bCs/>
          <w:sz w:val="16"/>
          <w:szCs w:val="16"/>
        </w:rPr>
        <w:t xml:space="preserve">SENIOR </w:t>
      </w:r>
      <w:r w:rsidRPr="003349B0">
        <w:rPr>
          <w:rFonts w:ascii="Verdana" w:hAnsi="Verdana"/>
          <w:sz w:val="16"/>
          <w:szCs w:val="16"/>
        </w:rPr>
        <w:t xml:space="preserve">author in </w:t>
      </w:r>
      <w:r w:rsidRPr="003349B0">
        <w:rPr>
          <w:rFonts w:ascii="Verdana" w:hAnsi="Verdana"/>
          <w:b/>
          <w:bCs/>
          <w:sz w:val="16"/>
          <w:szCs w:val="16"/>
        </w:rPr>
        <w:t xml:space="preserve">at least </w:t>
      </w:r>
      <w:r>
        <w:rPr>
          <w:rFonts w:ascii="Verdana" w:hAnsi="Verdana"/>
          <w:b/>
          <w:bCs/>
          <w:sz w:val="16"/>
          <w:szCs w:val="16"/>
        </w:rPr>
        <w:t>THREE</w:t>
      </w:r>
      <w:r w:rsidRPr="003349B0">
        <w:rPr>
          <w:rFonts w:ascii="Verdana" w:hAnsi="Verdana"/>
          <w:b/>
          <w:bCs/>
          <w:sz w:val="16"/>
          <w:szCs w:val="16"/>
        </w:rPr>
        <w:t xml:space="preserve"> </w:t>
      </w:r>
      <w:r w:rsidRPr="003349B0">
        <w:rPr>
          <w:rFonts w:ascii="Verdana" w:hAnsi="Verdana"/>
          <w:sz w:val="16"/>
          <w:szCs w:val="16"/>
        </w:rPr>
        <w:t>of the submitted publications.</w:t>
      </w:r>
      <w:r>
        <w:rPr>
          <w:rFonts w:ascii="Verdana" w:hAnsi="Verdana"/>
          <w:sz w:val="16"/>
          <w:szCs w:val="16"/>
        </w:rPr>
        <w:t xml:space="preserve"> For more information, please refer to </w:t>
      </w:r>
      <w:hyperlink r:id="rId2" w:history="1">
        <w:r w:rsidRPr="00F15751">
          <w:rPr>
            <w:rStyle w:val="Hyperlink"/>
            <w:rFonts w:ascii="Verdana" w:hAnsi="Verdana"/>
            <w:sz w:val="16"/>
            <w:szCs w:val="16"/>
          </w:rPr>
          <w:t>QU Health promotion policy</w:t>
        </w:r>
      </w:hyperlink>
      <w:r>
        <w:rPr>
          <w:rFonts w:ascii="Verdana" w:hAnsi="Verdana"/>
          <w:sz w:val="16"/>
          <w:szCs w:val="16"/>
        </w:rPr>
        <w:t>.</w:t>
      </w:r>
    </w:p>
    <w:p w14:paraId="6262642C" w14:textId="758F9154" w:rsidR="009B6011" w:rsidRPr="003349B0" w:rsidRDefault="009B6011" w:rsidP="0022635D">
      <w:pPr>
        <w:pStyle w:val="FootnoteText"/>
        <w:rPr>
          <w:rFonts w:ascii="Verdana" w:hAnsi="Verdana"/>
          <w:sz w:val="16"/>
          <w:szCs w:val="16"/>
        </w:rPr>
      </w:pPr>
    </w:p>
  </w:footnote>
  <w:footnote w:id="12">
    <w:p w14:paraId="6E0B268F" w14:textId="5D81C635" w:rsidR="00237223" w:rsidRDefault="00237223" w:rsidP="0022635D">
      <w:pPr>
        <w:pStyle w:val="FootnoteText"/>
        <w:rPr>
          <w:rFonts w:ascii="Verdana" w:hAnsi="Verdana"/>
          <w:sz w:val="16"/>
          <w:szCs w:val="16"/>
        </w:rPr>
      </w:pPr>
      <w:r>
        <w:rPr>
          <w:rStyle w:val="FootnoteReference"/>
        </w:rPr>
        <w:footnoteRef/>
      </w:r>
      <w:r>
        <w:t xml:space="preserve"> </w:t>
      </w:r>
      <w:r w:rsidRPr="006B6204">
        <w:rPr>
          <w:rFonts w:ascii="Verdana" w:hAnsi="Verdana"/>
          <w:b/>
          <w:bCs/>
          <w:sz w:val="16"/>
          <w:szCs w:val="16"/>
        </w:rPr>
        <w:t xml:space="preserve">No more than </w:t>
      </w:r>
      <w:r>
        <w:rPr>
          <w:rFonts w:ascii="Verdana" w:hAnsi="Verdana"/>
          <w:b/>
          <w:bCs/>
          <w:sz w:val="16"/>
          <w:szCs w:val="16"/>
        </w:rPr>
        <w:t xml:space="preserve">TWO </w:t>
      </w:r>
      <w:r w:rsidRPr="006B6204">
        <w:rPr>
          <w:rFonts w:ascii="Verdana" w:hAnsi="Verdana"/>
          <w:sz w:val="16"/>
          <w:szCs w:val="16"/>
        </w:rPr>
        <w:t xml:space="preserve">publications can be in exclusively </w:t>
      </w:r>
      <w:r w:rsidRPr="006B6204">
        <w:rPr>
          <w:rFonts w:ascii="Verdana" w:hAnsi="Verdana"/>
          <w:b/>
          <w:bCs/>
          <w:sz w:val="16"/>
          <w:szCs w:val="16"/>
        </w:rPr>
        <w:t>OPEN ACESS</w:t>
      </w:r>
      <w:r w:rsidRPr="006B6204">
        <w:rPr>
          <w:rFonts w:ascii="Verdana" w:hAnsi="Verdana"/>
          <w:sz w:val="16"/>
          <w:szCs w:val="16"/>
        </w:rPr>
        <w:t xml:space="preserve"> journals that charge publication fees (fees for publication after peer review and acceptance).</w:t>
      </w:r>
    </w:p>
    <w:p w14:paraId="01C6ED86" w14:textId="5F581CAB" w:rsidR="009B6011" w:rsidRPr="009B6011" w:rsidRDefault="009B6011" w:rsidP="009B6011">
      <w:pPr>
        <w:rPr>
          <w:rFonts w:ascii="Calibri" w:eastAsia="Times New Roman" w:hAnsi="Calibri" w:cs="Calibri"/>
          <w:lang w:eastAsia="en-GB"/>
        </w:rPr>
      </w:pPr>
      <w:r w:rsidRPr="009B6011">
        <w:rPr>
          <w:rFonts w:ascii="Calibri" w:hAnsi="Calibri" w:cs="Calibri"/>
          <w:vertAlign w:val="superscript"/>
        </w:rPr>
        <w:t>(***)</w:t>
      </w:r>
      <w:r w:rsidRPr="009B6011">
        <w:rPr>
          <w:rFonts w:ascii="Calibri" w:hAnsi="Calibri" w:cs="Calibri"/>
        </w:rPr>
        <w:t>:  Guidelines for iThenticate report for Promotion File:</w:t>
      </w:r>
      <w:r>
        <w:rPr>
          <w:rFonts w:ascii="Calibri" w:hAnsi="Calibri" w:cs="Calibri"/>
        </w:rPr>
        <w:t>,</w:t>
      </w:r>
      <w:r w:rsidRPr="009B6011">
        <w:rPr>
          <w:rFonts w:ascii="Calibri" w:eastAsia="Times New Roman" w:hAnsi="Calibri" w:cs="Calibri"/>
          <w:b/>
          <w:bCs/>
          <w:lang w:eastAsia="en-GB"/>
        </w:rPr>
        <w:t> </w:t>
      </w:r>
      <w:r w:rsidRPr="009B6011">
        <w:rPr>
          <w:rFonts w:ascii="Calibri" w:eastAsia="Times New Roman" w:hAnsi="Calibri" w:cs="Calibri"/>
          <w:lang w:eastAsia="en-GB"/>
        </w:rPr>
        <w:t>1.</w:t>
      </w:r>
      <w:r w:rsidRPr="009B6011">
        <w:rPr>
          <w:rFonts w:eastAsia="Times New Roman"/>
          <w:sz w:val="14"/>
          <w:szCs w:val="14"/>
          <w:lang w:eastAsia="en-GB"/>
        </w:rPr>
        <w:t>       </w:t>
      </w:r>
      <w:r w:rsidRPr="009B6011">
        <w:rPr>
          <w:rFonts w:ascii="Calibri" w:eastAsia="Times New Roman" w:hAnsi="Calibri" w:cs="Calibri"/>
          <w:lang w:eastAsia="en-GB"/>
        </w:rPr>
        <w:t>Use the iThenticate software to check the similarity of the paper.2.</w:t>
      </w:r>
      <w:r w:rsidRPr="009B6011">
        <w:rPr>
          <w:rFonts w:eastAsia="Times New Roman"/>
          <w:sz w:val="14"/>
          <w:szCs w:val="14"/>
          <w:lang w:eastAsia="en-GB"/>
        </w:rPr>
        <w:t>       </w:t>
      </w:r>
      <w:r w:rsidRPr="009B6011">
        <w:rPr>
          <w:rFonts w:ascii="Calibri" w:eastAsia="Times New Roman" w:hAnsi="Calibri" w:cs="Calibri"/>
          <w:lang w:eastAsia="en-GB"/>
        </w:rPr>
        <w:t>Exclud</w:t>
      </w:r>
      <w:r w:rsidRPr="009B6011">
        <w:rPr>
          <w:rFonts w:ascii="Calibri" w:eastAsia="Times New Roman" w:hAnsi="Calibri" w:cs="Calibri"/>
          <w:lang w:val="en-GB" w:eastAsia="en-GB"/>
        </w:rPr>
        <w:t xml:space="preserve">e </w:t>
      </w:r>
      <w:r w:rsidRPr="009B6011">
        <w:rPr>
          <w:rFonts w:ascii="Calibri" w:eastAsia="Times New Roman" w:hAnsi="Calibri" w:cs="Calibri"/>
          <w:lang w:eastAsia="en-GB"/>
        </w:rPr>
        <w:t xml:space="preserve"> the similarity with the same article/abstract</w:t>
      </w:r>
      <w:r w:rsidRPr="009B6011">
        <w:rPr>
          <w:rFonts w:ascii="Calibri" w:eastAsia="Times New Roman" w:hAnsi="Calibri" w:cs="Calibri"/>
          <w:lang w:val="en-GB" w:eastAsia="en-GB"/>
        </w:rPr>
        <w:t xml:space="preserve"> because these </w:t>
      </w:r>
      <w:r w:rsidRPr="009B6011">
        <w:rPr>
          <w:rFonts w:ascii="Calibri" w:eastAsia="Times New Roman" w:hAnsi="Calibri" w:cs="Calibri"/>
          <w:lang w:eastAsia="en-GB"/>
        </w:rPr>
        <w:t xml:space="preserve"> are already published and the software will show similarities with the same published article/abstract.3.</w:t>
      </w:r>
      <w:r w:rsidRPr="009B6011">
        <w:rPr>
          <w:rFonts w:eastAsia="Times New Roman"/>
          <w:sz w:val="14"/>
          <w:szCs w:val="14"/>
          <w:lang w:eastAsia="en-GB"/>
        </w:rPr>
        <w:t>       </w:t>
      </w:r>
      <w:r w:rsidRPr="009B6011">
        <w:rPr>
          <w:rFonts w:ascii="Calibri" w:eastAsia="Times New Roman" w:hAnsi="Calibri" w:cs="Calibri"/>
          <w:lang w:eastAsia="en-GB"/>
        </w:rPr>
        <w:t>Exclud</w:t>
      </w:r>
      <w:r w:rsidRPr="009B6011">
        <w:rPr>
          <w:rFonts w:ascii="Calibri" w:eastAsia="Times New Roman" w:hAnsi="Calibri" w:cs="Calibri"/>
          <w:lang w:val="en-GB" w:eastAsia="en-GB"/>
        </w:rPr>
        <w:t>e</w:t>
      </w:r>
      <w:r w:rsidRPr="009B6011">
        <w:rPr>
          <w:rFonts w:ascii="Calibri" w:eastAsia="Times New Roman" w:hAnsi="Calibri" w:cs="Calibri"/>
          <w:lang w:eastAsia="en-GB"/>
        </w:rPr>
        <w:t xml:space="preserve"> the working papers of the same article (WP series)</w:t>
      </w:r>
      <w:r>
        <w:rPr>
          <w:rFonts w:ascii="Calibri" w:eastAsia="Times New Roman" w:hAnsi="Calibri" w:cs="Calibri"/>
          <w:lang w:eastAsia="en-GB"/>
        </w:rPr>
        <w:t>,</w:t>
      </w:r>
      <w:r w:rsidRPr="009B6011">
        <w:rPr>
          <w:rFonts w:ascii="Calibri" w:eastAsia="Times New Roman" w:hAnsi="Calibri" w:cs="Calibri"/>
          <w:lang w:eastAsia="en-GB"/>
        </w:rPr>
        <w:t>4.</w:t>
      </w:r>
      <w:r w:rsidRPr="009B6011">
        <w:rPr>
          <w:rFonts w:eastAsia="Times New Roman"/>
          <w:sz w:val="14"/>
          <w:szCs w:val="14"/>
          <w:lang w:eastAsia="en-GB"/>
        </w:rPr>
        <w:t>       </w:t>
      </w:r>
      <w:r w:rsidRPr="009B6011">
        <w:rPr>
          <w:rFonts w:ascii="Calibri" w:eastAsia="Times New Roman" w:hAnsi="Calibri" w:cs="Calibri"/>
          <w:lang w:eastAsia="en-GB"/>
        </w:rPr>
        <w:t>Exclud</w:t>
      </w:r>
      <w:r w:rsidRPr="009B6011">
        <w:rPr>
          <w:rFonts w:ascii="Calibri" w:eastAsia="Times New Roman" w:hAnsi="Calibri" w:cs="Calibri"/>
          <w:lang w:val="en-GB" w:eastAsia="en-GB"/>
        </w:rPr>
        <w:t xml:space="preserve">e </w:t>
      </w:r>
      <w:r w:rsidRPr="009B6011">
        <w:rPr>
          <w:rFonts w:ascii="Calibri" w:eastAsia="Times New Roman" w:hAnsi="Calibri" w:cs="Calibri"/>
          <w:lang w:eastAsia="en-GB"/>
        </w:rPr>
        <w:t>all the articles that cited the candidate’s paper and are published after the publication date of the paper</w:t>
      </w:r>
      <w:r>
        <w:rPr>
          <w:rFonts w:ascii="Calibri" w:eastAsia="Times New Roman" w:hAnsi="Calibri" w:cs="Calibri"/>
          <w:lang w:eastAsia="en-GB"/>
        </w:rPr>
        <w:t>,</w:t>
      </w:r>
      <w:r w:rsidRPr="009B6011">
        <w:rPr>
          <w:rFonts w:ascii="Calibri" w:eastAsia="Times New Roman" w:hAnsi="Calibri" w:cs="Calibri"/>
          <w:lang w:eastAsia="en-GB"/>
        </w:rPr>
        <w:t>5.</w:t>
      </w:r>
      <w:r w:rsidRPr="009B6011">
        <w:rPr>
          <w:rFonts w:eastAsia="Times New Roman"/>
          <w:sz w:val="14"/>
          <w:szCs w:val="14"/>
          <w:lang w:eastAsia="en-GB"/>
        </w:rPr>
        <w:t>       </w:t>
      </w:r>
      <w:r w:rsidRPr="009B6011">
        <w:rPr>
          <w:rFonts w:ascii="Calibri" w:eastAsia="Times New Roman" w:hAnsi="Calibri" w:cs="Calibri"/>
          <w:lang w:eastAsia="en-GB"/>
        </w:rPr>
        <w:t>Exclud</w:t>
      </w:r>
      <w:r w:rsidRPr="009B6011">
        <w:rPr>
          <w:rFonts w:ascii="Calibri" w:eastAsia="Times New Roman" w:hAnsi="Calibri" w:cs="Calibri"/>
          <w:lang w:val="en-GB" w:eastAsia="en-GB"/>
        </w:rPr>
        <w:t xml:space="preserve">e </w:t>
      </w:r>
      <w:r w:rsidRPr="009B6011">
        <w:rPr>
          <w:rFonts w:ascii="Calibri" w:eastAsia="Times New Roman" w:hAnsi="Calibri" w:cs="Calibri"/>
          <w:lang w:eastAsia="en-GB"/>
        </w:rPr>
        <w:t xml:space="preserve"> the references</w:t>
      </w:r>
    </w:p>
    <w:p w14:paraId="4792EA4C" w14:textId="77777777" w:rsidR="009B6011" w:rsidRDefault="009B6011" w:rsidP="009B6011">
      <w:pPr>
        <w:tabs>
          <w:tab w:val="left" w:pos="1080"/>
        </w:tabs>
        <w:rPr>
          <w:rFonts w:ascii="Calibri" w:hAnsi="Calibri"/>
          <w:color w:val="222222"/>
          <w:sz w:val="28"/>
          <w:szCs w:val="28"/>
          <w:shd w:val="clear" w:color="auto" w:fill="FFFFFF"/>
        </w:rPr>
      </w:pPr>
    </w:p>
    <w:p w14:paraId="569DBF76" w14:textId="77777777" w:rsidR="009B6011" w:rsidRDefault="009B6011" w:rsidP="0022635D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1712CE" w14:textId="77777777" w:rsidR="00DF4B2E" w:rsidRDefault="00DF4B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08CBEC" w14:textId="474F94BB" w:rsidR="00584B38" w:rsidRPr="008F2DD0" w:rsidRDefault="00AE110C" w:rsidP="001A1EBC">
    <w:pPr>
      <w:pStyle w:val="Header"/>
      <w:bidi/>
      <w:rPr>
        <w:rFonts w:ascii="Verdana" w:hAnsi="Verdana" w:cs="Sakkal Majalla"/>
        <w:b/>
        <w:bCs/>
        <w:noProof/>
        <w:color w:val="4E316C"/>
        <w:lang w:val="en-GB" w:bidi="ar-QA"/>
      </w:rPr>
    </w:pPr>
    <w:r>
      <w:rPr>
        <w:noProof/>
      </w:rPr>
      <w:drawing>
        <wp:anchor distT="0" distB="0" distL="114300" distR="114300" simplePos="0" relativeHeight="251671552" behindDoc="0" locked="0" layoutInCell="1" allowOverlap="1" wp14:anchorId="53099A7B" wp14:editId="03C03875">
          <wp:simplePos x="0" y="0"/>
          <wp:positionH relativeFrom="column">
            <wp:posOffset>5863863</wp:posOffset>
          </wp:positionH>
          <wp:positionV relativeFrom="paragraph">
            <wp:posOffset>-105989</wp:posOffset>
          </wp:positionV>
          <wp:extent cx="965200" cy="989965"/>
          <wp:effectExtent l="0" t="0" r="0" b="0"/>
          <wp:wrapSquare wrapText="bothSides"/>
          <wp:docPr id="1" name="Picture 1" descr="A computer screen shot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computer screen shot of a logo&#10;&#10;Description automatically generated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123" t="34483" r="35983" b="18294"/>
                  <a:stretch/>
                </pic:blipFill>
                <pic:spPr bwMode="auto">
                  <a:xfrm>
                    <a:off x="0" y="0"/>
                    <a:ext cx="965200" cy="9899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A1EBC">
      <w:rPr>
        <w:noProof/>
      </w:rPr>
      <mc:AlternateContent>
        <mc:Choice Requires="wpg">
          <w:drawing>
            <wp:anchor distT="0" distB="0" distL="114300" distR="114300" simplePos="0" relativeHeight="251669504" behindDoc="0" locked="0" layoutInCell="1" allowOverlap="1" wp14:anchorId="6D03BF30" wp14:editId="3A623A4E">
              <wp:simplePos x="0" y="0"/>
              <wp:positionH relativeFrom="column">
                <wp:posOffset>306729</wp:posOffset>
              </wp:positionH>
              <wp:positionV relativeFrom="paragraph">
                <wp:posOffset>-40510</wp:posOffset>
              </wp:positionV>
              <wp:extent cx="1932860" cy="686630"/>
              <wp:effectExtent l="0" t="0" r="0" b="0"/>
              <wp:wrapNone/>
              <wp:docPr id="183263438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932860" cy="686630"/>
                        <a:chOff x="180000" y="180001"/>
                        <a:chExt cx="2193290" cy="779210"/>
                      </a:xfrm>
                    </wpg:grpSpPr>
                    <pic:pic xmlns:pic="http://schemas.openxmlformats.org/drawingml/2006/picture">
                      <pic:nvPicPr>
                        <pic:cNvPr id="407107968" name="Picture 407107968" descr="College of Health Sciences | Qatar University"/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49554"/>
                        <a:stretch/>
                      </pic:blipFill>
                      <pic:spPr bwMode="auto">
                        <a:xfrm>
                          <a:off x="180000" y="180001"/>
                          <a:ext cx="2193290" cy="59550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372654550" name="Picture 1372654550" descr="College of Health Sciences | Qatar University"/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84438"/>
                        <a:stretch/>
                      </pic:blipFill>
                      <pic:spPr bwMode="auto">
                        <a:xfrm>
                          <a:off x="180000" y="775505"/>
                          <a:ext cx="2193290" cy="18370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C46DDFE" id="Group 1" o:spid="_x0000_s1026" style="position:absolute;margin-left:24.15pt;margin-top:-3.2pt;width:152.2pt;height:54.05pt;z-index:251669504;mso-width-relative:margin;mso-height-relative:margin" coordorigin="1800,1800" coordsize="21932,779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07107968" o:spid="_x0000_s1027" type="#_x0000_t75" alt="College of Health Sciences | Qatar University" style="position:absolute;left:1800;top:1800;width:21932;height:59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">
                <v:imagedata r:id="rId3" o:title="College of Health Sciences | Qatar University" cropbottom="32476f"/>
              </v:shape>
              <v:shape id="Picture 1372654550" o:spid="_x0000_s1028" type="#_x0000_t75" alt="College of Health Sciences | Qatar University" style="position:absolute;left:1800;top:7755;width:21932;height:18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">
                <v:imagedata r:id="rId3" o:title="College of Health Sciences | Qatar University" croptop="55337f"/>
              </v:shape>
            </v:group>
          </w:pict>
        </mc:Fallback>
      </mc:AlternateContent>
    </w:r>
  </w:p>
  <w:p w14:paraId="0E83D5D5" w14:textId="6B855EA3" w:rsidR="00584B38" w:rsidRPr="0026550A" w:rsidRDefault="001A1EBC" w:rsidP="0026550A">
    <w:pPr>
      <w:pStyle w:val="Head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3E4F56E7" wp14:editId="2C46C08B">
          <wp:simplePos x="0" y="0"/>
          <wp:positionH relativeFrom="column">
            <wp:posOffset>9395460</wp:posOffset>
          </wp:positionH>
          <wp:positionV relativeFrom="paragraph">
            <wp:posOffset>358140</wp:posOffset>
          </wp:positionV>
          <wp:extent cx="965200" cy="989965"/>
          <wp:effectExtent l="0" t="0" r="0" b="0"/>
          <wp:wrapSquare wrapText="bothSides"/>
          <wp:docPr id="1231901680" name="Picture 1231901680" descr="A computer screen shot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31901680" name="Picture 1231901680" descr="A computer screen shot of a logo&#10;&#10;Description automatically generated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123" t="34483" r="35983" b="18294"/>
                  <a:stretch/>
                </pic:blipFill>
                <pic:spPr bwMode="auto">
                  <a:xfrm>
                    <a:off x="0" y="0"/>
                    <a:ext cx="965200" cy="9899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6432" behindDoc="0" locked="0" layoutInCell="1" allowOverlap="1" wp14:anchorId="23BF2266" wp14:editId="1DB0E387">
          <wp:simplePos x="0" y="0"/>
          <wp:positionH relativeFrom="column">
            <wp:posOffset>8863330</wp:posOffset>
          </wp:positionH>
          <wp:positionV relativeFrom="paragraph">
            <wp:posOffset>219075</wp:posOffset>
          </wp:positionV>
          <wp:extent cx="965200" cy="989965"/>
          <wp:effectExtent l="0" t="0" r="0" b="0"/>
          <wp:wrapSquare wrapText="bothSides"/>
          <wp:docPr id="140325259" name="Picture 140325259" descr="A computer screen shot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0325259" name="Picture 140325259" descr="A computer screen shot of a logo&#10;&#10;Description automatically generated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123" t="34483" r="35983" b="18294"/>
                  <a:stretch/>
                </pic:blipFill>
                <pic:spPr bwMode="auto">
                  <a:xfrm>
                    <a:off x="0" y="0"/>
                    <a:ext cx="965200" cy="9899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81F835" w14:textId="77777777" w:rsidR="00DF4B2E" w:rsidRDefault="00DF4B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F834EB"/>
    <w:multiLevelType w:val="hybridMultilevel"/>
    <w:tmpl w:val="9B220E4A"/>
    <w:lvl w:ilvl="0" w:tplc="0409000F">
      <w:start w:val="1"/>
      <w:numFmt w:val="decimal"/>
      <w:lvlText w:val="%1."/>
      <w:lvlJc w:val="left"/>
      <w:pPr>
        <w:ind w:left="1003" w:hanging="360"/>
      </w:pPr>
    </w:lvl>
    <w:lvl w:ilvl="1" w:tplc="04090019" w:tentative="1">
      <w:start w:val="1"/>
      <w:numFmt w:val="lowerLetter"/>
      <w:lvlText w:val="%2."/>
      <w:lvlJc w:val="left"/>
      <w:pPr>
        <w:ind w:left="1723" w:hanging="360"/>
      </w:pPr>
    </w:lvl>
    <w:lvl w:ilvl="2" w:tplc="0409001B" w:tentative="1">
      <w:start w:val="1"/>
      <w:numFmt w:val="lowerRoman"/>
      <w:lvlText w:val="%3."/>
      <w:lvlJc w:val="right"/>
      <w:pPr>
        <w:ind w:left="2443" w:hanging="180"/>
      </w:pPr>
    </w:lvl>
    <w:lvl w:ilvl="3" w:tplc="0409000F" w:tentative="1">
      <w:start w:val="1"/>
      <w:numFmt w:val="decimal"/>
      <w:lvlText w:val="%4."/>
      <w:lvlJc w:val="left"/>
      <w:pPr>
        <w:ind w:left="3163" w:hanging="360"/>
      </w:pPr>
    </w:lvl>
    <w:lvl w:ilvl="4" w:tplc="04090019" w:tentative="1">
      <w:start w:val="1"/>
      <w:numFmt w:val="lowerLetter"/>
      <w:lvlText w:val="%5."/>
      <w:lvlJc w:val="left"/>
      <w:pPr>
        <w:ind w:left="3883" w:hanging="360"/>
      </w:pPr>
    </w:lvl>
    <w:lvl w:ilvl="5" w:tplc="0409001B" w:tentative="1">
      <w:start w:val="1"/>
      <w:numFmt w:val="lowerRoman"/>
      <w:lvlText w:val="%6."/>
      <w:lvlJc w:val="right"/>
      <w:pPr>
        <w:ind w:left="4603" w:hanging="180"/>
      </w:pPr>
    </w:lvl>
    <w:lvl w:ilvl="6" w:tplc="0409000F" w:tentative="1">
      <w:start w:val="1"/>
      <w:numFmt w:val="decimal"/>
      <w:lvlText w:val="%7."/>
      <w:lvlJc w:val="left"/>
      <w:pPr>
        <w:ind w:left="5323" w:hanging="360"/>
      </w:pPr>
    </w:lvl>
    <w:lvl w:ilvl="7" w:tplc="04090019" w:tentative="1">
      <w:start w:val="1"/>
      <w:numFmt w:val="lowerLetter"/>
      <w:lvlText w:val="%8."/>
      <w:lvlJc w:val="left"/>
      <w:pPr>
        <w:ind w:left="6043" w:hanging="360"/>
      </w:pPr>
    </w:lvl>
    <w:lvl w:ilvl="8" w:tplc="0409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1" w15:restartNumberingAfterBreak="0">
    <w:nsid w:val="670F6D50"/>
    <w:multiLevelType w:val="hybridMultilevel"/>
    <w:tmpl w:val="B2026DF2"/>
    <w:lvl w:ilvl="0" w:tplc="4F2A87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5DAEB1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906B66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0D21EA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E38A3C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5E4AF42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5602DE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42897A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FAEE2C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8768036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1246433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wNjawNDe3MDM0MjZS0lEKTi0uzszPAykwrAUAa2ajBywAAAA="/>
  </w:docVars>
  <w:rsids>
    <w:rsidRoot w:val="007D099A"/>
    <w:rsid w:val="000247CA"/>
    <w:rsid w:val="00027A93"/>
    <w:rsid w:val="00040D68"/>
    <w:rsid w:val="00061824"/>
    <w:rsid w:val="00085336"/>
    <w:rsid w:val="000A6BE2"/>
    <w:rsid w:val="000D45CD"/>
    <w:rsid w:val="00136520"/>
    <w:rsid w:val="00142290"/>
    <w:rsid w:val="00147479"/>
    <w:rsid w:val="00161AB6"/>
    <w:rsid w:val="00195D8C"/>
    <w:rsid w:val="001A1EBC"/>
    <w:rsid w:val="001E5FD9"/>
    <w:rsid w:val="002139BC"/>
    <w:rsid w:val="00222147"/>
    <w:rsid w:val="0022635D"/>
    <w:rsid w:val="00231EA1"/>
    <w:rsid w:val="00237223"/>
    <w:rsid w:val="00261944"/>
    <w:rsid w:val="0026372A"/>
    <w:rsid w:val="0026773E"/>
    <w:rsid w:val="00294930"/>
    <w:rsid w:val="002A796D"/>
    <w:rsid w:val="002D597B"/>
    <w:rsid w:val="002D66B4"/>
    <w:rsid w:val="00322870"/>
    <w:rsid w:val="00361759"/>
    <w:rsid w:val="003758E6"/>
    <w:rsid w:val="003A1401"/>
    <w:rsid w:val="003E100C"/>
    <w:rsid w:val="003F5F7E"/>
    <w:rsid w:val="00420F22"/>
    <w:rsid w:val="004C3A1B"/>
    <w:rsid w:val="004D1E4A"/>
    <w:rsid w:val="004F3181"/>
    <w:rsid w:val="00512E52"/>
    <w:rsid w:val="0052020A"/>
    <w:rsid w:val="00533D9D"/>
    <w:rsid w:val="0054715B"/>
    <w:rsid w:val="0056144A"/>
    <w:rsid w:val="005640FB"/>
    <w:rsid w:val="00584B38"/>
    <w:rsid w:val="005A4992"/>
    <w:rsid w:val="005D199D"/>
    <w:rsid w:val="00605F3D"/>
    <w:rsid w:val="006B10BE"/>
    <w:rsid w:val="006C7FCA"/>
    <w:rsid w:val="007009B0"/>
    <w:rsid w:val="00767840"/>
    <w:rsid w:val="007A14BB"/>
    <w:rsid w:val="007D099A"/>
    <w:rsid w:val="007E09A3"/>
    <w:rsid w:val="00853E49"/>
    <w:rsid w:val="008B16FD"/>
    <w:rsid w:val="008E5DC3"/>
    <w:rsid w:val="008F0EA6"/>
    <w:rsid w:val="009260C7"/>
    <w:rsid w:val="00926DEC"/>
    <w:rsid w:val="00951E30"/>
    <w:rsid w:val="009615BF"/>
    <w:rsid w:val="009B6011"/>
    <w:rsid w:val="00A067F0"/>
    <w:rsid w:val="00A07471"/>
    <w:rsid w:val="00A175A2"/>
    <w:rsid w:val="00A356C3"/>
    <w:rsid w:val="00A41BB1"/>
    <w:rsid w:val="00A8473A"/>
    <w:rsid w:val="00AC6949"/>
    <w:rsid w:val="00AE110C"/>
    <w:rsid w:val="00AE19B4"/>
    <w:rsid w:val="00AE47B5"/>
    <w:rsid w:val="00BC3838"/>
    <w:rsid w:val="00BD3F38"/>
    <w:rsid w:val="00BE4D2A"/>
    <w:rsid w:val="00BE69AA"/>
    <w:rsid w:val="00BF2B26"/>
    <w:rsid w:val="00C269D2"/>
    <w:rsid w:val="00C84783"/>
    <w:rsid w:val="00CA38F2"/>
    <w:rsid w:val="00CD0E2A"/>
    <w:rsid w:val="00CF5E36"/>
    <w:rsid w:val="00D00397"/>
    <w:rsid w:val="00D270EB"/>
    <w:rsid w:val="00D40CD4"/>
    <w:rsid w:val="00D949D7"/>
    <w:rsid w:val="00DA5AF2"/>
    <w:rsid w:val="00DB0D16"/>
    <w:rsid w:val="00DF4B2E"/>
    <w:rsid w:val="00EE62B1"/>
    <w:rsid w:val="00F133A9"/>
    <w:rsid w:val="00F53591"/>
    <w:rsid w:val="00F932F8"/>
    <w:rsid w:val="00FB522C"/>
    <w:rsid w:val="00FF5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C2565E"/>
  <w15:chartTrackingRefBased/>
  <w15:docId w15:val="{55409247-11C0-41FC-AC11-C83FA32E3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63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635D"/>
  </w:style>
  <w:style w:type="paragraph" w:styleId="Footer">
    <w:name w:val="footer"/>
    <w:basedOn w:val="Normal"/>
    <w:link w:val="FooterChar"/>
    <w:uiPriority w:val="99"/>
    <w:unhideWhenUsed/>
    <w:rsid w:val="002263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635D"/>
  </w:style>
  <w:style w:type="table" w:styleId="TableGrid">
    <w:name w:val="Table Grid"/>
    <w:basedOn w:val="TableNormal"/>
    <w:rsid w:val="0022635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8" w:type="dxa"/>
        <w:left w:w="115" w:type="dxa"/>
        <w:bottom w:w="58" w:type="dxa"/>
        <w:right w:w="115" w:type="dxa"/>
      </w:tblCellMar>
    </w:tblPr>
    <w:tcPr>
      <w:tcMar>
        <w:top w:w="58" w:type="dxa"/>
        <w:left w:w="115" w:type="dxa"/>
        <w:bottom w:w="58" w:type="dxa"/>
        <w:right w:w="115" w:type="dxa"/>
      </w:tcMar>
    </w:tcPr>
  </w:style>
  <w:style w:type="paragraph" w:styleId="FootnoteText">
    <w:name w:val="footnote text"/>
    <w:basedOn w:val="Normal"/>
    <w:link w:val="FootnoteTextChar"/>
    <w:semiHidden/>
    <w:unhideWhenUsed/>
    <w:rsid w:val="0022635D"/>
    <w:pPr>
      <w:spacing w:after="0" w:line="240" w:lineRule="auto"/>
    </w:pPr>
    <w:rPr>
      <w:rFonts w:eastAsia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2635D"/>
    <w:rPr>
      <w:rFonts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sid w:val="0022635D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22635D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136520"/>
    <w:pPr>
      <w:spacing w:after="0" w:line="240" w:lineRule="auto"/>
    </w:pPr>
  </w:style>
  <w:style w:type="paragraph" w:customStyle="1" w:styleId="Default">
    <w:name w:val="Default"/>
    <w:rsid w:val="00BC3838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BC38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1311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yperlink" Target="https://www.qu.edu.qa/static_file/qu/offices%20and%20departments/VPAA/documents/New%20Contribution%20in%20Collaborative%20Research%20Form%20-%20Nov%202020%20(Eng).docx" TargetMode="External"/><Relationship Id="rId12" Type="http://schemas.openxmlformats.org/officeDocument/2006/relationships/header" Target="header3.xml"/><Relationship Id="rId17" Type="http://schemas.openxmlformats.org/officeDocument/2006/relationships/customXml" Target="../customXml/item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20" Type="http://schemas.openxmlformats.org/officeDocument/2006/relationships/customXml" Target="../customXml/item4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19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qu.edu.qa/static_file/qu/offices%20and%20departments/VPAA/documents/Promotion/QU%20Health%20Promotion%20Guidelines%20_Fall%202022.pdf" TargetMode="External"/><Relationship Id="rId1" Type="http://schemas.openxmlformats.org/officeDocument/2006/relationships/hyperlink" Target="https://www.qu.edu.qa/static_file/qu/offices%20and%20departments/VPAA/documents/Promotion/QU%20Health%20Promotion%20Guidelines%20_Fall%202022.pdf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86C3396FB72C47D99368DAF8222F82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658B59-0D68-4E8C-BD19-C4DB558CB54A}"/>
      </w:docPartPr>
      <w:docPartBody>
        <w:p w:rsidR="00C51DE0" w:rsidRDefault="00B8134F" w:rsidP="00B8134F">
          <w:pPr>
            <w:pStyle w:val="86C3396FB72C47D99368DAF8222F8237"/>
          </w:pPr>
          <w:r w:rsidRPr="0026550A">
            <w:rPr>
              <w:rStyle w:val="PlaceholderText"/>
              <w:rFonts w:ascii="Verdana" w:hAnsi="Verdana"/>
            </w:rPr>
            <w:t xml:space="preserve">Please select the appropriate rank </w:t>
          </w:r>
        </w:p>
      </w:docPartBody>
    </w:docPart>
    <w:docPart>
      <w:docPartPr>
        <w:name w:val="32A82800FA1F43FC913409A7C22827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D4CCCE-D4D7-413C-804B-DAFB88727580}"/>
      </w:docPartPr>
      <w:docPartBody>
        <w:p w:rsidR="00C51DE0" w:rsidRDefault="00B8134F" w:rsidP="00B8134F">
          <w:pPr>
            <w:pStyle w:val="32A82800FA1F43FC913409A7C22827F0"/>
          </w:pPr>
          <w:r w:rsidRPr="000C3B11">
            <w:rPr>
              <w:rFonts w:ascii="Verdana" w:hAnsi="Verdana"/>
              <w:color w:val="808080"/>
              <w:sz w:val="18"/>
              <w:szCs w:val="24"/>
            </w:rPr>
            <w:t>Click to enter a date.</w:t>
          </w:r>
        </w:p>
      </w:docPartBody>
    </w:docPart>
    <w:docPart>
      <w:docPartPr>
        <w:name w:val="434DA575BD4F4C1AB134E338866AAF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C69005-C405-4E76-8632-7A30B82A4BFA}"/>
      </w:docPartPr>
      <w:docPartBody>
        <w:p w:rsidR="00C51DE0" w:rsidRDefault="00B8134F" w:rsidP="00B8134F">
          <w:pPr>
            <w:pStyle w:val="434DA575BD4F4C1AB134E338866AAF91"/>
          </w:pPr>
          <w:r w:rsidRPr="000C3B11">
            <w:rPr>
              <w:rFonts w:ascii="Verdana" w:hAnsi="Verdana"/>
              <w:color w:val="808080"/>
              <w:sz w:val="18"/>
              <w:szCs w:val="24"/>
            </w:rPr>
            <w:t>Click to enter a date.</w:t>
          </w:r>
        </w:p>
      </w:docPartBody>
    </w:docPart>
    <w:docPart>
      <w:docPartPr>
        <w:name w:val="5A56392B6922470CA635F0092D5058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300D8C-60F9-4B48-885D-958465C76716}"/>
      </w:docPartPr>
      <w:docPartBody>
        <w:p w:rsidR="00C51DE0" w:rsidRDefault="00B8134F" w:rsidP="00B8134F">
          <w:pPr>
            <w:pStyle w:val="5A56392B6922470CA635F0092D505844"/>
          </w:pPr>
          <w:r w:rsidRPr="000C3B11">
            <w:rPr>
              <w:rFonts w:ascii="Verdana" w:hAnsi="Verdana"/>
              <w:color w:val="808080"/>
              <w:sz w:val="18"/>
              <w:szCs w:val="24"/>
            </w:rPr>
            <w:t>Click to enter a date.</w:t>
          </w:r>
        </w:p>
      </w:docPartBody>
    </w:docPart>
    <w:docPart>
      <w:docPartPr>
        <w:name w:val="F98EE2829F444D0AB8A6BB4A06EE84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658FE7-8031-4077-86B6-DFF81EBCCA8B}"/>
      </w:docPartPr>
      <w:docPartBody>
        <w:p w:rsidR="00C51DE0" w:rsidRDefault="00B8134F" w:rsidP="00B8134F">
          <w:pPr>
            <w:pStyle w:val="F98EE2829F444D0AB8A6BB4A06EE8464"/>
          </w:pPr>
          <w:r w:rsidRPr="00DA7F71">
            <w:rPr>
              <w:rStyle w:val="PlaceholderText"/>
            </w:rPr>
            <w:t>Choose an item.</w:t>
          </w:r>
        </w:p>
      </w:docPartBody>
    </w:docPart>
    <w:docPart>
      <w:docPartPr>
        <w:name w:val="9C9009DBD97E4001807267708208C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90485E-3952-4C97-9DF2-8BFA93A06106}"/>
      </w:docPartPr>
      <w:docPartBody>
        <w:p w:rsidR="00B53DE0" w:rsidRDefault="00A118E0" w:rsidP="00A118E0">
          <w:pPr>
            <w:pStyle w:val="9C9009DBD97E4001807267708208C46E"/>
          </w:pPr>
          <w:r>
            <w:rPr>
              <w:rStyle w:val="PlaceholderText"/>
            </w:rPr>
            <w:t>%</w:t>
          </w:r>
        </w:p>
      </w:docPartBody>
    </w:docPart>
    <w:docPart>
      <w:docPartPr>
        <w:name w:val="90B5598E222048C99024023705FF99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CD2F77-F5EE-4F58-A87E-9EF917EAAEED}"/>
      </w:docPartPr>
      <w:docPartBody>
        <w:p w:rsidR="00B53DE0" w:rsidRDefault="00A118E0" w:rsidP="00A118E0">
          <w:pPr>
            <w:pStyle w:val="90B5598E222048C99024023705FF99C1"/>
          </w:pPr>
          <w:r>
            <w:rPr>
              <w:rStyle w:val="PlaceholderText"/>
            </w:rPr>
            <w:t>%</w:t>
          </w:r>
        </w:p>
      </w:docPartBody>
    </w:docPart>
    <w:docPart>
      <w:docPartPr>
        <w:name w:val="8CF9234B260E4DCB854E5518108250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4A66F-1D6C-4BF9-95FA-B7A190770186}"/>
      </w:docPartPr>
      <w:docPartBody>
        <w:p w:rsidR="00B53DE0" w:rsidRDefault="00A118E0" w:rsidP="00A118E0">
          <w:pPr>
            <w:pStyle w:val="8CF9234B260E4DCB854E551810825065"/>
          </w:pPr>
          <w:r>
            <w:rPr>
              <w:rStyle w:val="PlaceholderText"/>
            </w:rPr>
            <w:t>%</w:t>
          </w:r>
        </w:p>
      </w:docPartBody>
    </w:docPart>
    <w:docPart>
      <w:docPartPr>
        <w:name w:val="183A323D5EE8481D84CCD8CDCFFBC6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41DC9C-ED99-4161-B11C-F0FBB0F95058}"/>
      </w:docPartPr>
      <w:docPartBody>
        <w:p w:rsidR="00B53DE0" w:rsidRDefault="00A118E0" w:rsidP="00A118E0">
          <w:pPr>
            <w:pStyle w:val="183A323D5EE8481D84CCD8CDCFFBC66C"/>
          </w:pPr>
          <w:r>
            <w:rPr>
              <w:rStyle w:val="PlaceholderText"/>
            </w:rPr>
            <w:t>%</w:t>
          </w:r>
        </w:p>
      </w:docPartBody>
    </w:docPart>
    <w:docPart>
      <w:docPartPr>
        <w:name w:val="26F3CF217B5843B9A2C4D815D3DA18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770E0-2DF3-448E-8165-804926300C1B}"/>
      </w:docPartPr>
      <w:docPartBody>
        <w:p w:rsidR="00B53DE0" w:rsidRDefault="00A118E0" w:rsidP="00A118E0">
          <w:pPr>
            <w:pStyle w:val="26F3CF217B5843B9A2C4D815D3DA18A7"/>
          </w:pPr>
          <w:r>
            <w:rPr>
              <w:rStyle w:val="PlaceholderText"/>
            </w:rPr>
            <w:t>%</w:t>
          </w:r>
        </w:p>
      </w:docPartBody>
    </w:docPart>
    <w:docPart>
      <w:docPartPr>
        <w:name w:val="76835430A1D84A69BBDB32CAF2DC93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189914-4B69-4603-AA33-D767C3155064}"/>
      </w:docPartPr>
      <w:docPartBody>
        <w:p w:rsidR="00B53DE0" w:rsidRDefault="00A118E0" w:rsidP="00A118E0">
          <w:pPr>
            <w:pStyle w:val="76835430A1D84A69BBDB32CAF2DC930F"/>
          </w:pPr>
          <w:r>
            <w:rPr>
              <w:rStyle w:val="PlaceholderText"/>
            </w:rPr>
            <w:t>%</w:t>
          </w:r>
        </w:p>
      </w:docPartBody>
    </w:docPart>
    <w:docPart>
      <w:docPartPr>
        <w:name w:val="14414FAFDB304B829D046EA1E5833F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5C2B62-A21D-4909-B41E-FA3CBAAA16A4}"/>
      </w:docPartPr>
      <w:docPartBody>
        <w:p w:rsidR="00B53DE0" w:rsidRDefault="00A118E0" w:rsidP="00A118E0">
          <w:pPr>
            <w:pStyle w:val="14414FAFDB304B829D046EA1E5833F1D"/>
          </w:pPr>
          <w:r>
            <w:rPr>
              <w:rStyle w:val="PlaceholderText"/>
            </w:rPr>
            <w:t>%</w:t>
          </w:r>
        </w:p>
      </w:docPartBody>
    </w:docPart>
    <w:docPart>
      <w:docPartPr>
        <w:name w:val="5311AC3D97114A7F91BD35479B7F8E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81DF88-364E-4611-9499-1C86B0DC70B9}"/>
      </w:docPartPr>
      <w:docPartBody>
        <w:p w:rsidR="00B53DE0" w:rsidRDefault="00A118E0" w:rsidP="00A118E0">
          <w:pPr>
            <w:pStyle w:val="5311AC3D97114A7F91BD35479B7F8E4E"/>
          </w:pPr>
          <w:r>
            <w:rPr>
              <w:rStyle w:val="PlaceholderText"/>
            </w:rPr>
            <w:t>%</w:t>
          </w:r>
        </w:p>
      </w:docPartBody>
    </w:docPart>
    <w:docPart>
      <w:docPartPr>
        <w:name w:val="A9AFB20EAB7947EAA242D21D50D556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65B0F3-BBF9-4996-BA31-F587C85EF148}"/>
      </w:docPartPr>
      <w:docPartBody>
        <w:p w:rsidR="00B53DE0" w:rsidRDefault="00A118E0" w:rsidP="00A118E0">
          <w:pPr>
            <w:pStyle w:val="A9AFB20EAB7947EAA242D21D50D5568A"/>
          </w:pPr>
          <w:r>
            <w:rPr>
              <w:rStyle w:val="PlaceholderText"/>
            </w:rPr>
            <w:t>%</w:t>
          </w:r>
        </w:p>
      </w:docPartBody>
    </w:docPart>
    <w:docPart>
      <w:docPartPr>
        <w:name w:val="28E920762D2D4E80ACE56CC31E8C1B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A1D4A7-22C8-46FF-8431-3AA05AFA567E}"/>
      </w:docPartPr>
      <w:docPartBody>
        <w:p w:rsidR="00B53DE0" w:rsidRDefault="00A118E0" w:rsidP="00A118E0">
          <w:pPr>
            <w:pStyle w:val="28E920762D2D4E80ACE56CC31E8C1BA5"/>
          </w:pPr>
          <w:r>
            <w:rPr>
              <w:rStyle w:val="PlaceholderText"/>
            </w:rPr>
            <w:t>%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8134F"/>
    <w:rsid w:val="00195D8C"/>
    <w:rsid w:val="002510E2"/>
    <w:rsid w:val="002A23EF"/>
    <w:rsid w:val="00363E2B"/>
    <w:rsid w:val="00373D69"/>
    <w:rsid w:val="00660624"/>
    <w:rsid w:val="006C5A7E"/>
    <w:rsid w:val="00716FF8"/>
    <w:rsid w:val="00747AA0"/>
    <w:rsid w:val="009615BF"/>
    <w:rsid w:val="00A118E0"/>
    <w:rsid w:val="00A175A2"/>
    <w:rsid w:val="00A41BB1"/>
    <w:rsid w:val="00B53DE0"/>
    <w:rsid w:val="00B8134F"/>
    <w:rsid w:val="00B94EF5"/>
    <w:rsid w:val="00C269D2"/>
    <w:rsid w:val="00C51DE0"/>
    <w:rsid w:val="00E43BB3"/>
    <w:rsid w:val="00E44903"/>
    <w:rsid w:val="00F91578"/>
    <w:rsid w:val="00FA6C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118E0"/>
    <w:rPr>
      <w:color w:val="808080"/>
    </w:rPr>
  </w:style>
  <w:style w:type="paragraph" w:customStyle="1" w:styleId="86C3396FB72C47D99368DAF8222F8237">
    <w:name w:val="86C3396FB72C47D99368DAF8222F8237"/>
    <w:rsid w:val="00B8134F"/>
  </w:style>
  <w:style w:type="paragraph" w:customStyle="1" w:styleId="32A82800FA1F43FC913409A7C22827F0">
    <w:name w:val="32A82800FA1F43FC913409A7C22827F0"/>
    <w:rsid w:val="00B8134F"/>
  </w:style>
  <w:style w:type="paragraph" w:customStyle="1" w:styleId="434DA575BD4F4C1AB134E338866AAF91">
    <w:name w:val="434DA575BD4F4C1AB134E338866AAF91"/>
    <w:rsid w:val="00B8134F"/>
  </w:style>
  <w:style w:type="paragraph" w:customStyle="1" w:styleId="5A56392B6922470CA635F0092D505844">
    <w:name w:val="5A56392B6922470CA635F0092D505844"/>
    <w:rsid w:val="00B8134F"/>
  </w:style>
  <w:style w:type="paragraph" w:customStyle="1" w:styleId="F98EE2829F444D0AB8A6BB4A06EE8464">
    <w:name w:val="F98EE2829F444D0AB8A6BB4A06EE8464"/>
    <w:rsid w:val="00B8134F"/>
  </w:style>
  <w:style w:type="paragraph" w:customStyle="1" w:styleId="9C9009DBD97E4001807267708208C46E">
    <w:name w:val="9C9009DBD97E4001807267708208C46E"/>
    <w:rsid w:val="00A118E0"/>
    <w:pPr>
      <w:spacing w:line="278" w:lineRule="auto"/>
    </w:pPr>
    <w:rPr>
      <w:kern w:val="2"/>
      <w:sz w:val="24"/>
      <w:szCs w:val="24"/>
      <w:lang w:eastAsia="ja-JP"/>
      <w14:ligatures w14:val="standardContextual"/>
    </w:rPr>
  </w:style>
  <w:style w:type="paragraph" w:customStyle="1" w:styleId="90B5598E222048C99024023705FF99C1">
    <w:name w:val="90B5598E222048C99024023705FF99C1"/>
    <w:rsid w:val="00A118E0"/>
    <w:pPr>
      <w:spacing w:line="278" w:lineRule="auto"/>
    </w:pPr>
    <w:rPr>
      <w:kern w:val="2"/>
      <w:sz w:val="24"/>
      <w:szCs w:val="24"/>
      <w:lang w:eastAsia="ja-JP"/>
      <w14:ligatures w14:val="standardContextual"/>
    </w:rPr>
  </w:style>
  <w:style w:type="paragraph" w:customStyle="1" w:styleId="8CF9234B260E4DCB854E551810825065">
    <w:name w:val="8CF9234B260E4DCB854E551810825065"/>
    <w:rsid w:val="00A118E0"/>
    <w:pPr>
      <w:spacing w:line="278" w:lineRule="auto"/>
    </w:pPr>
    <w:rPr>
      <w:kern w:val="2"/>
      <w:sz w:val="24"/>
      <w:szCs w:val="24"/>
      <w:lang w:eastAsia="ja-JP"/>
      <w14:ligatures w14:val="standardContextual"/>
    </w:rPr>
  </w:style>
  <w:style w:type="paragraph" w:customStyle="1" w:styleId="183A323D5EE8481D84CCD8CDCFFBC66C">
    <w:name w:val="183A323D5EE8481D84CCD8CDCFFBC66C"/>
    <w:rsid w:val="00A118E0"/>
    <w:pPr>
      <w:spacing w:line="278" w:lineRule="auto"/>
    </w:pPr>
    <w:rPr>
      <w:kern w:val="2"/>
      <w:sz w:val="24"/>
      <w:szCs w:val="24"/>
      <w:lang w:eastAsia="ja-JP"/>
      <w14:ligatures w14:val="standardContextual"/>
    </w:rPr>
  </w:style>
  <w:style w:type="paragraph" w:customStyle="1" w:styleId="26F3CF217B5843B9A2C4D815D3DA18A7">
    <w:name w:val="26F3CF217B5843B9A2C4D815D3DA18A7"/>
    <w:rsid w:val="00A118E0"/>
    <w:pPr>
      <w:spacing w:line="278" w:lineRule="auto"/>
    </w:pPr>
    <w:rPr>
      <w:kern w:val="2"/>
      <w:sz w:val="24"/>
      <w:szCs w:val="24"/>
      <w:lang w:eastAsia="ja-JP"/>
      <w14:ligatures w14:val="standardContextual"/>
    </w:rPr>
  </w:style>
  <w:style w:type="paragraph" w:customStyle="1" w:styleId="76835430A1D84A69BBDB32CAF2DC930F">
    <w:name w:val="76835430A1D84A69BBDB32CAF2DC930F"/>
    <w:rsid w:val="00A118E0"/>
    <w:pPr>
      <w:spacing w:line="278" w:lineRule="auto"/>
    </w:pPr>
    <w:rPr>
      <w:kern w:val="2"/>
      <w:sz w:val="24"/>
      <w:szCs w:val="24"/>
      <w:lang w:eastAsia="ja-JP"/>
      <w14:ligatures w14:val="standardContextual"/>
    </w:rPr>
  </w:style>
  <w:style w:type="paragraph" w:customStyle="1" w:styleId="14414FAFDB304B829D046EA1E5833F1D">
    <w:name w:val="14414FAFDB304B829D046EA1E5833F1D"/>
    <w:rsid w:val="00A118E0"/>
    <w:pPr>
      <w:spacing w:line="278" w:lineRule="auto"/>
    </w:pPr>
    <w:rPr>
      <w:kern w:val="2"/>
      <w:sz w:val="24"/>
      <w:szCs w:val="24"/>
      <w:lang w:eastAsia="ja-JP"/>
      <w14:ligatures w14:val="standardContextual"/>
    </w:rPr>
  </w:style>
  <w:style w:type="paragraph" w:customStyle="1" w:styleId="5311AC3D97114A7F91BD35479B7F8E4E">
    <w:name w:val="5311AC3D97114A7F91BD35479B7F8E4E"/>
    <w:rsid w:val="00A118E0"/>
    <w:pPr>
      <w:spacing w:line="278" w:lineRule="auto"/>
    </w:pPr>
    <w:rPr>
      <w:kern w:val="2"/>
      <w:sz w:val="24"/>
      <w:szCs w:val="24"/>
      <w:lang w:eastAsia="ja-JP"/>
      <w14:ligatures w14:val="standardContextual"/>
    </w:rPr>
  </w:style>
  <w:style w:type="paragraph" w:customStyle="1" w:styleId="A9AFB20EAB7947EAA242D21D50D5568A">
    <w:name w:val="A9AFB20EAB7947EAA242D21D50D5568A"/>
    <w:rsid w:val="00A118E0"/>
    <w:pPr>
      <w:spacing w:line="278" w:lineRule="auto"/>
    </w:pPr>
    <w:rPr>
      <w:kern w:val="2"/>
      <w:sz w:val="24"/>
      <w:szCs w:val="24"/>
      <w:lang w:eastAsia="ja-JP"/>
      <w14:ligatures w14:val="standardContextual"/>
    </w:rPr>
  </w:style>
  <w:style w:type="paragraph" w:customStyle="1" w:styleId="28E920762D2D4E80ACE56CC31E8C1BA5">
    <w:name w:val="28E920762D2D4E80ACE56CC31E8C1BA5"/>
    <w:rsid w:val="00A118E0"/>
    <w:pPr>
      <w:spacing w:line="278" w:lineRule="auto"/>
    </w:pPr>
    <w:rPr>
      <w:kern w:val="2"/>
      <w:sz w:val="24"/>
      <w:szCs w:val="24"/>
      <w:lang w:eastAsia="ja-JP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03C03C04560E41BBCF6A09914025FF" ma:contentTypeVersion="10" ma:contentTypeDescription="Create a new document." ma:contentTypeScope="" ma:versionID="80db5f45add6b522195224e1affefeea">
  <xsd:schema xmlns:xsd="http://www.w3.org/2001/XMLSchema" xmlns:xs="http://www.w3.org/2001/XMLSchema" xmlns:p="http://schemas.microsoft.com/office/2006/metadata/properties" xmlns:ns1="http://schemas.microsoft.com/sharepoint/v3" xmlns:ns2="4595ca7b-3a15-4971-af5f-cadc29c03e04" targetNamespace="http://schemas.microsoft.com/office/2006/metadata/properties" ma:root="true" ma:fieldsID="2b8c3d0278bc029ea3a1ce1142aedd09" ns1:_="" ns2:_="">
    <xsd:import namespace="http://schemas.microsoft.com/sharepoint/v3"/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4595ca7b-3a15-4971-af5f-cadc29c03e04">QPT3VHF6MKWP-1949846205-17</_dlc_DocId>
    <_dlc_DocIdUrl xmlns="4595ca7b-3a15-4971-af5f-cadc29c03e04">
      <Url>https://qataruniversity-prd.qu.edu.qa/en-us/Offices/vpaa/Faculty/_layouts/15/DocIdRedir.aspx?ID=QPT3VHF6MKWP-1949846205-17</Url>
      <Description>QPT3VHF6MKWP-1949846205-17</Description>
    </_dlc_DocIdUrl>
  </documentManagement>
</p:properties>
</file>

<file path=customXml/itemProps1.xml><?xml version="1.0" encoding="utf-8"?>
<ds:datastoreItem xmlns:ds="http://schemas.openxmlformats.org/officeDocument/2006/customXml" ds:itemID="{59B102DE-B0B5-4701-8770-9E22634A14B2}"/>
</file>

<file path=customXml/itemProps2.xml><?xml version="1.0" encoding="utf-8"?>
<ds:datastoreItem xmlns:ds="http://schemas.openxmlformats.org/officeDocument/2006/customXml" ds:itemID="{9B83043B-B443-423E-80C2-4E6F62F088CC}"/>
</file>

<file path=customXml/itemProps3.xml><?xml version="1.0" encoding="utf-8"?>
<ds:datastoreItem xmlns:ds="http://schemas.openxmlformats.org/officeDocument/2006/customXml" ds:itemID="{55DA1849-5FF3-4845-AF42-A16679D0D674}"/>
</file>

<file path=customXml/itemProps4.xml><?xml version="1.0" encoding="utf-8"?>
<ds:datastoreItem xmlns:ds="http://schemas.openxmlformats.org/officeDocument/2006/customXml" ds:itemID="{6821DAA5-7F6C-425F-9849-7BEB1936629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6</Pages>
  <Words>1124</Words>
  <Characters>6409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ademic Quality Department</dc:creator>
  <cp:keywords/>
  <dc:description/>
  <cp:lastModifiedBy>Hesham Mohamed Korashy</cp:lastModifiedBy>
  <cp:revision>11</cp:revision>
  <dcterms:created xsi:type="dcterms:W3CDTF">2024-07-22T21:39:00Z</dcterms:created>
  <dcterms:modified xsi:type="dcterms:W3CDTF">2024-08-25T0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03C03C04560E41BBCF6A09914025FF</vt:lpwstr>
  </property>
  <property fmtid="{D5CDD505-2E9C-101B-9397-08002B2CF9AE}" pid="3" name="_dlc_DocIdItemGuid">
    <vt:lpwstr>eea6c718-fa69-4ac4-be35-5a947f980c37</vt:lpwstr>
  </property>
</Properties>
</file>